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38ACE8" w14:textId="77777777" w:rsidR="00B026E0" w:rsidRDefault="00000000">
      <w:pPr>
        <w:pStyle w:val="Title"/>
      </w:pPr>
      <w:r>
        <w:t>Supplementary Materials</w:t>
      </w:r>
    </w:p>
    <w:p w14:paraId="364E1912" w14:textId="24060605" w:rsidR="00B026E0" w:rsidRDefault="00E34E01">
      <w:pPr>
        <w:pStyle w:val="Subtitle"/>
      </w:pPr>
      <w:r w:rsidRPr="00E34E01">
        <w:t xml:space="preserve">Feasibility of a Cluster </w:t>
      </w:r>
      <w:proofErr w:type="spellStart"/>
      <w:r w:rsidRPr="00E34E01">
        <w:t>Randomised</w:t>
      </w:r>
      <w:proofErr w:type="spellEnd"/>
      <w:r w:rsidRPr="00E34E01">
        <w:t xml:space="preserve"> Trial on the Effect of Trauma Life Support Training: A Pilot Study</w:t>
      </w:r>
    </w:p>
    <w:bookmarkStart w:id="0" w:name="_Toc182281389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2480693"/>
        <w:docPartObj>
          <w:docPartGallery w:val="Table of Contents"/>
          <w:docPartUnique/>
        </w:docPartObj>
      </w:sdtPr>
      <w:sdtContent>
        <w:p w14:paraId="6D24AABE" w14:textId="77777777" w:rsidR="00B026E0" w:rsidRDefault="00000000">
          <w:pPr>
            <w:pStyle w:val="TOCHeading"/>
          </w:pPr>
          <w:r>
            <w:t>Table of Contents</w:t>
          </w:r>
          <w:bookmarkEnd w:id="0"/>
        </w:p>
        <w:p w14:paraId="377C9371" w14:textId="5FB5B084" w:rsidR="00A219ED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281390" w:history="1">
            <w:r w:rsidR="00A219ED" w:rsidRPr="00100A11">
              <w:rPr>
                <w:rStyle w:val="Hyperlink"/>
                <w:noProof/>
              </w:rPr>
              <w:t>Table S1. Extended sample characteristics</w:t>
            </w:r>
            <w:r w:rsidR="00A219ED">
              <w:rPr>
                <w:noProof/>
                <w:webHidden/>
              </w:rPr>
              <w:tab/>
            </w:r>
            <w:r w:rsidR="00A219ED">
              <w:rPr>
                <w:noProof/>
                <w:webHidden/>
              </w:rPr>
              <w:fldChar w:fldCharType="begin"/>
            </w:r>
            <w:r w:rsidR="00A219ED">
              <w:rPr>
                <w:noProof/>
                <w:webHidden/>
              </w:rPr>
              <w:instrText xml:space="preserve"> PAGEREF _Toc182281390 \h </w:instrText>
            </w:r>
            <w:r w:rsidR="00A219ED">
              <w:rPr>
                <w:noProof/>
                <w:webHidden/>
              </w:rPr>
            </w:r>
            <w:r w:rsidR="00A219ED"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3</w:t>
            </w:r>
            <w:r w:rsidR="00A219ED">
              <w:rPr>
                <w:noProof/>
                <w:webHidden/>
              </w:rPr>
              <w:fldChar w:fldCharType="end"/>
            </w:r>
          </w:hyperlink>
        </w:p>
        <w:p w14:paraId="413133B6" w14:textId="769D6820" w:rsidR="00A219ED" w:rsidRDefault="00A219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2281391" w:history="1">
            <w:r w:rsidRPr="00100A11">
              <w:rPr>
                <w:rStyle w:val="Hyperlink"/>
                <w:noProof/>
              </w:rPr>
              <w:t>Results with 95% confidence intervals (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9A8E8" w14:textId="047FF9A1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2" w:history="1">
            <w:r w:rsidRPr="00100A11">
              <w:rPr>
                <w:rStyle w:val="Hyperlink"/>
                <w:noProof/>
              </w:rPr>
              <w:t>Table S2. Outcomes in all patients during the entire study period, by treatment arm</w:t>
            </w:r>
            <w:r w:rsidR="00C9416C">
              <w:rPr>
                <w:rStyle w:val="Hyperlink"/>
                <w:noProof/>
              </w:rPr>
              <w:t xml:space="preserve"> </w:t>
            </w:r>
            <w:r w:rsidRPr="00100A11">
              <w:rPr>
                <w:rStyle w:val="Hyperlink"/>
                <w:noProof/>
              </w:rPr>
              <w:t>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1934F" w14:textId="37AA2F1F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3" w:history="1">
            <w:r w:rsidRPr="00100A11">
              <w:rPr>
                <w:rStyle w:val="Hyperlink"/>
                <w:noProof/>
              </w:rPr>
              <w:t>Table S3. Outcomes in all patients before training, by treatment arm</w:t>
            </w:r>
            <w:r w:rsidR="00C9416C">
              <w:rPr>
                <w:rStyle w:val="Hyperlink"/>
                <w:noProof/>
              </w:rPr>
              <w:t xml:space="preserve"> </w:t>
            </w:r>
            <w:r w:rsidRPr="00100A11">
              <w:rPr>
                <w:rStyle w:val="Hyperlink"/>
                <w:noProof/>
              </w:rPr>
              <w:t>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D4565" w14:textId="71E5B4A5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4" w:history="1">
            <w:r w:rsidRPr="00100A11">
              <w:rPr>
                <w:rStyle w:val="Hyperlink"/>
                <w:noProof/>
              </w:rPr>
              <w:t>Table S4. Outcomes in all patients after training, by treatment arm</w:t>
            </w:r>
            <w:r w:rsidR="00C9416C">
              <w:rPr>
                <w:rStyle w:val="Hyperlink"/>
                <w:noProof/>
              </w:rPr>
              <w:t xml:space="preserve"> </w:t>
            </w:r>
            <w:r w:rsidRPr="00100A11">
              <w:rPr>
                <w:rStyle w:val="Hyperlink"/>
                <w:noProof/>
              </w:rPr>
              <w:t>(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C0BBB" w14:textId="5C15177D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5" w:history="1">
            <w:r w:rsidRPr="00100A11">
              <w:rPr>
                <w:rStyle w:val="Hyperlink"/>
                <w:noProof/>
              </w:rPr>
              <w:t xml:space="preserve">Table S5. Absolute change from baseline for all outcomes, comparing the period after training with the period before training, by </w:t>
            </w:r>
            <w:r w:rsidR="00C9416C">
              <w:rPr>
                <w:rStyle w:val="Hyperlink"/>
                <w:noProof/>
              </w:rPr>
              <w:t>treatment arms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AEF2F" w14:textId="300ED834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6" w:history="1">
            <w:r w:rsidRPr="00100A11">
              <w:rPr>
                <w:rStyle w:val="Hyperlink"/>
                <w:noProof/>
              </w:rPr>
              <w:t xml:space="preserve">Table S6. Relative change from baseline for all outcomes, comparing the period after training with the period before training, by </w:t>
            </w:r>
            <w:r w:rsidR="00C9416C">
              <w:rPr>
                <w:rStyle w:val="Hyperlink"/>
                <w:noProof/>
              </w:rPr>
              <w:t>treatment arms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6A748" w14:textId="5A093026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7" w:history="1">
            <w:r w:rsidRPr="00100A11">
              <w:rPr>
                <w:rStyle w:val="Hyperlink"/>
                <w:noProof/>
              </w:rPr>
              <w:t xml:space="preserve">Table S7. Absolute and relative differences in outcomes after training, comparing standard care with </w:t>
            </w:r>
            <w:r w:rsidR="00C9416C">
              <w:rPr>
                <w:rStyle w:val="Hyperlink"/>
                <w:noProof/>
              </w:rPr>
              <w:t>ATLS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C3A64" w14:textId="7D837F95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8" w:history="1">
            <w:r w:rsidRPr="00100A11">
              <w:rPr>
                <w:rStyle w:val="Hyperlink"/>
                <w:noProof/>
              </w:rPr>
              <w:t xml:space="preserve">Table S8. Absolute and relative differences in outcomes after training, comparing standard care with </w:t>
            </w:r>
            <w:r w:rsidR="00C9416C">
              <w:rPr>
                <w:rStyle w:val="Hyperlink"/>
                <w:noProof/>
              </w:rPr>
              <w:t>PTC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8E1E0" w14:textId="14BF8834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399" w:history="1">
            <w:r w:rsidRPr="00100A11">
              <w:rPr>
                <w:rStyle w:val="Hyperlink"/>
                <w:noProof/>
              </w:rPr>
              <w:t xml:space="preserve">Table S9. Absolute and relative differences in outcomes after training, comparing ATLS with </w:t>
            </w:r>
            <w:r w:rsidR="00C9416C">
              <w:rPr>
                <w:rStyle w:val="Hyperlink"/>
                <w:noProof/>
              </w:rPr>
              <w:t>PTC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E1628" w14:textId="289CB835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0" w:history="1">
            <w:r w:rsidRPr="00100A11">
              <w:rPr>
                <w:rStyle w:val="Hyperlink"/>
                <w:noProof/>
              </w:rPr>
              <w:t xml:space="preserve">Table S10. Absolute and relative differences in changes from baseline for all outcomes, comparing standard care with </w:t>
            </w:r>
            <w:r w:rsidR="00C9416C">
              <w:rPr>
                <w:rStyle w:val="Hyperlink"/>
                <w:noProof/>
              </w:rPr>
              <w:t>ATLS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4D6D1" w14:textId="6320E9DE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1" w:history="1">
            <w:r w:rsidRPr="00100A11">
              <w:rPr>
                <w:rStyle w:val="Hyperlink"/>
                <w:noProof/>
              </w:rPr>
              <w:t xml:space="preserve">Table S11. Absolute and relative differences in changes from baseline for all outcomes, comparing standard care with </w:t>
            </w:r>
            <w:r w:rsidR="00C9416C">
              <w:rPr>
                <w:rStyle w:val="Hyperlink"/>
                <w:noProof/>
              </w:rPr>
              <w:t>PTC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20B68" w14:textId="4EB41B9A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2" w:history="1">
            <w:r w:rsidRPr="00100A11">
              <w:rPr>
                <w:rStyle w:val="Hyperlink"/>
                <w:noProof/>
              </w:rPr>
              <w:t xml:space="preserve">Table S12. Absolute and relative differences in changes from baseline for all outcomes, comparing ATLS with </w:t>
            </w:r>
            <w:r w:rsidR="00C9416C">
              <w:rPr>
                <w:rStyle w:val="Hyperlink"/>
                <w:noProof/>
              </w:rPr>
              <w:t>PTC (</w:t>
            </w:r>
            <w:r w:rsidRPr="00100A11">
              <w:rPr>
                <w:rStyle w:val="Hyperlink"/>
                <w:noProof/>
              </w:rPr>
              <w:t>95% C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C7BCE" w14:textId="36D7CFF9" w:rsidR="00A219ED" w:rsidRDefault="00A219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2281403" w:history="1">
            <w:r w:rsidRPr="00100A11">
              <w:rPr>
                <w:rStyle w:val="Hyperlink"/>
                <w:noProof/>
              </w:rPr>
              <w:t>S13 Protocol D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684BF" w14:textId="410BD2B7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4" w:history="1">
            <w:r w:rsidRPr="00100A11">
              <w:rPr>
                <w:rStyle w:val="Hyperlink"/>
                <w:noProof/>
              </w:rPr>
              <w:t>Trial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F776B" w14:textId="6D36EE0C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5" w:history="1">
            <w:r w:rsidRPr="00100A11">
              <w:rPr>
                <w:rStyle w:val="Hyperlink"/>
                <w:noProof/>
              </w:rPr>
              <w:t>Outcomes across subgro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50A28" w14:textId="7CAAD938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6" w:history="1">
            <w:r w:rsidRPr="00100A11">
              <w:rPr>
                <w:rStyle w:val="Hyperlink"/>
                <w:noProof/>
              </w:rPr>
              <w:t>Number of Participating Cent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3628C" w14:textId="0818D8A1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7" w:history="1">
            <w:r w:rsidRPr="00100A11">
              <w:rPr>
                <w:rStyle w:val="Hyperlink"/>
                <w:noProof/>
              </w:rPr>
              <w:t>Resident Particip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84950" w14:textId="4B8A6122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8" w:history="1">
            <w:r w:rsidRPr="00100A11">
              <w:rPr>
                <w:rStyle w:val="Hyperlink"/>
                <w:noProof/>
              </w:rPr>
              <w:t>Periodic surveys of resi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13B3B" w14:textId="72AE5DA2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09" w:history="1">
            <w:r w:rsidRPr="00100A11">
              <w:rPr>
                <w:rStyle w:val="Hyperlink"/>
                <w:noProof/>
              </w:rPr>
              <w:t>Follow up of resi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A4558" w14:textId="28719DBC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0" w:history="1">
            <w:r w:rsidRPr="00100A11">
              <w:rPr>
                <w:rStyle w:val="Hyperlink"/>
                <w:noProof/>
              </w:rPr>
              <w:t>Data collection from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31723" w14:textId="51DE4736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1" w:history="1">
            <w:r w:rsidRPr="00100A11">
              <w:rPr>
                <w:rStyle w:val="Hyperlink"/>
                <w:noProof/>
              </w:rPr>
              <w:t>Selection of units for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B6F35" w14:textId="66F8171E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2" w:history="1">
            <w:r w:rsidRPr="00100A11">
              <w:rPr>
                <w:rStyle w:val="Hyperlink"/>
                <w:noProof/>
              </w:rPr>
              <w:t>Timing of resident cons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627C2" w14:textId="2EA44753" w:rsidR="00A219ED" w:rsidRDefault="00A219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2281413" w:history="1">
            <w:r w:rsidRPr="00100A11">
              <w:rPr>
                <w:rStyle w:val="Hyperlink"/>
                <w:noProof/>
              </w:rPr>
              <w:t>Analysis level of feasibility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8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03123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01FB6" w14:textId="77777777" w:rsidR="00B026E0" w:rsidRDefault="00000000">
          <w:r>
            <w:fldChar w:fldCharType="end"/>
          </w:r>
        </w:p>
      </w:sdtContent>
    </w:sdt>
    <w:p w14:paraId="16AD419E" w14:textId="77777777" w:rsidR="00B026E0" w:rsidRDefault="00000000">
      <w:pPr>
        <w:pStyle w:val="Heading1"/>
      </w:pPr>
      <w:bookmarkStart w:id="1" w:name="_Toc182281390"/>
      <w:bookmarkStart w:id="2" w:name="Xbb1cf7873377a537889717a8c1196705605c01e"/>
      <w:r>
        <w:lastRenderedPageBreak/>
        <w:t>Table S1. Extended sample characteristics</w:t>
      </w:r>
      <w:bookmarkEnd w:id="1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65"/>
        <w:gridCol w:w="954"/>
        <w:gridCol w:w="796"/>
        <w:gridCol w:w="812"/>
        <w:gridCol w:w="812"/>
        <w:gridCol w:w="962"/>
        <w:gridCol w:w="796"/>
        <w:gridCol w:w="759"/>
        <w:gridCol w:w="812"/>
        <w:gridCol w:w="812"/>
      </w:tblGrid>
      <w:tr w:rsidR="00B026E0" w14:paraId="4E50307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0FBAFC3B" w14:textId="77777777" w:rsidR="00B026E0" w:rsidRDefault="00B026E0">
            <w:pPr>
              <w:keepNext/>
              <w:spacing w:after="60"/>
            </w:pP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136B0E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Before training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0D2728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fter training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3C4C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</w:t>
            </w:r>
          </w:p>
        </w:tc>
      </w:tr>
      <w:tr w:rsidR="00B026E0" w14:paraId="72F1824E" w14:textId="77777777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755FBD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4F34F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ndard care</w:t>
            </w:r>
            <w:r>
              <w:rPr>
                <w:rFonts w:ascii="Calibri" w:hAnsi="Calibri"/>
                <w:sz w:val="20"/>
              </w:rPr>
              <w:t xml:space="preserve"> N = 4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54644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LS</w:t>
            </w:r>
            <w:r>
              <w:rPr>
                <w:rFonts w:ascii="Calibri" w:hAnsi="Calibri"/>
                <w:sz w:val="20"/>
              </w:rPr>
              <w:t xml:space="preserve"> N = 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3C08E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TC</w:t>
            </w:r>
            <w:r>
              <w:rPr>
                <w:rFonts w:ascii="Calibri" w:hAnsi="Calibri"/>
                <w:sz w:val="20"/>
              </w:rPr>
              <w:t xml:space="preserve"> N = 5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D2F02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 xml:space="preserve"> N = 11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F7A1F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ndard care</w:t>
            </w:r>
            <w:r>
              <w:rPr>
                <w:rFonts w:ascii="Calibri" w:hAnsi="Calibri"/>
                <w:sz w:val="20"/>
              </w:rPr>
              <w:t xml:space="preserve"> N = 16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B1DCF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LS</w:t>
            </w:r>
            <w:r>
              <w:rPr>
                <w:rFonts w:ascii="Calibri" w:hAnsi="Calibri"/>
                <w:sz w:val="20"/>
              </w:rPr>
              <w:t xml:space="preserve"> N = 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1AA1B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TC</w:t>
            </w:r>
            <w:r>
              <w:rPr>
                <w:rFonts w:ascii="Calibri" w:hAnsi="Calibri"/>
                <w:sz w:val="20"/>
              </w:rPr>
              <w:t xml:space="preserve"> N = 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5E349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 xml:space="preserve"> N = 26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7B792E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026E0" w14:paraId="126B5C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0D7C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Age,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3E2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3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A0C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0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BB7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B4D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3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1EF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6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EAC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0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9E2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3F8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801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4, 46)</w:t>
            </w:r>
          </w:p>
        </w:tc>
      </w:tr>
      <w:tr w:rsidR="00B026E0" w14:paraId="60D13A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6A6EE" w14:textId="3FEB8F5A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lderly (Age </w:t>
            </w:r>
            <w:r w:rsidR="00A219ED" w:rsidRPr="00A219ED">
              <w:rPr>
                <w:rFonts w:ascii="Calibri" w:hAnsi="Calibri"/>
                <w:b/>
                <w:bCs/>
                <w:sz w:val="20"/>
              </w:rPr>
              <w:t>≥</w:t>
            </w:r>
            <w:r w:rsidRPr="00A219ED">
              <w:rPr>
                <w:rFonts w:ascii="Calibri" w:hAnsi="Calibri"/>
                <w:b/>
                <w:bCs/>
                <w:sz w:val="20"/>
              </w:rPr>
              <w:t xml:space="preserve"> 65 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EDB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DF5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38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DA8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423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9DD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70C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6BC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92E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%)</w:t>
            </w:r>
          </w:p>
        </w:tc>
      </w:tr>
      <w:tr w:rsidR="00B026E0" w14:paraId="575B12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EF6AC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A0E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12BA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3AF3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557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7BB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0558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DCF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032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328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89BE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E49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50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DDD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A4B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FC1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7D5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10D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77F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B7A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F22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77%)</w:t>
            </w:r>
          </w:p>
        </w:tc>
      </w:tr>
      <w:tr w:rsidR="00B026E0" w14:paraId="31CEFC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D09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B56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3BA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765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5AC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DB5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860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913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5E9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788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%)</w:t>
            </w:r>
          </w:p>
        </w:tc>
      </w:tr>
      <w:tr w:rsidR="00B026E0" w14:paraId="18C47C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3E78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Dominating injur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54D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EA73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1CA1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2976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AD2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A7D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874E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AE35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07D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1B11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C8C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enetrat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59F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E42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C81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006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7ED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0A0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962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B5B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98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%)</w:t>
            </w:r>
          </w:p>
        </w:tc>
      </w:tr>
      <w:tr w:rsidR="00B026E0" w14:paraId="3639D4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F94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u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550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A8B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63E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135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ED1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B88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DF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356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DEA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5%)</w:t>
            </w:r>
          </w:p>
        </w:tc>
      </w:tr>
      <w:tr w:rsidR="00B026E0" w14:paraId="3C19F2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CD95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Blunt multisystem trau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B64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956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8C1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756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14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AEE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76C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BCC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01D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%)</w:t>
            </w:r>
          </w:p>
        </w:tc>
      </w:tr>
      <w:tr w:rsidR="00B026E0" w14:paraId="392FBB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AE6A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vere traumatic brain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EC5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5E6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AC9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46B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41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42A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E17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92D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97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%)</w:t>
            </w:r>
          </w:p>
        </w:tc>
      </w:tr>
      <w:tr w:rsidR="00B026E0" w14:paraId="5C8E4F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A0A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AFB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505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0D0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9C1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FF3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7969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954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5182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D1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B026E0" w14:paraId="50C657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DA4C" w14:textId="4620E3FA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Shock (SBP </w:t>
            </w:r>
            <w:r w:rsidR="00A219ED" w:rsidRPr="00A219ED">
              <w:rPr>
                <w:rFonts w:ascii="Calibri" w:hAnsi="Calibri"/>
                <w:b/>
                <w:bCs/>
                <w:sz w:val="20"/>
              </w:rPr>
              <w:t>&lt;</w:t>
            </w:r>
            <w:r w:rsidRPr="00A219ED">
              <w:rPr>
                <w:rFonts w:ascii="Calibri" w:hAnsi="Calibri"/>
                <w:b/>
                <w:bCs/>
                <w:sz w:val="20"/>
              </w:rPr>
              <w:t xml:space="preserve"> 90 mmH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28C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FEE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E9E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52F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D4D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078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616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A8B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961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%)</w:t>
            </w:r>
          </w:p>
        </w:tc>
      </w:tr>
      <w:tr w:rsidR="00B026E0" w14:paraId="76F1DD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15E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E64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FF5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DAD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455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DE0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DD6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F38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DB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0C4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B026E0" w14:paraId="108054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7BF2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Respiratory rate, breaths per minu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DB4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8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0AC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0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AB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9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E4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764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52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9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898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0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F82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9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A46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9, 23)</w:t>
            </w:r>
          </w:p>
        </w:tc>
      </w:tr>
      <w:tr w:rsidR="00B026E0" w14:paraId="393E79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05B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B28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3C9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78D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3D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8C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A65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E81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A4E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FED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</w:tr>
      <w:tr w:rsidR="00B026E0" w14:paraId="0841EB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12AB8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Oxygen satur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08D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8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83A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6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96C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2A2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41D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A0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962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8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088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8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DBF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7, 99)</w:t>
            </w:r>
          </w:p>
        </w:tc>
      </w:tr>
      <w:tr w:rsidR="00B026E0" w14:paraId="07DCE3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613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D05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0D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16B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F28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E8D4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DBE2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563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1EE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C7C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B026E0" w14:paraId="6ACD19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B5B39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Heart rate, beats per minu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7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80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541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74, 1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5B6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9, 1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F19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B10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80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4CE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3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AA6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4, 1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813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86F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8, 100)</w:t>
            </w:r>
          </w:p>
        </w:tc>
      </w:tr>
      <w:tr w:rsidR="00B026E0" w14:paraId="3A7763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D8E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180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958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CA9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462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FE2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E0F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05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2C7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D0A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B026E0" w14:paraId="63AD09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6B430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ystolic blood pressure, mmH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62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116, 1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01E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113, 1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D05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5, 1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D9D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15, 1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B3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2, 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3AF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13, 1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5FB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110, 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E62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1, 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E0E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112, 135)</w:t>
            </w:r>
          </w:p>
        </w:tc>
      </w:tr>
      <w:tr w:rsidR="00B026E0" w14:paraId="204D94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618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1A7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649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399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62A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A66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9B5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4F7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D33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CAD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B026E0" w14:paraId="252769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9F929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Glasgow Coma Sc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87C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756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EC8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65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C2E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538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D67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35D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968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, 15)</w:t>
            </w:r>
          </w:p>
        </w:tc>
      </w:tr>
      <w:tr w:rsidR="00B026E0" w14:paraId="1D4B77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7C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B14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BA6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D6A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B6B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354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66D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E81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7B3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56D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B026E0" w14:paraId="0AACEF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B9D48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Injury Severity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DBF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124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0EC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71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E30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CDF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DDE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BF1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A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</w:tr>
      <w:tr w:rsidR="00B026E0" w14:paraId="3022FF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BE6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D1C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03A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C23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E4E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969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1E0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B3F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3F7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8DA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</w:t>
            </w:r>
          </w:p>
        </w:tc>
      </w:tr>
      <w:tr w:rsidR="00B026E0" w14:paraId="106E80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57504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6F6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58E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E61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1EF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7B0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BD2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198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AA7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4E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%)</w:t>
            </w:r>
          </w:p>
        </w:tc>
      </w:tr>
      <w:tr w:rsidR="00B026E0" w14:paraId="62D43B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27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EBE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535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192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45B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CCB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F1D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3DC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3B8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03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B026E0" w14:paraId="455E0D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B421D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40F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001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2C2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C34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79D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224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9A9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751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C1B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%)</w:t>
            </w:r>
          </w:p>
        </w:tc>
      </w:tr>
      <w:tr w:rsidR="00B026E0" w14:paraId="721877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4BA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F4D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53B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1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6D0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952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C48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528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154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31E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</w:tr>
      <w:tr w:rsidR="00B026E0" w14:paraId="480ABB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84E0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24 hour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583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10C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775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9C5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BE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8CE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C10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649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409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</w:tr>
      <w:tr w:rsidR="00B026E0" w14:paraId="7D7DBD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01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DC0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EA4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BC0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DD7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C3D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6A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85F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850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379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</w:tr>
      <w:tr w:rsidR="00B026E0" w14:paraId="694018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A8EEA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99D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0A4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0C2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995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0DC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A01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764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806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AE3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97%)</w:t>
            </w:r>
          </w:p>
        </w:tc>
      </w:tr>
      <w:tr w:rsidR="00B026E0" w14:paraId="3658EB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62B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D50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E0D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CD7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B27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935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EAD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302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C5F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3CC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</w:t>
            </w:r>
          </w:p>
        </w:tc>
      </w:tr>
      <w:tr w:rsidR="00B026E0" w14:paraId="18A92D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B6E85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BA3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143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9F4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84A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2D4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7DB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F6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7FF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157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60%)</w:t>
            </w:r>
          </w:p>
        </w:tc>
      </w:tr>
      <w:tr w:rsidR="00B026E0" w14:paraId="17A343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2D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4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548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AD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E21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A17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A19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84A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060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539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</w:t>
            </w:r>
          </w:p>
        </w:tc>
      </w:tr>
      <w:tr w:rsidR="00B026E0" w14:paraId="1A550C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3C858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9CA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79A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F96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D9E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87D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200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707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D2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730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</w:tr>
      <w:tr w:rsidR="00B026E0" w14:paraId="65B54B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602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34C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17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83F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1DC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2AC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E0D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84D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D7F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BA1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</w:tr>
      <w:tr w:rsidR="00B026E0" w14:paraId="45B4F6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F34E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EAC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6E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DEB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2C5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76D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BAD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544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F81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782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%)</w:t>
            </w:r>
          </w:p>
        </w:tc>
      </w:tr>
      <w:tr w:rsidR="00B026E0" w14:paraId="6982F4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934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86D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769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696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615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B01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E92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F55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6E3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F53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</w:tr>
      <w:tr w:rsidR="00B026E0" w14:paraId="743D6E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9B63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FA01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E4D5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67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63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6D9E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1D1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9352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8C9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E4D6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9A3C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F09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3E8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9B2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197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14D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40B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4D4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A7F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F7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7F6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2 (100%)</w:t>
            </w:r>
          </w:p>
        </w:tc>
      </w:tr>
      <w:tr w:rsidR="00B026E0" w14:paraId="4F1A9B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2BF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FF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A69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6AA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74A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DBC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5D3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AE3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E98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4A2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</w:tr>
      <w:tr w:rsidR="00B026E0" w14:paraId="2DFB84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3CD9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392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532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DD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E7C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4C4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D66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BC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0D1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8D1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%)</w:t>
            </w:r>
          </w:p>
        </w:tc>
      </w:tr>
      <w:tr w:rsidR="00B026E0" w14:paraId="29AC34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1AD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8CF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EB2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125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AD2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71F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B03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B9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E80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55E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</w:tr>
      <w:tr w:rsidR="00B026E0" w14:paraId="59F023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52320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Need for </w:t>
            </w:r>
            <w:proofErr w:type="spellStart"/>
            <w:r w:rsidRPr="00A219ED">
              <w:rPr>
                <w:rFonts w:ascii="Calibri" w:hAnsi="Calibri"/>
                <w:b/>
                <w:bCs/>
                <w:sz w:val="20"/>
              </w:rPr>
              <w:t>reexploration</w:t>
            </w:r>
            <w:proofErr w:type="spellEnd"/>
            <w:r w:rsidRPr="00A219ED">
              <w:rPr>
                <w:rFonts w:ascii="Calibri" w:hAnsi="Calibri"/>
                <w:b/>
                <w:bCs/>
                <w:sz w:val="20"/>
              </w:rPr>
              <w:t xml:space="preserve"> or </w:t>
            </w:r>
            <w:proofErr w:type="spellStart"/>
            <w:r w:rsidRPr="00A219ED">
              <w:rPr>
                <w:rFonts w:ascii="Calibri" w:hAnsi="Calibri"/>
                <w:b/>
                <w:bCs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16C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957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91C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4BD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7DE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D9E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CA0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05C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486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%)</w:t>
            </w:r>
          </w:p>
        </w:tc>
      </w:tr>
      <w:tr w:rsidR="00B026E0" w14:paraId="1D98D3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EA4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6CE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660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F74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666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B9B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F0C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EDA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EDE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7FE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</w:t>
            </w:r>
          </w:p>
        </w:tc>
      </w:tr>
      <w:tr w:rsidR="00B026E0" w14:paraId="00E12B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6176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DB2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837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228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67B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345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5E3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65F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919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3F5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%)</w:t>
            </w:r>
          </w:p>
        </w:tc>
      </w:tr>
      <w:tr w:rsidR="00B026E0" w14:paraId="28427A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3F8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6D7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547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2A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EC8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85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81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A9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66B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BED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</w:tr>
      <w:tr w:rsidR="00B026E0" w14:paraId="35D393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E786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E60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3D6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259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6B1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581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533C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F7EC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F884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D2DD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0104C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10C0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7E9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1A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15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7FC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E5D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43E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6FC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FE3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D8C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0 (73%)</w:t>
            </w:r>
          </w:p>
        </w:tc>
      </w:tr>
      <w:tr w:rsidR="00B026E0" w14:paraId="6BD34F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742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8B0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00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9F4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E20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45C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83A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726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AEB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42B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4%)</w:t>
            </w:r>
          </w:p>
        </w:tc>
      </w:tr>
      <w:tr w:rsidR="00B026E0" w14:paraId="6021CC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3CF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90D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FA4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9D8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155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37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8B7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CA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378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3E5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3%)</w:t>
            </w:r>
          </w:p>
        </w:tc>
      </w:tr>
      <w:tr w:rsidR="00B026E0" w14:paraId="68C34F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566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C81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28F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AEA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A3A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693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EC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DD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D0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CF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22F2AC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C77F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39AB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36A1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1D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0F6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36B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FC48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344B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EDF0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E76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1496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6A0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9C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BD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512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A05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060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21D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1A2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602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6C7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64%)</w:t>
            </w:r>
          </w:p>
        </w:tc>
      </w:tr>
      <w:tr w:rsidR="00B026E0" w14:paraId="5CE1B1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3E45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D05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361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143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333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A11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E61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870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B77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125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9%)</w:t>
            </w:r>
          </w:p>
        </w:tc>
      </w:tr>
      <w:tr w:rsidR="00B026E0" w14:paraId="7E419A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CA4A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488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1E8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DA3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4E3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DD7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2C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5E2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569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3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6%)</w:t>
            </w:r>
          </w:p>
        </w:tc>
      </w:tr>
      <w:tr w:rsidR="00B026E0" w14:paraId="285C49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2EF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689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301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987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2B7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5B4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878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5B7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C1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4A6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4923A3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B5D9B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302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0AB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D4CB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D3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C4F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C0F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D0EA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7CFD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D6D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E585A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EF3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0C2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FC7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D4B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61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99C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D94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BA7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4D2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F88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61%)</w:t>
            </w:r>
          </w:p>
        </w:tc>
      </w:tr>
      <w:tr w:rsidR="00B026E0" w14:paraId="0D7CED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B8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1C7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437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251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768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4C6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854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D27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39E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EB8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6%)</w:t>
            </w:r>
          </w:p>
        </w:tc>
      </w:tr>
      <w:tr w:rsidR="00B026E0" w14:paraId="268E4F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D9B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930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2DE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8CA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27B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E5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0D5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807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373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B35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4%)</w:t>
            </w:r>
          </w:p>
        </w:tc>
      </w:tr>
      <w:tr w:rsidR="00B026E0" w14:paraId="6ADCC3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C6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099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0E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20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9C7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894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15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FD9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EDC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690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6979C1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7B60A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F75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231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C28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4941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256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226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2FF5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B1B4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1543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3F0E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71E9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D9A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B9A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7CC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6BB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07F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8B2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AD0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5D5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4DA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38%)</w:t>
            </w:r>
          </w:p>
        </w:tc>
      </w:tr>
      <w:tr w:rsidR="00B026E0" w14:paraId="3AE986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DF9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C8A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17F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E74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712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2DF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3FE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9ED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E49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430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41%)</w:t>
            </w:r>
          </w:p>
        </w:tc>
      </w:tr>
      <w:tr w:rsidR="00B026E0" w14:paraId="67E17D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771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E64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BCA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8DE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41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11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2D5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A22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EF7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84A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1%)</w:t>
            </w:r>
          </w:p>
        </w:tc>
      </w:tr>
      <w:tr w:rsidR="00B026E0" w14:paraId="4FD3CF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3C9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451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612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CE0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C85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6D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FF0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572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F92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3E5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4689C9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8B024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A0A6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EDE0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871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C2B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B74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EB1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E01F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E96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266A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E94C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348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6EA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AC5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49D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179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BB7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FA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CC4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0AA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F66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7 (86%)</w:t>
            </w:r>
          </w:p>
        </w:tc>
      </w:tr>
      <w:tr w:rsidR="00B026E0" w14:paraId="767A10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B863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7B8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DC3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34A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44B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4DB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2B7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70A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9C9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D9E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3%)</w:t>
            </w:r>
          </w:p>
        </w:tc>
      </w:tr>
      <w:tr w:rsidR="00B026E0" w14:paraId="18DE2E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2B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35A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001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FBA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60E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14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C22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334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2F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EDE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%)</w:t>
            </w:r>
          </w:p>
        </w:tc>
      </w:tr>
      <w:tr w:rsidR="00B026E0" w14:paraId="75D9A6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CE6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28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AE4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041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54B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DB6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C0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794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ABF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2FB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</w:t>
            </w:r>
          </w:p>
        </w:tc>
      </w:tr>
      <w:tr w:rsidR="00B026E0" w14:paraId="53D16B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FC48F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mobility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478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F4B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9AD4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9ADB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980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CB0F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DD22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383D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4F9D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61F6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232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46E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E84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E4C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0FE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01D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A67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1DF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3D0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4A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83%)</w:t>
            </w:r>
          </w:p>
        </w:tc>
      </w:tr>
      <w:tr w:rsidR="00B026E0" w14:paraId="5196C7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3E5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9A5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D5C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396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00A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398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5F4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A0F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85A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AAD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1%)</w:t>
            </w:r>
          </w:p>
        </w:tc>
      </w:tr>
      <w:tr w:rsidR="00B026E0" w14:paraId="0A1EA6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1B5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378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C14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AEA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F9D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0C9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CAD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86E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65C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228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%)</w:t>
            </w:r>
          </w:p>
        </w:tc>
      </w:tr>
      <w:tr w:rsidR="00B026E0" w14:paraId="79A047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88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F9F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490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375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A64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8E0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FA0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707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737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C1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7E90CC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E6AB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self-care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FFA9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C669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8877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2E8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AAC6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3F3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E10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D0B5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9DF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5625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549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23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8BB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02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71E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67E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C7F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CA9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26F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4C3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84%)</w:t>
            </w:r>
          </w:p>
        </w:tc>
      </w:tr>
      <w:tr w:rsidR="00B026E0" w14:paraId="1795C3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EB9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F9F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7BD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F98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B3C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2A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B25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97B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8C6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77B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%)</w:t>
            </w:r>
          </w:p>
        </w:tc>
      </w:tr>
      <w:tr w:rsidR="00B026E0" w14:paraId="11A3D2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2C8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B3D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D06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8CC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A0C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5BA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045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ABF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323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2E1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%)</w:t>
            </w:r>
          </w:p>
        </w:tc>
      </w:tr>
      <w:tr w:rsidR="00B026E0" w14:paraId="25A608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B24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EDC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CB7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8FF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9FB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0F3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004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B53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FDC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523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6DBF38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9847C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usual activities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C7CB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A23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17C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D97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C9D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3F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D7F9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4B1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204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FAA3A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506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C4A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75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BE1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0B5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6A4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B8A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83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8F0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50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85%)</w:t>
            </w:r>
          </w:p>
        </w:tc>
      </w:tr>
      <w:tr w:rsidR="00B026E0" w14:paraId="551BA5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89B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D2D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FE0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52C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22E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5FB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163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E7A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96B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251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%)</w:t>
            </w:r>
          </w:p>
        </w:tc>
      </w:tr>
      <w:tr w:rsidR="00B026E0" w14:paraId="3D10C8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47D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EAE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D96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DDE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D2D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571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A12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E9B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DF2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57A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%)</w:t>
            </w:r>
          </w:p>
        </w:tc>
      </w:tr>
      <w:tr w:rsidR="00B026E0" w14:paraId="71E415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2F9C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4C9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5DD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C9B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F15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69F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AA5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3F1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AD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9BD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15B2AF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CA50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pain/discomfort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31A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362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DFE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440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2C5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6AAE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62A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B2C8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83F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BB15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1C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E5D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E9D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FAF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226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716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ECB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040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689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A4A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7 (80%)</w:t>
            </w:r>
          </w:p>
        </w:tc>
      </w:tr>
      <w:tr w:rsidR="00B026E0" w14:paraId="75553D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2DC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E9B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1A0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A42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58D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461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08D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63F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359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FB3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9%)</w:t>
            </w:r>
          </w:p>
        </w:tc>
      </w:tr>
      <w:tr w:rsidR="00B026E0" w14:paraId="1238E3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4FA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606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444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A80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373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B1A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25C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81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164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F7F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%)</w:t>
            </w:r>
          </w:p>
        </w:tc>
      </w:tr>
      <w:tr w:rsidR="00B026E0" w14:paraId="3F19ED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D8C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A8E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4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D18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FA5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BBB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F12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5C5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8EA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AD0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1633D4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B8799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anxiety/depression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DF41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8F0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C389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362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0498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26BF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55A2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00EB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2459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DF44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A38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840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701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8C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724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E1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24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839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638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E02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3 (93%)</w:t>
            </w:r>
          </w:p>
        </w:tc>
      </w:tr>
      <w:tr w:rsidR="00B026E0" w14:paraId="117A89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2DB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62D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C4D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95C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5CD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D1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15F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61A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6C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DE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%)</w:t>
            </w:r>
          </w:p>
        </w:tc>
      </w:tr>
      <w:tr w:rsidR="00B026E0" w14:paraId="0B021B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5FA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38F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6B8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20A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056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419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1A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B14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F2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D4F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%)</w:t>
            </w:r>
          </w:p>
        </w:tc>
      </w:tr>
      <w:tr w:rsidR="00B026E0" w14:paraId="1061A5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78E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27D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BDC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1F1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5A8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ABD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EE5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128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C0A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A7B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</w:t>
            </w:r>
          </w:p>
        </w:tc>
      </w:tr>
      <w:tr w:rsidR="00B026E0" w14:paraId="346274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B3B06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417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60D1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147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2AF0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18A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B180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4FF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079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3B20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5477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926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870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ED7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B0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575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858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1CD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82F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85A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39C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76%)</w:t>
            </w:r>
          </w:p>
        </w:tc>
      </w:tr>
      <w:tr w:rsidR="00B026E0" w14:paraId="014EE7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257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DC6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E73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B76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182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B4E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DD3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828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39D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E2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5%)</w:t>
            </w:r>
          </w:p>
        </w:tc>
      </w:tr>
      <w:tr w:rsidR="00B026E0" w14:paraId="211BF3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5FA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585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9DC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8C8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54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E49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45B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67D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262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76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%)</w:t>
            </w:r>
          </w:p>
        </w:tc>
      </w:tr>
      <w:tr w:rsidR="00B026E0" w14:paraId="213109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660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440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73D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7F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219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8AD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4E7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0D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A74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0EB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%)</w:t>
            </w:r>
          </w:p>
        </w:tc>
      </w:tr>
      <w:tr w:rsidR="00B026E0" w14:paraId="135F16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EE2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6D1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155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9FC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95F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4E1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FF6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52E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9C6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4A9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</w:t>
            </w:r>
          </w:p>
        </w:tc>
      </w:tr>
      <w:tr w:rsidR="00B026E0" w14:paraId="292463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CB862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A65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296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4E3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AE6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F5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71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60F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535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C31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%)</w:t>
            </w:r>
          </w:p>
        </w:tc>
      </w:tr>
      <w:tr w:rsidR="00B026E0" w14:paraId="47E21F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5C8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166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F5C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075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06A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667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270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5C4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34E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9D7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</w:tr>
      <w:tr w:rsidR="00B026E0" w14:paraId="3AC10B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91596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DF2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0D4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78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745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4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B76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186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687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829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113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0, 90)</w:t>
            </w:r>
          </w:p>
        </w:tc>
      </w:tr>
      <w:tr w:rsidR="00B026E0" w14:paraId="2C192F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7FF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F70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473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DFE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9D2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C2C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402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F1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280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B5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</w:t>
            </w:r>
          </w:p>
        </w:tc>
      </w:tr>
      <w:tr w:rsidR="00B026E0" w14:paraId="4DF9A2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26083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 xml:space="preserve">EQ-5D health state at </w:t>
            </w:r>
            <w:proofErr w:type="gramStart"/>
            <w:r w:rsidRPr="00A219ED">
              <w:rPr>
                <w:rFonts w:ascii="Calibri" w:hAnsi="Calibri"/>
                <w:b/>
                <w:bCs/>
                <w:sz w:val="20"/>
              </w:rPr>
              <w:t>30 day</w:t>
            </w:r>
            <w:proofErr w:type="gramEnd"/>
            <w:r w:rsidRPr="00A219ED">
              <w:rPr>
                <w:rFonts w:ascii="Calibri" w:hAnsi="Calibri"/>
                <w:b/>
                <w:bCs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D61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232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6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B0D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8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D55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7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95A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D8D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139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772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2C5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50, 100)</w:t>
            </w:r>
          </w:p>
        </w:tc>
      </w:tr>
      <w:tr w:rsidR="00B026E0" w14:paraId="3CC0F9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43B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49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B4D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BFB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DB7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6FF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5BF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E60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DD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892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</w:t>
            </w:r>
          </w:p>
        </w:tc>
      </w:tr>
      <w:tr w:rsidR="00B026E0" w14:paraId="5D2006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20D5" w14:textId="77777777" w:rsidR="00B026E0" w:rsidRPr="00A219ED" w:rsidRDefault="00000000">
            <w:pPr>
              <w:keepNext/>
              <w:spacing w:after="60"/>
              <w:rPr>
                <w:b/>
                <w:bCs/>
              </w:rPr>
            </w:pPr>
            <w:r w:rsidRPr="00A219ED">
              <w:rPr>
                <w:rFonts w:ascii="Calibri" w:hAnsi="Calibri"/>
                <w:b/>
                <w:bCs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767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,000 (500, 53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C03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00 (0, 14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C30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25 (500, 11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BAB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00 (500, 15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18D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500 (500, 25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EC3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000 (0, 15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B19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00 (200, 3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A03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00 (299, 13,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57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00 (500, 14,000)</w:t>
            </w:r>
          </w:p>
        </w:tc>
      </w:tr>
      <w:tr w:rsidR="00B026E0" w14:paraId="280DC9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C7E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062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43C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FE2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7F8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A46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D59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3D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3CD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DE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</w:t>
            </w:r>
          </w:p>
        </w:tc>
      </w:tr>
      <w:tr w:rsidR="00B026E0" w14:paraId="48D06F64" w14:textId="77777777">
        <w:trPr>
          <w:cantSplit/>
          <w:jc w:val="center"/>
        </w:trPr>
        <w:tc>
          <w:tcPr>
            <w:tcW w:w="0" w:type="auto"/>
            <w:gridSpan w:val="10"/>
          </w:tcPr>
          <w:p w14:paraId="33FB3F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Q1, Q3); n (%)</w:t>
            </w:r>
          </w:p>
        </w:tc>
      </w:tr>
    </w:tbl>
    <w:p w14:paraId="7F4E38AC" w14:textId="77777777" w:rsidR="00B026E0" w:rsidRDefault="00000000">
      <w:r>
        <w:br w:type="page"/>
      </w:r>
    </w:p>
    <w:p w14:paraId="76E12D85" w14:textId="77777777" w:rsidR="00B026E0" w:rsidRDefault="00000000">
      <w:pPr>
        <w:pStyle w:val="Heading1"/>
      </w:pPr>
      <w:bookmarkStart w:id="3" w:name="_Toc182281391"/>
      <w:bookmarkStart w:id="4" w:name="results-with-95-confidence-intervals-ci"/>
      <w:bookmarkEnd w:id="2"/>
      <w:r>
        <w:lastRenderedPageBreak/>
        <w:t>Results with 95% confidence intervals (CI)</w:t>
      </w:r>
      <w:bookmarkEnd w:id="3"/>
    </w:p>
    <w:p w14:paraId="379C3E14" w14:textId="347D33B7" w:rsidR="00B026E0" w:rsidRDefault="00000000">
      <w:pPr>
        <w:pStyle w:val="Heading2"/>
      </w:pPr>
      <w:bookmarkStart w:id="5" w:name="_Toc182281392"/>
      <w:bookmarkStart w:id="6" w:name="Xd1be0aa6320d1b4b4f34663d86341091862b3bf"/>
      <w:r>
        <w:t>Table S2. Outcomes in all patients during the entire study period, by treatment arm</w:t>
      </w:r>
      <w:r w:rsidR="00C9416C">
        <w:t xml:space="preserve"> </w:t>
      </w:r>
      <w:r>
        <w:t>(95% CI)</w:t>
      </w:r>
      <w:bookmarkEnd w:id="5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430"/>
        <w:gridCol w:w="1354"/>
        <w:gridCol w:w="1794"/>
        <w:gridCol w:w="1902"/>
      </w:tblGrid>
      <w:tr w:rsidR="00B026E0" w14:paraId="654DA0B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0065B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EBA6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4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7079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13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2F392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202</w:t>
            </w:r>
          </w:p>
        </w:tc>
      </w:tr>
      <w:tr w:rsidR="00B026E0" w14:paraId="2F136C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BB1C5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FC7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AF5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EA74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EEFA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765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D59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258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2.9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DFC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49, 17)</w:t>
            </w:r>
          </w:p>
        </w:tc>
      </w:tr>
      <w:tr w:rsidR="00B026E0" w14:paraId="7B4F48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81B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1FE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366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86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29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81, 91)</w:t>
            </w:r>
          </w:p>
        </w:tc>
      </w:tr>
      <w:tr w:rsidR="00B026E0" w14:paraId="3A862A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B3D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205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450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2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1D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40)</w:t>
            </w:r>
          </w:p>
        </w:tc>
      </w:tr>
      <w:tr w:rsidR="00B026E0" w14:paraId="6A6024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9A7A7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19E8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BEB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5202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1E78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76D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874D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776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FA7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1.6)</w:t>
            </w:r>
          </w:p>
        </w:tc>
      </w:tr>
      <w:tr w:rsidR="00B026E0" w14:paraId="15F6EF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127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D89D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EDBC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1F1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8, 99)</w:t>
            </w:r>
          </w:p>
        </w:tc>
      </w:tr>
      <w:tr w:rsidR="00B026E0" w14:paraId="508012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688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DA8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99E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C5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, 12)</w:t>
            </w:r>
          </w:p>
        </w:tc>
      </w:tr>
      <w:tr w:rsidR="00B026E0" w14:paraId="3672D1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0484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1BB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5046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6E9C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20FF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892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29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3.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E18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4 (2.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8E1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67, 15)</w:t>
            </w:r>
          </w:p>
        </w:tc>
      </w:tr>
      <w:tr w:rsidR="00B026E0" w14:paraId="785B22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44E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6AE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6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E60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90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116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5, 93)</w:t>
            </w:r>
          </w:p>
        </w:tc>
      </w:tr>
      <w:tr w:rsidR="00B026E0" w14:paraId="48C29A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185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0D4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C188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50A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5DBF1A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CC7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5FF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E42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0385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FD3DC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B950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111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DA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1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5D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3.35, 99)</w:t>
            </w:r>
          </w:p>
        </w:tc>
      </w:tr>
      <w:tr w:rsidR="00B026E0" w14:paraId="52F413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705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190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 (0, 17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135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.9, 8.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090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.6, 6)</w:t>
            </w:r>
          </w:p>
        </w:tc>
      </w:tr>
      <w:tr w:rsidR="00B026E0" w14:paraId="12A810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78C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F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3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DCE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A4D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6, 35)</w:t>
            </w:r>
          </w:p>
        </w:tc>
      </w:tr>
      <w:tr w:rsidR="00B026E0" w14:paraId="13CF2E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2860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FD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ECF7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8FA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BEDD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BB9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8C2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40.5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E7E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62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A51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2, 59)</w:t>
            </w:r>
          </w:p>
        </w:tc>
      </w:tr>
      <w:tr w:rsidR="00B026E0" w14:paraId="4ADD47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FFC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803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8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187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8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AF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9, 56)</w:t>
            </w:r>
          </w:p>
        </w:tc>
      </w:tr>
      <w:tr w:rsidR="00B026E0" w14:paraId="3A486C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417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578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925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1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E3D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53, 82)</w:t>
            </w:r>
          </w:p>
        </w:tc>
      </w:tr>
      <w:tr w:rsidR="00B026E0" w14:paraId="6A1B75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6B4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A5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FA35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9F7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18B4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AA7E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740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B84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, 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90F9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9D9F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65F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CCB5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BA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997B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38FD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8B8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5E1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F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3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570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4, 46)</w:t>
            </w:r>
          </w:p>
        </w:tc>
      </w:tr>
      <w:tr w:rsidR="00B026E0" w14:paraId="75A1DF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D57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55B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120D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5B3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AFB5C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B33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B097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6A6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0.9, 8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F0E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0, 3.7)</w:t>
            </w:r>
          </w:p>
        </w:tc>
      </w:tr>
      <w:tr w:rsidR="00B026E0" w14:paraId="2433A1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CE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E14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4A1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90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49E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4, 99)</w:t>
            </w:r>
          </w:p>
        </w:tc>
      </w:tr>
      <w:tr w:rsidR="00B026E0" w14:paraId="7CE89A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662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081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1A2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3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4AC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, 45)</w:t>
            </w:r>
          </w:p>
        </w:tc>
      </w:tr>
      <w:tr w:rsidR="00B026E0" w14:paraId="672D27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5DC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0FE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3BC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07CB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6AD8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42F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78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172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EED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85A0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C59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A28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AE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A24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A82BA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B8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02C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5AA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3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ADF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1.57, 43)</w:t>
            </w:r>
          </w:p>
        </w:tc>
      </w:tr>
      <w:tr w:rsidR="00B026E0" w14:paraId="3B1022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5EA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38D5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11F0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088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D3A0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4C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22B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81D0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EC4E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043A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950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16F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4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D93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955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97B9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3E3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EA3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C5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4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CF1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1.57, 43)</w:t>
            </w:r>
          </w:p>
        </w:tc>
      </w:tr>
      <w:tr w:rsidR="00B026E0" w14:paraId="035DB1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2934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7E60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63F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8219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95B09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975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E82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06F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 (0, 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7A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, 5.16)</w:t>
            </w:r>
          </w:p>
        </w:tc>
      </w:tr>
      <w:tr w:rsidR="00B026E0" w14:paraId="72B9CC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10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F6C6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EE8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3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17B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4, 99)</w:t>
            </w:r>
          </w:p>
        </w:tc>
      </w:tr>
      <w:tr w:rsidR="00B026E0" w14:paraId="392E26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B22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90A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6.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D7B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2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422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1, 55)</w:t>
            </w:r>
          </w:p>
        </w:tc>
      </w:tr>
      <w:tr w:rsidR="00B026E0" w14:paraId="46EDB9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A48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9C3A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4B83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BCCD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878B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CB7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4AC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7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B5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2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725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5, 99)</w:t>
            </w:r>
          </w:p>
        </w:tc>
      </w:tr>
      <w:tr w:rsidR="00B026E0" w14:paraId="5A8EF5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714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9DD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5 (0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9D6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, 6.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EC7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0, 4.1)</w:t>
            </w:r>
          </w:p>
        </w:tc>
      </w:tr>
      <w:tr w:rsidR="00B026E0" w14:paraId="45D35B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90E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680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588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69A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3, 58)</w:t>
            </w:r>
          </w:p>
        </w:tc>
      </w:tr>
      <w:tr w:rsidR="00B026E0" w14:paraId="28FE45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388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AA9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77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556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A1FC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47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ED7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8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76B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77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BAB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54, 69)</w:t>
            </w:r>
          </w:p>
        </w:tc>
      </w:tr>
      <w:tr w:rsidR="00B026E0" w14:paraId="207F55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35F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2EF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, 27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1C7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3.66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594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1, 23)</w:t>
            </w:r>
          </w:p>
        </w:tc>
      </w:tr>
      <w:tr w:rsidR="00B026E0" w14:paraId="165401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0AC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772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DD2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, 9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E6D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3, 26)</w:t>
            </w:r>
          </w:p>
        </w:tc>
      </w:tr>
      <w:tr w:rsidR="00B026E0" w14:paraId="28B96A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423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F18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4E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1E0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6FE9A8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380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D38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9C3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75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4FDF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1D9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BCA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42, 78.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BE0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4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BDA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3, 59)</w:t>
            </w:r>
          </w:p>
        </w:tc>
      </w:tr>
      <w:tr w:rsidR="00B026E0" w14:paraId="723944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4BC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879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1, 27.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93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9 (4.9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900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9.37, 33)</w:t>
            </w:r>
          </w:p>
        </w:tc>
      </w:tr>
      <w:tr w:rsidR="00B026E0" w14:paraId="7E2BF8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613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EB3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.05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D24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3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322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4, 27)</w:t>
            </w:r>
          </w:p>
        </w:tc>
      </w:tr>
      <w:tr w:rsidR="00B026E0" w14:paraId="03598A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B3B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FF8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3EF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A18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572E86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0953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950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0B9D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76DD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78F5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CFC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0CC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6.2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EE4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2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0A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39, 54.34)</w:t>
            </w:r>
          </w:p>
        </w:tc>
      </w:tr>
      <w:tr w:rsidR="00B026E0" w14:paraId="46362B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B5E9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8B6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.3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C78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13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692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9, 43)</w:t>
            </w:r>
          </w:p>
        </w:tc>
      </w:tr>
      <w:tr w:rsidR="00B026E0" w14:paraId="3E9FFB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303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B37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75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FD7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3.7, 14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D12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88, 21)</w:t>
            </w:r>
          </w:p>
        </w:tc>
      </w:tr>
      <w:tr w:rsidR="00B026E0" w14:paraId="4C6CA8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DA8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4C0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D0E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D1C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32CA60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DA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1D9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CDCB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B69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C873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192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EC6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6, 61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B0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1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4C4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0, 33)</w:t>
            </w:r>
          </w:p>
        </w:tc>
      </w:tr>
      <w:tr w:rsidR="00B026E0" w14:paraId="1264C6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F44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A85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6.59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E31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4, 53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AC5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8, 43)</w:t>
            </w:r>
          </w:p>
        </w:tc>
      </w:tr>
      <w:tr w:rsidR="00B026E0" w14:paraId="7A7A23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FBD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2D78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3E1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.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310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7.04, 43)</w:t>
            </w:r>
          </w:p>
        </w:tc>
      </w:tr>
      <w:tr w:rsidR="00B026E0" w14:paraId="1AF816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2DB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DDB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92F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8C3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3659C1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CA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37D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271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AD99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E8D7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F27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DF9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0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558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7.13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E2E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83, 93)</w:t>
            </w:r>
          </w:p>
        </w:tc>
      </w:tr>
      <w:tr w:rsidR="00B026E0" w14:paraId="2B8438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D2A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0F1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3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644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9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EF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6 (5.84, 15)</w:t>
            </w:r>
          </w:p>
        </w:tc>
      </w:tr>
      <w:tr w:rsidR="00B026E0" w14:paraId="40B2A1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762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D4FA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694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AF9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, 4.7)</w:t>
            </w:r>
          </w:p>
        </w:tc>
      </w:tr>
      <w:tr w:rsidR="00B026E0" w14:paraId="32233D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63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B9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3DC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C20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3, 57)</w:t>
            </w:r>
          </w:p>
        </w:tc>
      </w:tr>
      <w:tr w:rsidR="00B026E0" w14:paraId="686245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5C4F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166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7A6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F497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1C5A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AD5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193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55.4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02D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8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FE6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65, 80)</w:t>
            </w:r>
          </w:p>
        </w:tc>
      </w:tr>
      <w:tr w:rsidR="00B026E0" w14:paraId="1CD757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56C4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7C3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39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31B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, 8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E92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25, 22)</w:t>
            </w:r>
          </w:p>
        </w:tc>
      </w:tr>
      <w:tr w:rsidR="00B026E0" w14:paraId="13302D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64B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B96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0, 2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C9E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6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EF0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5.6, 16)</w:t>
            </w:r>
          </w:p>
        </w:tc>
      </w:tr>
      <w:tr w:rsidR="00B026E0" w14:paraId="45135D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295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DD6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C52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B7B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4F60B2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516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4E4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151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7CB5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154D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A44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CD8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58, 92.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814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5.78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09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68, 82)</w:t>
            </w:r>
          </w:p>
        </w:tc>
      </w:tr>
      <w:tr w:rsidR="00B026E0" w14:paraId="0E5BAF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9E7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79C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0, 29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BB3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7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22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2, 19)</w:t>
            </w:r>
          </w:p>
        </w:tc>
      </w:tr>
      <w:tr w:rsidR="00B026E0" w14:paraId="0B44E0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55B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4A8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, 24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A5C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97D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5.7, 16)</w:t>
            </w:r>
          </w:p>
        </w:tc>
      </w:tr>
      <w:tr w:rsidR="00B026E0" w14:paraId="4E4136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B40B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F2C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B6A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8DE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1C8316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3E4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F0C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9DF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977B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3440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316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52C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60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B95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85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E0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70, 85)</w:t>
            </w:r>
          </w:p>
        </w:tc>
      </w:tr>
      <w:tr w:rsidR="00B026E0" w14:paraId="3C953E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0BC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9D8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4, 31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2EA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, 8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5C0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.4, 20)</w:t>
            </w:r>
          </w:p>
        </w:tc>
      </w:tr>
      <w:tr w:rsidR="00B026E0" w14:paraId="4C4213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AEB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487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, 24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F92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9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E07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3.8, 14)</w:t>
            </w:r>
          </w:p>
        </w:tc>
      </w:tr>
      <w:tr w:rsidR="00B026E0" w14:paraId="39DE8D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09BF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D14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BBE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9E1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6CBE54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BD9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527D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689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21CF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CFE9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236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350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57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566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73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ED4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69, 84)</w:t>
            </w:r>
          </w:p>
        </w:tc>
      </w:tr>
      <w:tr w:rsidR="00B026E0" w14:paraId="55552D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AB2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5D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.7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F6A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.3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C05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3, 26)</w:t>
            </w:r>
          </w:p>
        </w:tc>
      </w:tr>
      <w:tr w:rsidR="00B026E0" w14:paraId="784656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DB3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680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625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F8B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, 5.1)</w:t>
            </w:r>
          </w:p>
        </w:tc>
      </w:tr>
      <w:tr w:rsidR="00B026E0" w14:paraId="57D264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431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DFE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A23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104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538AFA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097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C5E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E7E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4D0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8B39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CAD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06A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65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7D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4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9C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8, 97)</w:t>
            </w:r>
          </w:p>
        </w:tc>
      </w:tr>
      <w:tr w:rsidR="00B026E0" w14:paraId="2381D8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4E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FE5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4, 31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B5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2.9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EE7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1.5, 9)</w:t>
            </w:r>
          </w:p>
        </w:tc>
      </w:tr>
      <w:tr w:rsidR="00B026E0" w14:paraId="393EFF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F84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CCD5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D62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522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, 4.3)</w:t>
            </w:r>
          </w:p>
        </w:tc>
      </w:tr>
      <w:tr w:rsidR="00B026E0" w14:paraId="5E42BC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2A5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847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91F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3EC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54, 83)</w:t>
            </w:r>
          </w:p>
        </w:tc>
      </w:tr>
      <w:tr w:rsidR="00B026E0" w14:paraId="2B1EAF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EEE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183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15DA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364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B417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39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374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57, 86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62A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7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A2B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60, 74)</w:t>
            </w:r>
          </w:p>
        </w:tc>
      </w:tr>
      <w:tr w:rsidR="00B026E0" w14:paraId="69532E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43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21B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.8, 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92A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9 (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497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0, 20)</w:t>
            </w:r>
          </w:p>
        </w:tc>
      </w:tr>
      <w:tr w:rsidR="00B026E0" w14:paraId="42CA5D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9246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55E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FD5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061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1, 14)</w:t>
            </w:r>
          </w:p>
        </w:tc>
      </w:tr>
      <w:tr w:rsidR="00B026E0" w14:paraId="6E57CB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27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2F1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2.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F6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.8, 7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B96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 (2.3, 9.06)</w:t>
            </w:r>
          </w:p>
        </w:tc>
      </w:tr>
      <w:tr w:rsidR="00B026E0" w14:paraId="15D886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1A2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F88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51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9A9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5, 34)</w:t>
            </w:r>
          </w:p>
        </w:tc>
      </w:tr>
      <w:tr w:rsidR="00B026E0" w14:paraId="0BC049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14A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5D1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C571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4C8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E497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0D5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577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942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CE9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5, 47)</w:t>
            </w:r>
          </w:p>
        </w:tc>
      </w:tr>
      <w:tr w:rsidR="00B026E0" w14:paraId="040641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A2B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B1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0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804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79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374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, 50)</w:t>
            </w:r>
          </w:p>
        </w:tc>
      </w:tr>
      <w:tr w:rsidR="00B026E0" w14:paraId="2F8F6B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CDD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F94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F1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5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C6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44, 72)</w:t>
            </w:r>
          </w:p>
        </w:tc>
      </w:tr>
      <w:tr w:rsidR="00B026E0" w14:paraId="4D0687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8CE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C5C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7C6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9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4FA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9, 90)</w:t>
            </w:r>
          </w:p>
        </w:tc>
      </w:tr>
      <w:tr w:rsidR="00B026E0" w14:paraId="1076AC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D05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32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340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2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A2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59, 90)</w:t>
            </w:r>
          </w:p>
        </w:tc>
      </w:tr>
      <w:tr w:rsidR="00B026E0" w14:paraId="6B13F8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15C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51E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00 (0, 14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48F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0 (1040.14, 24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E53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00 (1000, 8000)</w:t>
            </w:r>
          </w:p>
        </w:tc>
      </w:tr>
      <w:tr w:rsidR="00B026E0" w14:paraId="4A156C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0E2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788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4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459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9, 51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23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96, 130)</w:t>
            </w:r>
          </w:p>
        </w:tc>
      </w:tr>
    </w:tbl>
    <w:p w14:paraId="32F717F8" w14:textId="77777777" w:rsidR="00B026E0" w:rsidRDefault="00000000">
      <w:r>
        <w:br w:type="page"/>
      </w:r>
    </w:p>
    <w:p w14:paraId="4C5F46E1" w14:textId="4235C920" w:rsidR="00B026E0" w:rsidRDefault="00000000">
      <w:pPr>
        <w:pStyle w:val="Heading2"/>
      </w:pPr>
      <w:bookmarkStart w:id="7" w:name="_Toc182281393"/>
      <w:bookmarkStart w:id="8" w:name="X16d8c712dd4d438798b6279ccbcb052aae0b889"/>
      <w:bookmarkEnd w:id="6"/>
      <w:r>
        <w:lastRenderedPageBreak/>
        <w:t>Table S3. Outcomes in all patients before training, by treatment arm</w:t>
      </w:r>
      <w:r w:rsidR="00C9416C">
        <w:t xml:space="preserve"> </w:t>
      </w:r>
      <w:r>
        <w:t>(95% CI)</w:t>
      </w:r>
      <w:bookmarkEnd w:id="7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396"/>
        <w:gridCol w:w="1497"/>
        <w:gridCol w:w="1868"/>
      </w:tblGrid>
      <w:tr w:rsidR="00B026E0" w14:paraId="0899572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E2F12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D2C2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813D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5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714EB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41</w:t>
            </w:r>
          </w:p>
        </w:tc>
      </w:tr>
      <w:tr w:rsidR="00B026E0" w14:paraId="41783D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1F5E4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333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AD2F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D75A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4276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ACE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09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3A5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3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72E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4.5)</w:t>
            </w:r>
          </w:p>
        </w:tc>
      </w:tr>
      <w:tr w:rsidR="00B026E0" w14:paraId="050963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E72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73C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4E2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8.57, 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E6A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1, 100)</w:t>
            </w:r>
          </w:p>
        </w:tc>
      </w:tr>
      <w:tr w:rsidR="00B026E0" w14:paraId="100B23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DA4B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5AA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525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33D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7)</w:t>
            </w:r>
          </w:p>
        </w:tc>
      </w:tr>
      <w:tr w:rsidR="00B026E0" w14:paraId="5F6B63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5FE31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60A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927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E944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25A9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4FB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385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6194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5A4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1.05)</w:t>
            </w:r>
          </w:p>
        </w:tc>
      </w:tr>
      <w:tr w:rsidR="00B026E0" w14:paraId="5DE959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399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F9F1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724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05D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8, 100)</w:t>
            </w:r>
          </w:p>
        </w:tc>
      </w:tr>
      <w:tr w:rsidR="00B026E0" w14:paraId="3CD795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72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AD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7F3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4212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9CD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217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ED21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F7D0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1F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7415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47B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B0B6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0F4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EEF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 (0, 17)</w:t>
            </w:r>
          </w:p>
        </w:tc>
      </w:tr>
      <w:tr w:rsidR="00B026E0" w14:paraId="07F43B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D1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13F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A8F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81.7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09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1, 98)</w:t>
            </w:r>
          </w:p>
        </w:tc>
      </w:tr>
      <w:tr w:rsidR="00B026E0" w14:paraId="553552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1F1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E068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DC90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502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ABEE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EE4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2BDB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4AA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AA4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BAB9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D9E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4BF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55.2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EDB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4FA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78.8, 100)</w:t>
            </w:r>
          </w:p>
        </w:tc>
      </w:tr>
      <w:tr w:rsidR="00B026E0" w14:paraId="1E8136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AE3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F1E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, 42.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33B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1 (0, 13.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FB3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 (0, 17)</w:t>
            </w:r>
          </w:p>
        </w:tc>
      </w:tr>
      <w:tr w:rsidR="00B026E0" w14:paraId="7D04A7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10E7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F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E2E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3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B29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7E5B7C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D35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DCE8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AA7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DC71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75B4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D78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429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487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58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D4D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3, 58)</w:t>
            </w:r>
          </w:p>
        </w:tc>
      </w:tr>
      <w:tr w:rsidR="00B026E0" w14:paraId="2EF7EE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B4C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4D3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4EC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D91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37.73, 75)</w:t>
            </w:r>
          </w:p>
        </w:tc>
      </w:tr>
      <w:tr w:rsidR="00B026E0" w14:paraId="6D2BC6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7AF0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39B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D01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F54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</w:tr>
      <w:tr w:rsidR="00B026E0" w14:paraId="012DD0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62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75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1D3A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F7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F446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F6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414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2F7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1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AB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9786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278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9FE8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6CE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DF97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78AE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A8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1DF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D5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2EF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9F3A7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BE9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77AA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9FD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0193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39F0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5EC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BAE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5E2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 (0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A38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16.45)</w:t>
            </w:r>
          </w:p>
        </w:tc>
      </w:tr>
      <w:tr w:rsidR="00B026E0" w14:paraId="339772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E75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EF3A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688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5.26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990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3, 100)</w:t>
            </w:r>
          </w:p>
        </w:tc>
      </w:tr>
      <w:tr w:rsidR="00B026E0" w14:paraId="22DD4F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38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3DA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D3C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6CC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4A205F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672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D903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32F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3DC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BD47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CAE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E60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F7D8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669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4B53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CFD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E56C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50A4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93AA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5C10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E4A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B7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9D8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C37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4BEE30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6C8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0EB4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EE0A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E548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B570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E2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3A30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1E26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7D00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6019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CE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AA24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1715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6CD5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5D2EA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BE6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93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B95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5BE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7F4955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366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F701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D15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C15B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1B0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6C2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61F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1E4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 (0, 11.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3A5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E7C4A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A71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1AE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255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6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4480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5895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F0F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984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305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759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</w:tr>
      <w:tr w:rsidR="00B026E0" w14:paraId="1F05B4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74B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9A8D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F841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C53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5324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BBC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0F52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908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8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6CBB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DC15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43D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A7D7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D4E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4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4C3E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3CCC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FC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402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54A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C2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EFC36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C0D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46D3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DEC0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5CD9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D9AC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20B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5F1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0.53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18F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66.74, 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D7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44, 75)</w:t>
            </w:r>
          </w:p>
        </w:tc>
      </w:tr>
      <w:tr w:rsidR="00B026E0" w14:paraId="40753B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DEF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5F9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, 36.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C9D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6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30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.1, 31.39)</w:t>
            </w:r>
          </w:p>
        </w:tc>
      </w:tr>
      <w:tr w:rsidR="00B026E0" w14:paraId="3A4F4E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CF0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5D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223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 (0, 16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E24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.3, 35)</w:t>
            </w:r>
          </w:p>
        </w:tc>
      </w:tr>
      <w:tr w:rsidR="00B026E0" w14:paraId="21851D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3E6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678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AFA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5C7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3C5C70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D6B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B02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AEC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CA68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157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E8C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1A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5, 8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499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4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7B9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1, 73.74)</w:t>
            </w:r>
          </w:p>
        </w:tc>
      </w:tr>
      <w:tr w:rsidR="00B026E0" w14:paraId="5A19FF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806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3D0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4AC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97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FFA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97, 27.42)</w:t>
            </w:r>
          </w:p>
        </w:tc>
      </w:tr>
      <w:tr w:rsidR="00B026E0" w14:paraId="5B15EC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8D0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C45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B16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2.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9A5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3, 40)</w:t>
            </w:r>
          </w:p>
        </w:tc>
      </w:tr>
      <w:tr w:rsidR="00B026E0" w14:paraId="23AE25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691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515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F40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88A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6E8BDB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435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4963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332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BDB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0DC8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322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FD0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7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CB7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61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98E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8, 69)</w:t>
            </w:r>
          </w:p>
        </w:tc>
      </w:tr>
      <w:tr w:rsidR="00B026E0" w14:paraId="37522D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43C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282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4.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834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0FEF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4, 42)</w:t>
            </w:r>
          </w:p>
        </w:tc>
      </w:tr>
      <w:tr w:rsidR="00B026E0" w14:paraId="58E38F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B59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836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017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2.7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EC6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.1, 32)</w:t>
            </w:r>
          </w:p>
        </w:tc>
      </w:tr>
      <w:tr w:rsidR="00B026E0" w14:paraId="1B76D8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935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D9C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B39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49F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37458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7BF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BCEC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7972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EB9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EAC41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844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045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8.3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A3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1D3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9, 48.33)</w:t>
            </w:r>
          </w:p>
        </w:tc>
      </w:tr>
      <w:tr w:rsidR="00B026E0" w14:paraId="2228FB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EF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850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0.09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B0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44.05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17A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4, 56)</w:t>
            </w:r>
          </w:p>
        </w:tc>
      </w:tr>
      <w:tr w:rsidR="00B026E0" w14:paraId="1E1A37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7CA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322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C88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A2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4, 40.01)</w:t>
            </w:r>
          </w:p>
        </w:tc>
      </w:tr>
      <w:tr w:rsidR="00B026E0" w14:paraId="086472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DE5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11C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48B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0E5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6471F4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780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BC12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E4B2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65B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CC84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4F6A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61F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7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D21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57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7B6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62.02, 89)</w:t>
            </w:r>
          </w:p>
        </w:tc>
      </w:tr>
      <w:tr w:rsidR="00B026E0" w14:paraId="7D0BE7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208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E4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4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97A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E97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.97, 32)</w:t>
            </w:r>
          </w:p>
        </w:tc>
      </w:tr>
      <w:tr w:rsidR="00B026E0" w14:paraId="0EDE04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5AA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0358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280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EE6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4)</w:t>
            </w:r>
          </w:p>
        </w:tc>
      </w:tr>
      <w:tr w:rsidR="00B026E0" w14:paraId="1438C1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5C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AB9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AAA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7A3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DC657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50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393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7C66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3EC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8344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5BA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29B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817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7.53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65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46.25, 81)</w:t>
            </w:r>
          </w:p>
        </w:tc>
      </w:tr>
      <w:tr w:rsidR="00B026E0" w14:paraId="39712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E1E5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F00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96C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0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BA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12, 27)</w:t>
            </w:r>
          </w:p>
        </w:tc>
      </w:tr>
      <w:tr w:rsidR="00B026E0" w14:paraId="5A9336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FA9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EC9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886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3.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B6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.02, 39)</w:t>
            </w:r>
          </w:p>
        </w:tc>
      </w:tr>
      <w:tr w:rsidR="00B026E0" w14:paraId="4C2E59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00BB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E5E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DA1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6E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56D183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55B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1BB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F4A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110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A5D3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82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644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0.0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FC9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9.35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017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53, 85)</w:t>
            </w:r>
          </w:p>
        </w:tc>
      </w:tr>
      <w:tr w:rsidR="00B026E0" w14:paraId="499D7F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1C2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3C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70.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843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F09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5 (0, 31.44)</w:t>
            </w:r>
          </w:p>
        </w:tc>
      </w:tr>
      <w:tr w:rsidR="00B026E0" w14:paraId="3692E7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243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419C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DB4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5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FFD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, 40)</w:t>
            </w:r>
          </w:p>
        </w:tc>
      </w:tr>
      <w:tr w:rsidR="00B026E0" w14:paraId="68F990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29D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6D9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D4D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200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4CBD10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E74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D21E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A25B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570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69FD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08D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020C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6CA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9.35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C2C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52.15, 85)</w:t>
            </w:r>
          </w:p>
        </w:tc>
      </w:tr>
      <w:tr w:rsidR="00B026E0" w14:paraId="0C706C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CDD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2DD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586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61B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7, 35)</w:t>
            </w:r>
          </w:p>
        </w:tc>
      </w:tr>
      <w:tr w:rsidR="00B026E0" w14:paraId="130916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9D93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F2BC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99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, 15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CFB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7 (2.46, 25.76)</w:t>
            </w:r>
          </w:p>
        </w:tc>
      </w:tr>
      <w:tr w:rsidR="00B026E0" w14:paraId="69E2EA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ED2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EF4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34A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DD0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6C0C32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196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9E7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4CE8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30BE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FD84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FE3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AD2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59E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61.95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885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52.26, 85)</w:t>
            </w:r>
          </w:p>
        </w:tc>
      </w:tr>
      <w:tr w:rsidR="00B026E0" w14:paraId="70B450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1F1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99D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0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987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.6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DCC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, 44.69)</w:t>
            </w:r>
          </w:p>
        </w:tc>
      </w:tr>
      <w:tr w:rsidR="00B026E0" w14:paraId="279751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78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FBA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35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2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6E3A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1C7C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DCC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DC0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EC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B14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1BF4BE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257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F50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26A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014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19D0B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3F0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40F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4BE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1.41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01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1, 100)</w:t>
            </w:r>
          </w:p>
        </w:tc>
      </w:tr>
      <w:tr w:rsidR="00B026E0" w14:paraId="07712A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F27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94F9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82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9, 24.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1DE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, 18.59)</w:t>
            </w:r>
          </w:p>
        </w:tc>
      </w:tr>
      <w:tr w:rsidR="00B026E0" w14:paraId="7FC389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711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73AD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915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2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BA6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480F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FF7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A72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C34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98C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036ACF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6D3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26B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DC7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7C05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79F9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B1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354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3.23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F45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60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97E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49, 79)</w:t>
            </w:r>
          </w:p>
        </w:tc>
      </w:tr>
      <w:tr w:rsidR="00B026E0" w14:paraId="57992F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4B9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F5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1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60D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66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690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, 35.02)</w:t>
            </w:r>
          </w:p>
        </w:tc>
      </w:tr>
      <w:tr w:rsidR="00B026E0" w14:paraId="1502D7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162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8D5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C3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241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2.2, 21)</w:t>
            </w:r>
          </w:p>
        </w:tc>
      </w:tr>
      <w:tr w:rsidR="00B026E0" w14:paraId="15E1CD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DF7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FC5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9B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2.1, 18.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699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, 17)</w:t>
            </w:r>
          </w:p>
        </w:tc>
      </w:tr>
      <w:tr w:rsidR="00B026E0" w14:paraId="05E784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EB6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591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744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688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4B50A1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DB6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C02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5B67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4D9B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86B9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75D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CBA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679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F26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22C8F6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97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65D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0, 81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9DE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33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, 80)</w:t>
            </w:r>
          </w:p>
        </w:tc>
      </w:tr>
      <w:tr w:rsidR="00B026E0" w14:paraId="4626EF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40A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EC1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035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245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</w:tr>
      <w:tr w:rsidR="00B026E0" w14:paraId="0458A5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FDE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5E9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5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97C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FDC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, 100)</w:t>
            </w:r>
          </w:p>
        </w:tc>
      </w:tr>
      <w:tr w:rsidR="00B026E0" w14:paraId="069F9E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C38F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37D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39D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11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3E1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, 22)</w:t>
            </w:r>
          </w:p>
        </w:tc>
      </w:tr>
      <w:tr w:rsidR="00B026E0" w14:paraId="6568A6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216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8B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00 (0, 14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447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5 (600, 6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A34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00 (500, 35000)</w:t>
            </w:r>
          </w:p>
        </w:tc>
      </w:tr>
      <w:tr w:rsidR="00B026E0" w14:paraId="3966D5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519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81A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EF9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1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87A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.12, 33)</w:t>
            </w:r>
          </w:p>
        </w:tc>
      </w:tr>
    </w:tbl>
    <w:p w14:paraId="392B7A83" w14:textId="77777777" w:rsidR="00B026E0" w:rsidRDefault="00000000">
      <w:r>
        <w:br w:type="page"/>
      </w:r>
    </w:p>
    <w:p w14:paraId="5407D140" w14:textId="0386C2DA" w:rsidR="00B026E0" w:rsidRDefault="00000000">
      <w:pPr>
        <w:pStyle w:val="Heading2"/>
      </w:pPr>
      <w:bookmarkStart w:id="9" w:name="_Toc182281394"/>
      <w:bookmarkStart w:id="10" w:name="Xd832cd10d3dbd52387202f3734c9c9b89d9456e"/>
      <w:bookmarkEnd w:id="8"/>
      <w:r>
        <w:lastRenderedPageBreak/>
        <w:t>Table S4. Outcomes in all patients after training, by treatment arm</w:t>
      </w:r>
      <w:r w:rsidR="00C9416C">
        <w:t xml:space="preserve"> </w:t>
      </w:r>
      <w:r>
        <w:t>(95% CI)</w:t>
      </w:r>
      <w:bookmarkEnd w:id="9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396"/>
        <w:gridCol w:w="1497"/>
        <w:gridCol w:w="1969"/>
      </w:tblGrid>
      <w:tr w:rsidR="00B026E0" w14:paraId="5E981FF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AF360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B82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2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B029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5252F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161</w:t>
            </w:r>
          </w:p>
        </w:tc>
      </w:tr>
      <w:tr w:rsidR="00B026E0" w14:paraId="217852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E29C2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4BCB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865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0F29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E7E9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CB8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013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0, 20.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506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DB0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28, 21)</w:t>
            </w:r>
          </w:p>
        </w:tc>
      </w:tr>
      <w:tr w:rsidR="00B026E0" w14:paraId="7381A8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6477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F67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4EF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C9A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77, 89)</w:t>
            </w:r>
          </w:p>
        </w:tc>
      </w:tr>
      <w:tr w:rsidR="00B026E0" w14:paraId="51C971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FC99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627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BE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F40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7, 36)</w:t>
            </w:r>
          </w:p>
        </w:tc>
      </w:tr>
      <w:tr w:rsidR="00B026E0" w14:paraId="45A861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3B3C9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4E4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4FB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2B6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B375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952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84A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24C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3DB5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8D257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5D2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544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AA4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68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5797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24A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A45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7B8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B8F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, 12)</w:t>
            </w:r>
          </w:p>
        </w:tc>
      </w:tr>
      <w:tr w:rsidR="00B026E0" w14:paraId="1AE75F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419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FA56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8E3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09D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F56A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0E3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BD9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0, 20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AA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1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925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43, 16)</w:t>
            </w:r>
          </w:p>
        </w:tc>
      </w:tr>
      <w:tr w:rsidR="00B026E0" w14:paraId="315E10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15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661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F3E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7.42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09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1, 91)</w:t>
            </w:r>
          </w:p>
        </w:tc>
      </w:tr>
      <w:tr w:rsidR="00B026E0" w14:paraId="7295FB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7D1B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5C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6E11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690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5BEB7F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D49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A13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89D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8B9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846DA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2AF0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11A9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63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6, 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F5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4, 100)</w:t>
            </w:r>
          </w:p>
        </w:tc>
      </w:tr>
      <w:tr w:rsidR="00B026E0" w14:paraId="07B944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69B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8B0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7FF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 (0, 9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EE4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, 5.59)</w:t>
            </w:r>
          </w:p>
        </w:tc>
      </w:tr>
      <w:tr w:rsidR="00B026E0" w14:paraId="0347BA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164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B49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672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6CB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4, 32.64)</w:t>
            </w:r>
          </w:p>
        </w:tc>
      </w:tr>
      <w:tr w:rsidR="00B026E0" w14:paraId="0B660B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8D1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6A38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C90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B389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96C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FB7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97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3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00A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5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24C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3, 61.06)</w:t>
            </w:r>
          </w:p>
        </w:tc>
      </w:tr>
      <w:tr w:rsidR="00B026E0" w14:paraId="49C48B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DDD0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60B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1, 66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623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8, 42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15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6, 56)</w:t>
            </w:r>
          </w:p>
        </w:tc>
      </w:tr>
      <w:tr w:rsidR="00B026E0" w14:paraId="5E9C25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F41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35A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29D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558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43, 69.34)</w:t>
            </w:r>
          </w:p>
        </w:tc>
      </w:tr>
      <w:tr w:rsidR="00B026E0" w14:paraId="235B8A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B9E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E48A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55EA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CBA1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CD81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486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2867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D295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8E67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2148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BF1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B0B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0013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D46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EA3D5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81C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056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0A6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2D0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2, 43)</w:t>
            </w:r>
          </w:p>
        </w:tc>
      </w:tr>
      <w:tr w:rsidR="00B026E0" w14:paraId="496BE6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F7A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BD28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83D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0EA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FD67D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CC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488D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2C5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BA8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, 4)</w:t>
            </w:r>
          </w:p>
        </w:tc>
      </w:tr>
      <w:tr w:rsidR="00B026E0" w14:paraId="203B62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429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967E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4A0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5D6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96, 99)</w:t>
            </w:r>
          </w:p>
        </w:tc>
      </w:tr>
      <w:tr w:rsidR="00B026E0" w14:paraId="4AA4FD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C6B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25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7E2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694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2, 43)</w:t>
            </w:r>
          </w:p>
        </w:tc>
      </w:tr>
      <w:tr w:rsidR="00B026E0" w14:paraId="34618F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999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3069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FD0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0DA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133C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79F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796A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6A2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24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91DD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0B8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FD6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3792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C0A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D044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74A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FBC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85E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EA3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2)</w:t>
            </w:r>
          </w:p>
        </w:tc>
      </w:tr>
      <w:tr w:rsidR="00B026E0" w14:paraId="03AFF4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EE2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C5BC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A60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61AD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FDDC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7C3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687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22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78B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D04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4402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EA3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7C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77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2BC5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178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570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D3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C92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F26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AF0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2)</w:t>
            </w:r>
          </w:p>
        </w:tc>
      </w:tr>
      <w:tr w:rsidR="00B026E0" w14:paraId="2E2DFB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79C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F77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B9E6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847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AFCF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B690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9F4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29A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0, 9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CF6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7)</w:t>
            </w:r>
          </w:p>
        </w:tc>
      </w:tr>
      <w:tr w:rsidR="00B026E0" w14:paraId="41690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378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4A4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87D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BE5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2, 98)</w:t>
            </w:r>
          </w:p>
        </w:tc>
      </w:tr>
      <w:tr w:rsidR="00B026E0" w14:paraId="2F9552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2E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80D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7B8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D18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0.18, 54)</w:t>
            </w:r>
          </w:p>
        </w:tc>
      </w:tr>
      <w:tr w:rsidR="00B026E0" w14:paraId="3E1648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84F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45B4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EB29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752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832C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D61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4D5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7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DA0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4F2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3, 99)</w:t>
            </w:r>
          </w:p>
        </w:tc>
      </w:tr>
      <w:tr w:rsidR="00B026E0" w14:paraId="2E8C19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01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D24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, 24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A05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0, 7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DD8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8)</w:t>
            </w:r>
          </w:p>
        </w:tc>
      </w:tr>
      <w:tr w:rsidR="00B026E0" w14:paraId="0647F4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86C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147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3A5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, 19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2A1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2, 56)</w:t>
            </w:r>
          </w:p>
        </w:tc>
      </w:tr>
      <w:tr w:rsidR="00B026E0" w14:paraId="2B8D7B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3BA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04D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8C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FF10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D82B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9B3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0AB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6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D8F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0.1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5E3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52, 70)</w:t>
            </w:r>
          </w:p>
        </w:tc>
      </w:tr>
      <w:tr w:rsidR="00B026E0" w14:paraId="2C8846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BBF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B49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0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83F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5, 13.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A31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2, 27)</w:t>
            </w:r>
          </w:p>
        </w:tc>
      </w:tr>
      <w:tr w:rsidR="00B026E0" w14:paraId="65AD1F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C2E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81F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EC3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AC9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6)</w:t>
            </w:r>
          </w:p>
        </w:tc>
      </w:tr>
      <w:tr w:rsidR="00B026E0" w14:paraId="117E01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1A9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B8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D5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869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47F973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E5A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54A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5A32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1ABD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94FB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36D2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FE7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4.68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DAE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, 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4A8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0, 58)</w:t>
            </w:r>
          </w:p>
        </w:tc>
      </w:tr>
      <w:tr w:rsidR="00B026E0" w14:paraId="7BA0B1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F28A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6E1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0, 3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3FE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2.56, 17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9A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2, 39)</w:t>
            </w:r>
          </w:p>
        </w:tc>
      </w:tr>
      <w:tr w:rsidR="00B026E0" w14:paraId="24DCF8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E9D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7CE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.52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CBF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7 (1.7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806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5)</w:t>
            </w:r>
          </w:p>
        </w:tc>
      </w:tr>
      <w:tr w:rsidR="00B026E0" w14:paraId="336E2F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8DA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AE8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C0C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B23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3B6672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8BD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9FBD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EFF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2670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97C9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DCE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7E3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33, 82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598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, 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8B8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8, 56)</w:t>
            </w:r>
          </w:p>
        </w:tc>
      </w:tr>
      <w:tr w:rsidR="00B026E0" w14:paraId="3B89BC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18F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B3DE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.6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2B9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2.56, 17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B39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8, 45)</w:t>
            </w:r>
          </w:p>
        </w:tc>
      </w:tr>
      <w:tr w:rsidR="00B026E0" w14:paraId="22472A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C42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FC0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39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A48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7 (1.7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A4E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29, 21)</w:t>
            </w:r>
          </w:p>
        </w:tc>
      </w:tr>
      <w:tr w:rsidR="00B026E0" w14:paraId="6CEFCF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E79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8FD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27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85C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7F9EC0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52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98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76A9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1E0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82EF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2D7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BEE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D18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2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8A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6.01, 32)</w:t>
            </w:r>
          </w:p>
        </w:tc>
      </w:tr>
      <w:tr w:rsidR="00B026E0" w14:paraId="6E5BD4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819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7C9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2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93D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8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8BB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7, 44)</w:t>
            </w:r>
          </w:p>
        </w:tc>
      </w:tr>
      <w:tr w:rsidR="00B026E0" w14:paraId="7EE555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363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97A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34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5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D9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1, 48)</w:t>
            </w:r>
          </w:p>
        </w:tc>
      </w:tr>
      <w:tr w:rsidR="00B026E0" w14:paraId="38EDFA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B7C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5D1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0C1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689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224ECE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2D8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8414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DC5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8E32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C627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EDF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B9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57, 95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583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4.8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AA2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5, 96)</w:t>
            </w:r>
          </w:p>
        </w:tc>
      </w:tr>
      <w:tr w:rsidR="00B026E0" w14:paraId="03180B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56E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ED3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BF7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6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95D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3.4, 13)</w:t>
            </w:r>
          </w:p>
        </w:tc>
      </w:tr>
      <w:tr w:rsidR="00B026E0" w14:paraId="0596A8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714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344D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5B0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452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3)</w:t>
            </w:r>
          </w:p>
        </w:tc>
      </w:tr>
      <w:tr w:rsidR="00B026E0" w14:paraId="409A0F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B83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422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5EB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E3F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0.04, 54)</w:t>
            </w:r>
          </w:p>
        </w:tc>
      </w:tr>
      <w:tr w:rsidR="00B026E0" w14:paraId="514073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BCD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739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B7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ECB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D5E4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A70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A0B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3, 93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A00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3FB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67, 83.81)</w:t>
            </w:r>
          </w:p>
        </w:tc>
      </w:tr>
      <w:tr w:rsidR="00B026E0" w14:paraId="17AF6E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C73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965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9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1CF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645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.4, 24)</w:t>
            </w:r>
          </w:p>
        </w:tc>
      </w:tr>
      <w:tr w:rsidR="00B026E0" w14:paraId="5E06DC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03AB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83F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FD8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8.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E3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2.1, 12)</w:t>
            </w:r>
          </w:p>
        </w:tc>
      </w:tr>
      <w:tr w:rsidR="00B026E0" w14:paraId="5D076C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ABE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C9A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DC4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FF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6CDD57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419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1346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550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FE41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3919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12A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09D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6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87D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68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68.15, 85)</w:t>
            </w:r>
          </w:p>
        </w:tc>
      </w:tr>
      <w:tr w:rsidR="00B026E0" w14:paraId="2FE4DB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1C3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813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6D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0D8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23, 23)</w:t>
            </w:r>
          </w:p>
        </w:tc>
      </w:tr>
      <w:tr w:rsidR="00B026E0" w14:paraId="7F5EE7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83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EFC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97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73A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2.13, 12)</w:t>
            </w:r>
          </w:p>
        </w:tc>
      </w:tr>
      <w:tr w:rsidR="00B026E0" w14:paraId="116069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B9A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5EB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6B7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8CC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700E16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5DC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5BD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FEBA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0AB0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B2DF9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AF5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79C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50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CB4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3.7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F43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0, 87)</w:t>
            </w:r>
          </w:p>
        </w:tc>
      </w:tr>
      <w:tr w:rsidR="00B026E0" w14:paraId="456A5C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FB1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CEE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805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7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A80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3, 19)</w:t>
            </w:r>
          </w:p>
        </w:tc>
      </w:tr>
      <w:tr w:rsidR="00B026E0" w14:paraId="3C7203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7AA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DC9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933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F98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2.9, 13)</w:t>
            </w:r>
          </w:p>
        </w:tc>
      </w:tr>
      <w:tr w:rsidR="00B026E0" w14:paraId="08A2D2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512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DC5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0CB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D44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16EF85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DD6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FC2F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64B8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D3C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A938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55C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D4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6.42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62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3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A4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69, 85)</w:t>
            </w:r>
          </w:p>
        </w:tc>
      </w:tr>
      <w:tr w:rsidR="00B026E0" w14:paraId="37496F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724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CB6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3, 41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F24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.3, 23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1B9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7)</w:t>
            </w:r>
          </w:p>
        </w:tc>
      </w:tr>
      <w:tr w:rsidR="00B026E0" w14:paraId="07A980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008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83B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117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F24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.07)</w:t>
            </w:r>
          </w:p>
        </w:tc>
      </w:tr>
      <w:tr w:rsidR="00B026E0" w14:paraId="6A58A6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B03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897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550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C3E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170F44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D55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7B8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3A2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E4A2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A9BE4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12BB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7F4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60.19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DF8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88.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B80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7, 97)</w:t>
            </w:r>
          </w:p>
        </w:tc>
      </w:tr>
      <w:tr w:rsidR="00B026E0" w14:paraId="4BB489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EF86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C93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93C6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E88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 (1, 9.9)</w:t>
            </w:r>
          </w:p>
        </w:tc>
      </w:tr>
      <w:tr w:rsidR="00B026E0" w14:paraId="29C51A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8D0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719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9A6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554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95)</w:t>
            </w:r>
          </w:p>
        </w:tc>
      </w:tr>
      <w:tr w:rsidR="00B026E0" w14:paraId="666AE7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C6F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EA1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212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1B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46, 72.14)</w:t>
            </w:r>
          </w:p>
        </w:tc>
      </w:tr>
      <w:tr w:rsidR="00B026E0" w14:paraId="665538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962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538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5B0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04EA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1344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9E1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972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57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88C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3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0AA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61, 76)</w:t>
            </w:r>
          </w:p>
        </w:tc>
      </w:tr>
      <w:tr w:rsidR="00B026E0" w14:paraId="0B3AB2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2BE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06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29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A61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 (1.5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1FC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.04, 19)</w:t>
            </w:r>
          </w:p>
        </w:tc>
      </w:tr>
      <w:tr w:rsidR="00B026E0" w14:paraId="1A9120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4A0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007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306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79E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 (5.58, 16)</w:t>
            </w:r>
          </w:p>
        </w:tc>
      </w:tr>
      <w:tr w:rsidR="00B026E0" w14:paraId="2D8D7E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A0B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4A0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C08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2B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8 (2.2, 10)</w:t>
            </w:r>
          </w:p>
        </w:tc>
      </w:tr>
      <w:tr w:rsidR="00B026E0" w14:paraId="4B5BDB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4B1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E81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27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E4C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3, 31)</w:t>
            </w:r>
          </w:p>
        </w:tc>
      </w:tr>
      <w:tr w:rsidR="00B026E0" w14:paraId="76E383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89A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7FF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EAB3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ACA6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A5E3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919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08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37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7BF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34, 46)</w:t>
            </w:r>
          </w:p>
        </w:tc>
      </w:tr>
      <w:tr w:rsidR="00B026E0" w14:paraId="0541D3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C0E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89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A05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0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A05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4, 50)</w:t>
            </w:r>
          </w:p>
        </w:tc>
      </w:tr>
      <w:tr w:rsidR="00B026E0" w14:paraId="1AB90E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17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F32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136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31E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35, 61)</w:t>
            </w:r>
          </w:p>
        </w:tc>
      </w:tr>
      <w:tr w:rsidR="00B026E0" w14:paraId="7B304E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16A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DAE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9D3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FEB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0, 100)</w:t>
            </w:r>
          </w:p>
        </w:tc>
      </w:tr>
      <w:tr w:rsidR="00B026E0" w14:paraId="3522D4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934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D7F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9A4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, 25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657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47, 74)</w:t>
            </w:r>
          </w:p>
        </w:tc>
      </w:tr>
      <w:tr w:rsidR="00B026E0" w14:paraId="00704A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8FE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A69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00 (0, 15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D51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0 (250, 16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B30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0 (1000, 8000)</w:t>
            </w:r>
          </w:p>
        </w:tc>
      </w:tr>
      <w:tr w:rsidR="00B026E0" w14:paraId="2469FD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C02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BF2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17D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.87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82B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74, 106)</w:t>
            </w:r>
          </w:p>
        </w:tc>
      </w:tr>
    </w:tbl>
    <w:p w14:paraId="1138F371" w14:textId="77777777" w:rsidR="00B026E0" w:rsidRDefault="00000000">
      <w:r>
        <w:br w:type="page"/>
      </w:r>
    </w:p>
    <w:p w14:paraId="50DFE21C" w14:textId="63EDCFFA" w:rsidR="00B026E0" w:rsidRDefault="00000000">
      <w:pPr>
        <w:pStyle w:val="Heading2"/>
      </w:pPr>
      <w:bookmarkStart w:id="11" w:name="_Toc182281395"/>
      <w:bookmarkStart w:id="12" w:name="X8a969ce1de2719b75889ae73f0283383e5f5bf6"/>
      <w:bookmarkEnd w:id="10"/>
      <w:r>
        <w:lastRenderedPageBreak/>
        <w:t>Table S5. Absolute change from baseline for all outcomes, comparing the period after training with the period before training, by treatment arms</w:t>
      </w:r>
      <w:r w:rsidR="00C9416C">
        <w:t xml:space="preserve"> </w:t>
      </w:r>
      <w:r>
        <w:t>(95% CI)</w:t>
      </w:r>
      <w:bookmarkEnd w:id="11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195"/>
        <w:gridCol w:w="1749"/>
        <w:gridCol w:w="1725"/>
        <w:gridCol w:w="1811"/>
      </w:tblGrid>
      <w:tr w:rsidR="00B026E0" w14:paraId="2D5C6B4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7F21E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899F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2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C03F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43FD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161</w:t>
            </w:r>
          </w:p>
        </w:tc>
      </w:tr>
      <w:tr w:rsidR="00B026E0" w14:paraId="1371CC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B372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1F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8AC5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870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061D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2F67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597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0, 20.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0E8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1 (-16.57, 4.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3A0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4 (3, 20)</w:t>
            </w:r>
          </w:p>
        </w:tc>
      </w:tr>
      <w:tr w:rsidR="00B026E0" w14:paraId="0E0861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A32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5A5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BB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6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6EB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 (-20, -3)</w:t>
            </w:r>
          </w:p>
        </w:tc>
      </w:tr>
      <w:tr w:rsidR="00B026E0" w14:paraId="47A8D5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465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E24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.9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CE2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0B7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, 34)</w:t>
            </w:r>
          </w:p>
        </w:tc>
      </w:tr>
      <w:tr w:rsidR="00B026E0" w14:paraId="470A69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FADA9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5F41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5CC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DA4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7215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5F2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8B3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8BEB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9BC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12, 0)</w:t>
            </w:r>
          </w:p>
        </w:tc>
      </w:tr>
      <w:tr w:rsidR="00B026E0" w14:paraId="28BC44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FB4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CA9F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10F3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2A5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7)</w:t>
            </w:r>
          </w:p>
        </w:tc>
      </w:tr>
      <w:tr w:rsidR="00B026E0" w14:paraId="67E3FD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8FD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41E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.9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4C7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4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CFE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, 12)</w:t>
            </w:r>
          </w:p>
        </w:tc>
      </w:tr>
      <w:tr w:rsidR="00B026E0" w14:paraId="5F9737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FEE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944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96F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3A25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9DB7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77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39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0, 20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993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 (-12.79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B41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1 (-4, 13.3)</w:t>
            </w:r>
          </w:p>
        </w:tc>
      </w:tr>
      <w:tr w:rsidR="00B026E0" w14:paraId="2CF429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13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6F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A83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5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031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4, 2)</w:t>
            </w:r>
          </w:p>
        </w:tc>
      </w:tr>
      <w:tr w:rsidR="00B026E0" w14:paraId="159875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C52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D78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40F3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815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5)</w:t>
            </w:r>
          </w:p>
        </w:tc>
      </w:tr>
      <w:tr w:rsidR="00B026E0" w14:paraId="64D0C5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27C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0A4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60B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E759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D2B0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544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B22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F2E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6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C7D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2, 14)</w:t>
            </w:r>
          </w:p>
        </w:tc>
      </w:tr>
      <w:tr w:rsidR="00B026E0" w14:paraId="45FA17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BBD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543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3 (-44.6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F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 (-9.5, 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F2A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6 (-14.56, 1.5)</w:t>
            </w:r>
          </w:p>
        </w:tc>
      </w:tr>
      <w:tr w:rsidR="00B026E0" w14:paraId="53DF4B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13C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E22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7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72A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13.2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2ED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2, 30)</w:t>
            </w:r>
          </w:p>
        </w:tc>
      </w:tr>
      <w:tr w:rsidR="00B026E0" w14:paraId="03AE8B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9D2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CAC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A457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8ACE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CC612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25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25C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56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2A8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220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-10, 30)</w:t>
            </w:r>
          </w:p>
        </w:tc>
      </w:tr>
      <w:tr w:rsidR="00B026E0" w14:paraId="54851F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6AED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D36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-27.41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798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15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82C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35, 7)</w:t>
            </w:r>
          </w:p>
        </w:tc>
      </w:tr>
      <w:tr w:rsidR="00B026E0" w14:paraId="2FBE7B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33E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320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93B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.1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F47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9, 58)</w:t>
            </w:r>
          </w:p>
        </w:tc>
      </w:tr>
      <w:tr w:rsidR="00B026E0" w14:paraId="2862EF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0B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EEF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2B7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1D2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9C6C9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EA3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FE36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32A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2 (-1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4380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BC8B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F97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0CF3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A4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90A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31C9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D20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F5E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46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41D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9, 41)</w:t>
            </w:r>
          </w:p>
        </w:tc>
      </w:tr>
      <w:tr w:rsidR="00B026E0" w14:paraId="090CAB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DE4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F64E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FFCC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1B4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3EA4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C2F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4954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F07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 (-10.31, 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842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11.72, 1.6)</w:t>
            </w:r>
          </w:p>
        </w:tc>
      </w:tr>
      <w:tr w:rsidR="00B026E0" w14:paraId="7479C3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0EC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9A5C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A6B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6, 8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76E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, 7)</w:t>
            </w:r>
          </w:p>
        </w:tc>
      </w:tr>
      <w:tr w:rsidR="00B026E0" w14:paraId="14DFC2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05B7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254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C6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8B3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2)</w:t>
            </w:r>
          </w:p>
        </w:tc>
      </w:tr>
      <w:tr w:rsidR="00B026E0" w14:paraId="6E0FDC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6F18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DFB7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458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D310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3DE3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147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F91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28F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93B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E013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E6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B3B2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902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36F4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C9B90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0CF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EB4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7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A3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B1F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0, 41)</w:t>
            </w:r>
          </w:p>
        </w:tc>
      </w:tr>
      <w:tr w:rsidR="00B026E0" w14:paraId="5F4873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58D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1832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042E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3A7C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185D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353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1E6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22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7CD3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80D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497D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5B61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70B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3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F36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A86F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B4BA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FB0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212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DC2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D75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0, 41)</w:t>
            </w:r>
          </w:p>
        </w:tc>
      </w:tr>
      <w:tr w:rsidR="00B026E0" w14:paraId="0905B2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87B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FC18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0D9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A7B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3269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E3B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A996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B46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 (-8.44, 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621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7)</w:t>
            </w:r>
          </w:p>
        </w:tc>
      </w:tr>
      <w:tr w:rsidR="00B026E0" w14:paraId="370FF4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0A8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C3C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8BB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5.44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A4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8, -2)</w:t>
            </w:r>
          </w:p>
        </w:tc>
      </w:tr>
      <w:tr w:rsidR="00B026E0" w14:paraId="1D66B6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C30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601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5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917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9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6F1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4)</w:t>
            </w:r>
          </w:p>
        </w:tc>
      </w:tr>
      <w:tr w:rsidR="00B026E0" w14:paraId="6F2BC0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6A3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A9FE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4D1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54BD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5A8A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0C4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F53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9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B7F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.0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415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7, -1)</w:t>
            </w:r>
          </w:p>
        </w:tc>
      </w:tr>
      <w:tr w:rsidR="00B026E0" w14:paraId="111646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E5E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B17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, 24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A0F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 (-9.45, 3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159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5.8)</w:t>
            </w:r>
          </w:p>
        </w:tc>
      </w:tr>
      <w:tr w:rsidR="00B026E0" w14:paraId="6393B9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9DD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2BD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6.47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447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8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44D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9, 54)</w:t>
            </w:r>
          </w:p>
        </w:tc>
      </w:tr>
      <w:tr w:rsidR="00B026E0" w14:paraId="489AAD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836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1012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732A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E1A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D869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E6B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AA5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12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A81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5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258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, 19.83)</w:t>
            </w:r>
          </w:p>
        </w:tc>
      </w:tr>
      <w:tr w:rsidR="00B026E0" w14:paraId="79E7F7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7DA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45A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 (-23.17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9C7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9.12, 4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60B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6.13, 14)</w:t>
            </w:r>
          </w:p>
        </w:tc>
      </w:tr>
      <w:tr w:rsidR="00B026E0" w14:paraId="2B6508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F9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07D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60.74, -7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A71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 (-11.5, 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541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22, 10)</w:t>
            </w:r>
          </w:p>
        </w:tc>
      </w:tr>
      <w:tr w:rsidR="00B026E0" w14:paraId="3220C7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26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E89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7C6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4FA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38ED2B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032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C91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191E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81CF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1E68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202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87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1.87, 47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68C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1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E3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27, 8)</w:t>
            </w:r>
          </w:p>
        </w:tc>
      </w:tr>
      <w:tr w:rsidR="00B026E0" w14:paraId="7B1E43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73D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C31F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39.79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537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 (-16.9, 8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2BB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0, 29.13)</w:t>
            </w:r>
          </w:p>
        </w:tc>
      </w:tr>
      <w:tr w:rsidR="00B026E0" w14:paraId="1FF63B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283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5C5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42.58, 26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A46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 (-11.51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915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5.46, 6)</w:t>
            </w:r>
          </w:p>
        </w:tc>
      </w:tr>
      <w:tr w:rsidR="00B026E0" w14:paraId="137D21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368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81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701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00A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187C16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85A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6A6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FE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C27B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2D8A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FA5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07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30.58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8DB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9, 23.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6A7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6, 11)</w:t>
            </w:r>
          </w:p>
        </w:tc>
      </w:tr>
      <w:tr w:rsidR="00B026E0" w14:paraId="613B2D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ABD9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811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37, 2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694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7 (-21.53, 4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0E4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7.49, 26)</w:t>
            </w:r>
          </w:p>
        </w:tc>
      </w:tr>
      <w:tr w:rsidR="00B026E0" w14:paraId="3D0B0C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A79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C79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43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B7F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 (-15.5, 7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D91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0, 8.18)</w:t>
            </w:r>
          </w:p>
        </w:tc>
      </w:tr>
      <w:tr w:rsidR="00B026E0" w14:paraId="729C20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EA8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02D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BA5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BB1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5D70E8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042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4EB0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9A15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E93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C0CC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A8F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8A3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-23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3D6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96C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6.97, 6)</w:t>
            </w:r>
          </w:p>
        </w:tc>
      </w:tr>
      <w:tr w:rsidR="00B026E0" w14:paraId="4E9AC8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3EA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6C1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5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937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3 (-52.63, -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3C3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24, 13)</w:t>
            </w:r>
          </w:p>
        </w:tc>
      </w:tr>
      <w:tr w:rsidR="00B026E0" w14:paraId="775013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869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039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826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-4.7, 9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63B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-6.34, 27)</w:t>
            </w:r>
          </w:p>
        </w:tc>
      </w:tr>
      <w:tr w:rsidR="00B026E0" w14:paraId="1334F4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9C57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3F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83F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460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5C356B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61FA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A565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F124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E3E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31A7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8A9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98A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5.81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8D8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4D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0, 29)</w:t>
            </w:r>
          </w:p>
        </w:tc>
      </w:tr>
      <w:tr w:rsidR="00B026E0" w14:paraId="7F5897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BA9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401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3 (-67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2FD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9 (-35.39, -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E54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.2 (-27.48, 0.4)</w:t>
            </w:r>
          </w:p>
        </w:tc>
      </w:tr>
      <w:tr w:rsidR="00B026E0" w14:paraId="4CA970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118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3471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A82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1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18B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 (-10.47, 2.5)</w:t>
            </w:r>
          </w:p>
        </w:tc>
      </w:tr>
      <w:tr w:rsidR="00B026E0" w14:paraId="4E9B4A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B5D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981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133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F51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9, 53)</w:t>
            </w:r>
          </w:p>
        </w:tc>
      </w:tr>
      <w:tr w:rsidR="00B026E0" w14:paraId="54D41C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541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F224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2B6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1EBE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2459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F69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BB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29.15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A9A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-2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073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-9, 30)</w:t>
            </w:r>
          </w:p>
        </w:tc>
      </w:tr>
      <w:tr w:rsidR="00B026E0" w14:paraId="72EA22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FB1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78F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50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8EB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9.34, -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365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14, 15)</w:t>
            </w:r>
          </w:p>
        </w:tc>
      </w:tr>
      <w:tr w:rsidR="00B026E0" w14:paraId="0D51DB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7BB9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526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10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35D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 (-8.96, 3.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450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.1 (-36.1, -3.84)</w:t>
            </w:r>
          </w:p>
        </w:tc>
      </w:tr>
      <w:tr w:rsidR="00B026E0" w14:paraId="19A77F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D40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F23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F7F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8F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47C930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26E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AC2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A7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349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C7A1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FC2B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DAA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8.6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E1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71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-11, 26)</w:t>
            </w:r>
          </w:p>
        </w:tc>
      </w:tr>
      <w:tr w:rsidR="00B026E0" w14:paraId="071B19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21C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81F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4.7, 16.0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E02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7 (-17.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FD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5 (-5, 18)</w:t>
            </w:r>
          </w:p>
        </w:tc>
      </w:tr>
      <w:tr w:rsidR="00B026E0" w14:paraId="17DD1B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34C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971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A20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 (-10.45, 5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1CD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.1 (-35.9, -4.9)</w:t>
            </w:r>
          </w:p>
        </w:tc>
      </w:tr>
      <w:tr w:rsidR="00B026E0" w14:paraId="5FDE74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019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45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28C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6C3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4F07BF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D05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139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3395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BCF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13FD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D7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CDB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50, -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CD1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8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829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8.1, 28.5)</w:t>
            </w:r>
          </w:p>
        </w:tc>
      </w:tr>
      <w:tr w:rsidR="00B026E0" w14:paraId="2616FB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004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C7F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D52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4, 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8EC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4.6, 6)</w:t>
            </w:r>
          </w:p>
        </w:tc>
      </w:tr>
      <w:tr w:rsidR="00B026E0" w14:paraId="4A033A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4F4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825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, 31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D16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 (-10.45, 5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715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8 (-17.58, 6.4)</w:t>
            </w:r>
          </w:p>
        </w:tc>
      </w:tr>
      <w:tr w:rsidR="00B026E0" w14:paraId="621816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A94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587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D1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92A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4CBD1F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148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657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1C10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5D6C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FE891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0D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1EF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30, 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B43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82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0, 23)</w:t>
            </w:r>
          </w:p>
        </w:tc>
      </w:tr>
      <w:tr w:rsidR="00B026E0" w14:paraId="2C7B11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4AA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F38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 (-65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AA8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3.4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2CF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7, 7)</w:t>
            </w:r>
          </w:p>
        </w:tc>
      </w:tr>
      <w:tr w:rsidR="00B026E0" w14:paraId="015F6E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059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D3C4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68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628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.07)</w:t>
            </w:r>
          </w:p>
        </w:tc>
      </w:tr>
      <w:tr w:rsidR="00B026E0" w14:paraId="442A31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018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3D7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22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FA7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1CE621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D68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990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A99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14A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3B1E5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A69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D3C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39.72, -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A56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0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2A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8, 8)</w:t>
            </w:r>
          </w:p>
        </w:tc>
      </w:tr>
      <w:tr w:rsidR="00B026E0" w14:paraId="7F43B9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D56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5FA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2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447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6 (-22, 1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678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-13.46, 5.3)</w:t>
            </w:r>
          </w:p>
        </w:tc>
      </w:tr>
      <w:tr w:rsidR="00B026E0" w14:paraId="202050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2B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794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7DB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C2C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.95)</w:t>
            </w:r>
          </w:p>
        </w:tc>
      </w:tr>
      <w:tr w:rsidR="00B026E0" w14:paraId="14749F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B35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614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940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D73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4, 63)</w:t>
            </w:r>
          </w:p>
        </w:tc>
      </w:tr>
      <w:tr w:rsidR="00B026E0" w14:paraId="6DDC70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DBE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8B5B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092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D58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D9C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727B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C7F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-1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ED6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CE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14, 19)</w:t>
            </w:r>
          </w:p>
        </w:tc>
      </w:tr>
      <w:tr w:rsidR="00B026E0" w14:paraId="3B4238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BCE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E00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3 (-54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EE5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.3 (-22.8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736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25.8, 3)</w:t>
            </w:r>
          </w:p>
        </w:tc>
      </w:tr>
      <w:tr w:rsidR="00B026E0" w14:paraId="1190C6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464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2F5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CC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9 (-13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192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-11.7, 9.2)</w:t>
            </w:r>
          </w:p>
        </w:tc>
      </w:tr>
      <w:tr w:rsidR="00B026E0" w14:paraId="5454E9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BD8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86D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, 20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ABD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8 (-20, -2.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4B2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-8, 7.6)</w:t>
            </w:r>
          </w:p>
        </w:tc>
      </w:tr>
      <w:tr w:rsidR="00B026E0" w14:paraId="1696C6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05C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88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3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20A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0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20A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1, 30)</w:t>
            </w:r>
          </w:p>
        </w:tc>
      </w:tr>
      <w:tr w:rsidR="00B026E0" w14:paraId="3568A2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CD7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3640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DA2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EB9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BEE4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3AB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30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16.47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365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6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795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, 44)</w:t>
            </w:r>
          </w:p>
        </w:tc>
      </w:tr>
      <w:tr w:rsidR="00B026E0" w14:paraId="6622C3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497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A74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0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4D7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1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8E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8.09, 55)</w:t>
            </w:r>
          </w:p>
        </w:tc>
      </w:tr>
      <w:tr w:rsidR="00B026E0" w14:paraId="36E3AC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5D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842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.48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7C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9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A34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2, 52)</w:t>
            </w:r>
          </w:p>
        </w:tc>
      </w:tr>
      <w:tr w:rsidR="00B026E0" w14:paraId="5C4FCA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A8F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D28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33.16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8484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8EB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-13, 92)</w:t>
            </w:r>
          </w:p>
        </w:tc>
      </w:tr>
      <w:tr w:rsidR="00B026E0" w14:paraId="40F955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2BA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FD0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EF5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810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0, 61.57)</w:t>
            </w:r>
          </w:p>
        </w:tc>
      </w:tr>
      <w:tr w:rsidR="00B026E0" w14:paraId="581EA1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DDC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8DD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000 (-14000, 13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57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25 (-4922.65, 1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5D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500 (-49000, 2250)</w:t>
            </w:r>
          </w:p>
        </w:tc>
      </w:tr>
      <w:tr w:rsidR="00B026E0" w14:paraId="50127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D0B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FE8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-7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3E3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10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7F7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45.64, 86)</w:t>
            </w:r>
          </w:p>
        </w:tc>
      </w:tr>
    </w:tbl>
    <w:p w14:paraId="6F666C9F" w14:textId="77777777" w:rsidR="00B026E0" w:rsidRDefault="00000000">
      <w:r>
        <w:br w:type="page"/>
      </w:r>
    </w:p>
    <w:p w14:paraId="47621163" w14:textId="70F6AC9A" w:rsidR="00B026E0" w:rsidRDefault="00000000">
      <w:pPr>
        <w:pStyle w:val="Heading2"/>
      </w:pPr>
      <w:bookmarkStart w:id="13" w:name="_Toc182281396"/>
      <w:bookmarkStart w:id="14" w:name="Xda6ee15d569bbafef2318cb8a272e2e9407688a"/>
      <w:bookmarkEnd w:id="12"/>
      <w:r>
        <w:lastRenderedPageBreak/>
        <w:t xml:space="preserve">Table S6. Relative change from baseline for all outcomes, comparing the period after training with the period before training, by </w:t>
      </w:r>
      <w:r w:rsidR="00C9416C">
        <w:t>treatment arms (</w:t>
      </w:r>
      <w:r>
        <w:t>95% CI)</w:t>
      </w:r>
      <w:bookmarkEnd w:id="13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446"/>
        <w:gridCol w:w="1446"/>
        <w:gridCol w:w="1969"/>
      </w:tblGrid>
      <w:tr w:rsidR="00B026E0" w14:paraId="675717E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41E5F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1F4C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LS, N = 2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CF77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TC, N = 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1FB4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andard care, N = 161</w:t>
            </w:r>
          </w:p>
        </w:tc>
      </w:tr>
      <w:tr w:rsidR="00B026E0" w14:paraId="341BBE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C8A61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56B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9AED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45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64DA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D12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E27F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D1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 (0, 2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5DF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15 (2.62, 10.91)</w:t>
            </w:r>
          </w:p>
        </w:tc>
      </w:tr>
      <w:tr w:rsidR="00B026E0" w14:paraId="7DEF40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206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F36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8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A52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95, 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E5C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 (0.8, 0.97)</w:t>
            </w:r>
          </w:p>
        </w:tc>
      </w:tr>
      <w:tr w:rsidR="00B026E0" w14:paraId="5EC544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9BB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733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F38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5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BC4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67 (2.89, 27.17)</w:t>
            </w:r>
          </w:p>
        </w:tc>
      </w:tr>
      <w:tr w:rsidR="00B026E0" w14:paraId="561C32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BA47B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EB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7985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CC4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0DF2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C5B4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60D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750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363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DDE6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C1D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AD20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85D7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763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08)</w:t>
            </w:r>
          </w:p>
        </w:tc>
      </w:tr>
      <w:tr w:rsidR="00B026E0" w14:paraId="0FEF30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D57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5B0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18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0.5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D0B1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B456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C9D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A026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A4AC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CB2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FEC87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0F2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6975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7D4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, 2.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C405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5 (0.77, 6.19)</w:t>
            </w:r>
          </w:p>
        </w:tc>
      </w:tr>
      <w:tr w:rsidR="00B026E0" w14:paraId="4AF0D4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F2B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887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9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16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 (0.95, 1.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DF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 (0.86, 1.03)</w:t>
            </w:r>
          </w:p>
        </w:tc>
      </w:tr>
      <w:tr w:rsidR="00B026E0" w14:paraId="11A1BC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8BC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EF9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5DCA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E9B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A123C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10F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C6B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06BB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165F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B012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55B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365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 (1, 1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DCC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95, 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B46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0.98, 1.17)</w:t>
            </w:r>
          </w:p>
        </w:tc>
      </w:tr>
      <w:tr w:rsidR="00B026E0" w14:paraId="01CC51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75B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3826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EDC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253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 (0, 1.52)</w:t>
            </w:r>
          </w:p>
        </w:tc>
      </w:tr>
      <w:tr w:rsidR="00B026E0" w14:paraId="4EF217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F3C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3A0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442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 (0, 1.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6E9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73, 29)</w:t>
            </w:r>
          </w:p>
        </w:tc>
      </w:tr>
      <w:tr w:rsidR="00B026E0" w14:paraId="3FFDB3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EB1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0FA7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6B57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CCCE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2B2B5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E53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7A7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41, 1.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565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 (0.73, 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D5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9 (0.85, 2.24)</w:t>
            </w:r>
          </w:p>
        </w:tc>
      </w:tr>
      <w:tr w:rsidR="00B026E0" w14:paraId="3B0560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163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10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7 (1.11, 7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413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 (0.61, 2.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D1D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55, 1.2)</w:t>
            </w:r>
          </w:p>
        </w:tc>
      </w:tr>
      <w:tr w:rsidR="00B026E0" w14:paraId="24D3B2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DB4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A99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29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C79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DD1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67 (2.52, 9)</w:t>
            </w:r>
          </w:p>
        </w:tc>
      </w:tr>
      <w:tr w:rsidR="00B026E0" w14:paraId="730196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7447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A5B8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528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6D9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7D77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676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E960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F1D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8353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AD1C8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327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DF0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E95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89DF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2E67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F1B0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DA8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14, 2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89F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 (0.36, 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7E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5 (5.11, 39)</w:t>
            </w:r>
          </w:p>
        </w:tc>
      </w:tr>
      <w:tr w:rsidR="00B026E0" w14:paraId="3394C7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495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EA19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A53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DB6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6649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843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6EC0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984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, 3.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E0F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 (0, 1.62)</w:t>
            </w:r>
          </w:p>
        </w:tc>
      </w:tr>
      <w:tr w:rsidR="00B026E0" w14:paraId="2AB9D8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165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36DA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1AB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94, 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E45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98, 1.08)</w:t>
            </w:r>
          </w:p>
        </w:tc>
      </w:tr>
      <w:tr w:rsidR="00B026E0" w14:paraId="7C3677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6CDA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D68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14, 2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42E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3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E44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2.33, 44.32)</w:t>
            </w:r>
          </w:p>
        </w:tc>
      </w:tr>
      <w:tr w:rsidR="00B026E0" w14:paraId="688DF2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C400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08F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753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E263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F6EF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60AD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992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0306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ECC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C38E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404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028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A8FC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B32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528C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A0B4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FC6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1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F65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 (0.36, 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5BA2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1.5, 42)</w:t>
            </w:r>
          </w:p>
        </w:tc>
      </w:tr>
      <w:tr w:rsidR="00B026E0" w14:paraId="2EDF97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80E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3D81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62F4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02B0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87D6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D2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BCBC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C89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A6DE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FBF86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C7E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B84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7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CE6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331E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41D3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A8C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453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14, 2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7BA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33, 2.0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1DC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1.5, 42)</w:t>
            </w:r>
          </w:p>
        </w:tc>
      </w:tr>
      <w:tr w:rsidR="00B026E0" w14:paraId="7269F0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BB4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3F7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E3B3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2537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9D0A8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E1A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152C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296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 (0, 4.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FF6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B2EF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E56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1DA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AB7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5, 1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0C3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92, 0.98)</w:t>
            </w:r>
          </w:p>
        </w:tc>
      </w:tr>
      <w:tr w:rsidR="00B026E0" w14:paraId="4A39EF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600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EC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26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D8B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6, 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A07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6.32, 55.43)</w:t>
            </w:r>
          </w:p>
        </w:tc>
      </w:tr>
      <w:tr w:rsidR="00B026E0" w14:paraId="6563B9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45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160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CC37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472C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B72E8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C79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49A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71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7A0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4, 1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3E9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 (0.93, 0.99)</w:t>
            </w:r>
          </w:p>
        </w:tc>
      </w:tr>
      <w:tr w:rsidR="00B026E0" w14:paraId="38C5DE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B72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15AF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BFD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, 4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887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B4F0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6B2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A6D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, 1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C7E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 (0.47, 2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DD0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82, 51)</w:t>
            </w:r>
          </w:p>
        </w:tc>
      </w:tr>
      <w:tr w:rsidR="00B026E0" w14:paraId="4F239D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E18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4DC6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CF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905E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613A3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B53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166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.88, 2.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998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 (0.96, 1.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ACA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7, 1.42)</w:t>
            </w:r>
          </w:p>
        </w:tc>
      </w:tr>
      <w:tr w:rsidR="00B026E0" w14:paraId="62E210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1A2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51D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.27, 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D17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 (0, 2.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A73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48, 3.01)</w:t>
            </w:r>
          </w:p>
        </w:tc>
      </w:tr>
      <w:tr w:rsidR="00B026E0" w14:paraId="0F3FBC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A13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F0A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018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 (0, 4.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92D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.42, 1.87)</w:t>
            </w:r>
          </w:p>
        </w:tc>
      </w:tr>
      <w:tr w:rsidR="00B026E0" w14:paraId="164BE6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742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B0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F8E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94D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060882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677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84CA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25EA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592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5CDC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027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A92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6 (0.63, 2.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94C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88, 1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366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62, 1.22)</w:t>
            </w:r>
          </w:p>
        </w:tc>
      </w:tr>
      <w:tr w:rsidR="00B026E0" w14:paraId="5371B5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688F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0C8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 (0, 3.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1DB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 (0.14, 2.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1D8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7 (1, 6.19)</w:t>
            </w:r>
          </w:p>
        </w:tc>
      </w:tr>
      <w:tr w:rsidR="00B026E0" w14:paraId="0D2D3A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244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D2B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09, 3.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8F2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18, 4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F96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.37, 1.38)</w:t>
            </w:r>
          </w:p>
        </w:tc>
      </w:tr>
      <w:tr w:rsidR="00B026E0" w14:paraId="7EA528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94C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92D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2E4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38F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109859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AB9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B67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DBA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4E31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E0E0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01D3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C7F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 (0.58, 2.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C5D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93, 1.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292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 (0.63, 1.31)</w:t>
            </w:r>
          </w:p>
        </w:tc>
      </w:tr>
      <w:tr w:rsidR="00B026E0" w14:paraId="677395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65E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E30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17, 3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807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 (0.11, 1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51D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 (0.86, 2.72)</w:t>
            </w:r>
          </w:p>
        </w:tc>
      </w:tr>
      <w:tr w:rsidR="00B026E0" w14:paraId="680602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23E3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A27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 (0, 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025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 (0.12, 3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61C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38, 2.01)</w:t>
            </w:r>
          </w:p>
        </w:tc>
      </w:tr>
      <w:tr w:rsidR="00B026E0" w14:paraId="65CD8C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C77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005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CD3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C49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049D20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7B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D02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C59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3F5E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B864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FD3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3FB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2 (0.6, 4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659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1 (1.2, 3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E47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 (0.45, 1.36)</w:t>
            </w:r>
          </w:p>
        </w:tc>
      </w:tr>
      <w:tr w:rsidR="00B026E0" w14:paraId="0D3F57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51D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259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 (0.35, 1.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FE0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 (0.28, 0.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37C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57, 1.54)</w:t>
            </w:r>
          </w:p>
        </w:tc>
      </w:tr>
      <w:tr w:rsidR="00B026E0" w14:paraId="147021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D7D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7CB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ED8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8 (0.65, 6.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23D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4 (0.87, 2.73)</w:t>
            </w:r>
          </w:p>
        </w:tc>
      </w:tr>
      <w:tr w:rsidR="00B026E0" w14:paraId="66EF58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3B22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668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35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D46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79B7BC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284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F1B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F3D7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5C51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DBDA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7D6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340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6 (0.94, 3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41B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1.1, 1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E16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6 (1.01, 1.51)</w:t>
            </w:r>
          </w:p>
        </w:tc>
      </w:tr>
      <w:tr w:rsidR="00B026E0" w14:paraId="2D36A6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A8F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9BC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 (0, 1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071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 (0, 0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309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 (0.13, 1.23)</w:t>
            </w:r>
          </w:p>
        </w:tc>
      </w:tr>
      <w:tr w:rsidR="00B026E0" w14:paraId="13B270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5F0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AF55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20E9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6EC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 (0.14, 2.38)</w:t>
            </w:r>
          </w:p>
        </w:tc>
      </w:tr>
      <w:tr w:rsidR="00B026E0" w14:paraId="1D5F06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B09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5F6D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6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C1A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37, 1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201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7.3, 50)</w:t>
            </w:r>
          </w:p>
        </w:tc>
      </w:tr>
      <w:tr w:rsidR="00B026E0" w14:paraId="29B854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46A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7C13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B226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4C7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61B4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10D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322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 (0.7, 3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E00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99, 1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41B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 (0.9, 1.62)</w:t>
            </w:r>
          </w:p>
        </w:tc>
      </w:tr>
      <w:tr w:rsidR="00B026E0" w14:paraId="38A660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BFC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FDA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 (0.42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516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3F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1 (0.5, 4.52)</w:t>
            </w:r>
          </w:p>
        </w:tc>
      </w:tr>
      <w:tr w:rsidR="00B026E0" w14:paraId="56E8BC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B24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738C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908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 (0, 4.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E90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 (0.07, 0.87)</w:t>
            </w:r>
          </w:p>
        </w:tc>
      </w:tr>
      <w:tr w:rsidR="00B026E0" w14:paraId="6DEA18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477C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40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1A6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C09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271F3A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46C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667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4C26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1A4E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3AEB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4AB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734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1, 2.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5E1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97, 1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04C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 (0.89, 1.47)</w:t>
            </w:r>
          </w:p>
        </w:tc>
      </w:tr>
      <w:tr w:rsidR="00B026E0" w14:paraId="391F47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3DF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A71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.12, 3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61AE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231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1 (0.72, 6.54)</w:t>
            </w:r>
          </w:p>
        </w:tc>
      </w:tr>
      <w:tr w:rsidR="00B026E0" w14:paraId="5CB7E2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1A5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F35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5E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71D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 (0.08, 0.77)</w:t>
            </w:r>
          </w:p>
        </w:tc>
      </w:tr>
      <w:tr w:rsidR="00B026E0" w14:paraId="5CE57B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C12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7A3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2FC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C12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63B73E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194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E20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FF7E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700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9ACB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97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78A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 (0.5, 0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54D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0.93, 1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A28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4 (0.91, 1.53)</w:t>
            </w:r>
          </w:p>
        </w:tc>
      </w:tr>
      <w:tr w:rsidR="00B026E0" w14:paraId="4AFE1F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7A2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563E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65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 (0, 3.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FA3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 (0.28, 1.97)</w:t>
            </w:r>
          </w:p>
        </w:tc>
      </w:tr>
      <w:tr w:rsidR="00B026E0" w14:paraId="1D90A1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728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6005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6D1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D57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 (0.17, 2.61)</w:t>
            </w:r>
          </w:p>
        </w:tc>
      </w:tr>
      <w:tr w:rsidR="00B026E0" w14:paraId="5F88C7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607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348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B78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1E9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22C7FD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C4C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FCA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8BD0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877C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30A2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22F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BE8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 (0.71, 3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8CA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92, 1.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F37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89, 1.42)</w:t>
            </w:r>
          </w:p>
        </w:tc>
      </w:tr>
      <w:tr w:rsidR="00B026E0" w14:paraId="6CD790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5B7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BB6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 (0.16, 2.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630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 (0.23, 1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65B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 (0.34, 1.53)</w:t>
            </w:r>
          </w:p>
        </w:tc>
      </w:tr>
      <w:tr w:rsidR="00B026E0" w14:paraId="3C57FB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F47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B01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530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BCA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2AAD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573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404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9DC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F6A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7F8C9F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E3C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C377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8430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0D80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F628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CB7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60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6, 0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D93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3 (1.02, 1.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106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 (0.92, 1.09)</w:t>
            </w:r>
          </w:p>
        </w:tc>
      </w:tr>
      <w:tr w:rsidR="00B026E0" w14:paraId="6D16D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D65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A7AB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1F8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 (0, 1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9E7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 (0.37, 3.33)</w:t>
            </w:r>
          </w:p>
        </w:tc>
      </w:tr>
      <w:tr w:rsidR="00B026E0" w14:paraId="099BDA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454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A08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FC6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03E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67DC5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9F7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67F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859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0.5, 2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994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3.16, 12.8)</w:t>
            </w:r>
          </w:p>
        </w:tc>
      </w:tr>
      <w:tr w:rsidR="00B026E0" w14:paraId="435ED5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C06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1E47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764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D0D9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5F15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BD7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50F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3 (0.84, 2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907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9 (1.09, 1.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EC8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0.83, 1.36)</w:t>
            </w:r>
          </w:p>
        </w:tc>
      </w:tr>
      <w:tr w:rsidR="00B026E0" w14:paraId="66B396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3E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543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 (0, 1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5A3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 (0.07, 1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C63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 (0.29, 1.23)</w:t>
            </w:r>
          </w:p>
        </w:tc>
      </w:tr>
      <w:tr w:rsidR="00B026E0" w14:paraId="10DE8D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33D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C93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481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876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 (0.38, 3.91)</w:t>
            </w:r>
          </w:p>
        </w:tc>
      </w:tr>
      <w:tr w:rsidR="00B026E0" w14:paraId="58A2F5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9B3A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E5F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8A93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1493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3 (0.78, 4.78)</w:t>
            </w:r>
          </w:p>
        </w:tc>
      </w:tr>
      <w:tr w:rsidR="00B026E0" w14:paraId="2EC65D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3FD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064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19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9BA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B4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5 (3.67, 28)</w:t>
            </w:r>
          </w:p>
        </w:tc>
      </w:tr>
      <w:tr w:rsidR="00B026E0" w14:paraId="51709D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058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98D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9BF8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48EA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28BC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1E1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BDB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, 1.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C30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 (0.5, 3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E51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33, 41)</w:t>
            </w:r>
          </w:p>
        </w:tc>
      </w:tr>
      <w:tr w:rsidR="00B026E0" w14:paraId="7C5647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406D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825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67, 1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04D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89, 1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E7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08, 15)</w:t>
            </w:r>
          </w:p>
        </w:tc>
      </w:tr>
      <w:tr w:rsidR="00B026E0" w14:paraId="1A1447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5B0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8D5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17F0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 (0.6, 2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40C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 (2.38, 11)</w:t>
            </w:r>
          </w:p>
        </w:tc>
      </w:tr>
      <w:tr w:rsidR="00B026E0" w14:paraId="166128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AF7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916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67, 1.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323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653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74, 11.14)</w:t>
            </w:r>
          </w:p>
        </w:tc>
      </w:tr>
      <w:tr w:rsidR="00B026E0" w14:paraId="3A59FA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4C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4D4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.23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2EB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3 (0.53, 2.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50D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6 (2.43, 7.75)</w:t>
            </w:r>
          </w:p>
        </w:tc>
      </w:tr>
      <w:tr w:rsidR="00B026E0" w14:paraId="65EB54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678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617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 (0.14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374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 (0.2, 2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806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 (0.04, 4)</w:t>
            </w:r>
          </w:p>
        </w:tc>
      </w:tr>
      <w:tr w:rsidR="00B026E0" w14:paraId="39FCF8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4B2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189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66, 2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4F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 (0.6, 2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4BB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1 (2.37, 6.04)</w:t>
            </w:r>
          </w:p>
        </w:tc>
      </w:tr>
    </w:tbl>
    <w:p w14:paraId="38D546C0" w14:textId="77777777" w:rsidR="00B026E0" w:rsidRDefault="00000000">
      <w:r>
        <w:br w:type="page"/>
      </w:r>
    </w:p>
    <w:p w14:paraId="6907F2D6" w14:textId="74B818AB" w:rsidR="00B026E0" w:rsidRDefault="00000000">
      <w:pPr>
        <w:pStyle w:val="Heading2"/>
      </w:pPr>
      <w:bookmarkStart w:id="15" w:name="_Toc182281397"/>
      <w:bookmarkStart w:id="16" w:name="X35e49eee362408e912672a4b449f8b1f659e71b"/>
      <w:bookmarkEnd w:id="14"/>
      <w:r>
        <w:lastRenderedPageBreak/>
        <w:t>Table S7. Absolute and relative differences in outcomes after training, comparing standard care with ATLS</w:t>
      </w:r>
      <w:r w:rsidR="00C9416C">
        <w:t xml:space="preserve"> </w:t>
      </w:r>
      <w:r>
        <w:t>(95% CI)</w:t>
      </w:r>
      <w:bookmarkEnd w:id="15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721"/>
        <w:gridCol w:w="1649"/>
      </w:tblGrid>
      <w:tr w:rsidR="00B026E0" w14:paraId="0572D13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FBF9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A708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FC9F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508542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2203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A14D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EBE3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270B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779B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413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2 (-8.05, 2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FE8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1 (1.36, 15.71)</w:t>
            </w:r>
          </w:p>
        </w:tc>
      </w:tr>
      <w:tr w:rsidR="00B026E0" w14:paraId="30D9B0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FC3C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97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23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E6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75, 1.1)</w:t>
            </w:r>
          </w:p>
        </w:tc>
      </w:tr>
      <w:tr w:rsidR="00B026E0" w14:paraId="15A2FB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C7D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D5D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5.57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BF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.33, 40)</w:t>
            </w:r>
          </w:p>
        </w:tc>
      </w:tr>
      <w:tr w:rsidR="00B026E0" w14:paraId="6A24B7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A06EC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859F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FFE1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AB0B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680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AFA8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96F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6099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2C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28B3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367C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500C3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13E6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47E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09A6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1.6, 14)</w:t>
            </w:r>
          </w:p>
        </w:tc>
      </w:tr>
      <w:tr w:rsidR="00B026E0" w14:paraId="3E5254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C7A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3235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043B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68EE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161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209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-5.9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1BA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4 (0.63, 13.64)</w:t>
            </w:r>
          </w:p>
        </w:tc>
      </w:tr>
      <w:tr w:rsidR="00B026E0" w14:paraId="4E1A07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C43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40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18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DB6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82, 1.07)</w:t>
            </w:r>
          </w:p>
        </w:tc>
      </w:tr>
      <w:tr w:rsidR="00B026E0" w14:paraId="6303A8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302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878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3.5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13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, 5)</w:t>
            </w:r>
          </w:p>
        </w:tc>
      </w:tr>
      <w:tr w:rsidR="00B026E0" w14:paraId="426129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80F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D237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5C4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4E31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02E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DD4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9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911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93, 1.03)</w:t>
            </w:r>
          </w:p>
        </w:tc>
      </w:tr>
      <w:tr w:rsidR="00B026E0" w14:paraId="0BB481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C32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2E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-2.2, 8.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F21E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D9339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151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B02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-23, 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346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1, 33)</w:t>
            </w:r>
          </w:p>
        </w:tc>
      </w:tr>
      <w:tr w:rsidR="00B026E0" w14:paraId="078B97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1BB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FE9F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05AE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2395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A05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F51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30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370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 (0.6, 1.64)</w:t>
            </w:r>
          </w:p>
        </w:tc>
      </w:tr>
      <w:tr w:rsidR="00B026E0" w14:paraId="7DCCB6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66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80E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0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94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0.44, 2.41)</w:t>
            </w:r>
          </w:p>
        </w:tc>
      </w:tr>
      <w:tr w:rsidR="00B026E0" w14:paraId="3624A7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12F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633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0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EF4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22 (4.55, 53)</w:t>
            </w:r>
          </w:p>
        </w:tc>
      </w:tr>
      <w:tr w:rsidR="00B026E0" w14:paraId="0F2F75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E93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C2E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D39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69FE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B894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EE2A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AFE4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873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649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CDF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8DD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2B0A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76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ABC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5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D25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4.33, 43)</w:t>
            </w:r>
          </w:p>
        </w:tc>
      </w:tr>
      <w:tr w:rsidR="00B026E0" w14:paraId="3CB2C0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AD8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E95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B2B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004C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2C3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49F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-4.5, 8.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B3AE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671F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519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6E8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1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52A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9, 1.03)</w:t>
            </w:r>
          </w:p>
        </w:tc>
      </w:tr>
      <w:tr w:rsidR="00B026E0" w14:paraId="6F0AE7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6E8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50C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5F4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4.25, 43)</w:t>
            </w:r>
          </w:p>
        </w:tc>
      </w:tr>
      <w:tr w:rsidR="00B026E0" w14:paraId="38B159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488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816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D1B6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4CA1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27C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9AAE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EB68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CB70C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8D4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F8D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741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8E9B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40D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175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D5C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4.11, 42)</w:t>
            </w:r>
          </w:p>
        </w:tc>
      </w:tr>
      <w:tr w:rsidR="00B026E0" w14:paraId="237D2E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204A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893A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4DDC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3BDB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908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D23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5F0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A856C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B8A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A0E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DD8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 (1, 1.19)</w:t>
            </w:r>
          </w:p>
        </w:tc>
      </w:tr>
      <w:tr w:rsidR="00B026E0" w14:paraId="7721F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A71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0BC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B55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4.11, 42)</w:t>
            </w:r>
          </w:p>
        </w:tc>
      </w:tr>
      <w:tr w:rsidR="00B026E0" w14:paraId="085876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80D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6F81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8A39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828A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411A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54C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, 7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5F3B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98AB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A73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948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8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D60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92, 0.98)</w:t>
            </w:r>
          </w:p>
        </w:tc>
      </w:tr>
      <w:tr w:rsidR="00B026E0" w14:paraId="0450DE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FFC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81E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-3.47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996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22, 48)</w:t>
            </w:r>
          </w:p>
        </w:tc>
      </w:tr>
      <w:tr w:rsidR="00B026E0" w14:paraId="384EA2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D35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1773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7B9C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6CF2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F3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2604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557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 (1.02, 1.36)</w:t>
            </w:r>
          </w:p>
        </w:tc>
      </w:tr>
      <w:tr w:rsidR="00B026E0" w14:paraId="6A4BA5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E1E7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2AF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3 (-26, -2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7BD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 (0, 2.28)</w:t>
            </w:r>
          </w:p>
        </w:tc>
      </w:tr>
      <w:tr w:rsidR="00B026E0" w14:paraId="3C0811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230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889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561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67 (8.42, 55)</w:t>
            </w:r>
          </w:p>
        </w:tc>
      </w:tr>
      <w:tr w:rsidR="00B026E0" w14:paraId="3FF922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325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9EEC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B708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C2F1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A81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AAF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 (-44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82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55, 1.52)</w:t>
            </w:r>
          </w:p>
        </w:tc>
      </w:tr>
      <w:tr w:rsidR="00B026E0" w14:paraId="3A893D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7EE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803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-18.1, 23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989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 (0.08, 12.79)</w:t>
            </w:r>
          </w:p>
        </w:tc>
      </w:tr>
      <w:tr w:rsidR="00B026E0" w14:paraId="6424FD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1A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AD2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.6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C820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AA66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B5E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0F7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BF7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3C90CE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463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CB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7FFE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95F0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B39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A4A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46.52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D12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 (0.48, 1.93)</w:t>
            </w:r>
          </w:p>
        </w:tc>
      </w:tr>
      <w:tr w:rsidR="00B026E0" w14:paraId="33D1FE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7E0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D67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-24.9, 36.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6CC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2 (0.2, 20.26)</w:t>
            </w:r>
          </w:p>
        </w:tc>
      </w:tr>
      <w:tr w:rsidR="00B026E0" w14:paraId="54CAF2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6FD2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AF8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6.15, 19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CCBF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 (0.07, 7.29)</w:t>
            </w:r>
          </w:p>
        </w:tc>
      </w:tr>
      <w:tr w:rsidR="00B026E0" w14:paraId="58BCDC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8CFC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75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B82F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2086A5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065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1B37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EB4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564D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3BD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9BE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49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050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45, 2.14)</w:t>
            </w:r>
          </w:p>
        </w:tc>
      </w:tr>
      <w:tr w:rsidR="00B026E0" w14:paraId="3CCFA5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FAF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134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-36.56, 39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697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 (0.1, 12.04)</w:t>
            </w:r>
          </w:p>
        </w:tc>
      </w:tr>
      <w:tr w:rsidR="00B026E0" w14:paraId="781BE3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A82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F13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24.06, 14.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5F2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, 5.17)</w:t>
            </w:r>
          </w:p>
        </w:tc>
      </w:tr>
      <w:tr w:rsidR="00B026E0" w14:paraId="5C4271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8C9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D7C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638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4BC819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1806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7925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5B97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C9B1E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415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08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52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C2C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.25, 3.07)</w:t>
            </w:r>
          </w:p>
        </w:tc>
      </w:tr>
      <w:tr w:rsidR="00B026E0" w14:paraId="34A8A3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CED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40D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49, -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851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 (0.26, 1.03)</w:t>
            </w:r>
          </w:p>
        </w:tc>
      </w:tr>
      <w:tr w:rsidR="00B026E0" w14:paraId="29FC2A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47A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0F2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9.7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53CD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6C58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399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6BD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37B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3F3833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23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AB64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DB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FE5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DC9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48D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37D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 (1.03, 1.68)</w:t>
            </w:r>
          </w:p>
        </w:tc>
      </w:tr>
      <w:tr w:rsidR="00B026E0" w14:paraId="185F8F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24F0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F00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.2 (-39.9, -3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0C3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 (0, 1.24)</w:t>
            </w:r>
          </w:p>
        </w:tc>
      </w:tr>
      <w:tr w:rsidR="00B026E0" w14:paraId="429A38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D72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FC6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-1.5, 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6DA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CE836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AB7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FFB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9C6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38, 20.5)</w:t>
            </w:r>
          </w:p>
        </w:tc>
      </w:tr>
      <w:tr w:rsidR="00B026E0" w14:paraId="5854F8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E52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2760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7571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4776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CFD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0E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8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D4D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71, 1.43)</w:t>
            </w:r>
          </w:p>
        </w:tc>
      </w:tr>
      <w:tr w:rsidR="00B026E0" w14:paraId="768A53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B84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D1E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9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68E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, 5.21)</w:t>
            </w:r>
          </w:p>
        </w:tc>
      </w:tr>
      <w:tr w:rsidR="00B026E0" w14:paraId="34AAB0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D9F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BCEC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 (0.97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96B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28F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7F4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7E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232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33A04E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E7F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72B5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70F3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FF85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05A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D84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2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D7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74, 1.39)</w:t>
            </w:r>
          </w:p>
        </w:tc>
      </w:tr>
      <w:tr w:rsidR="00B026E0" w14:paraId="353267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AC79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849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20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AC5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83, 4.17)</w:t>
            </w:r>
          </w:p>
        </w:tc>
      </w:tr>
      <w:tr w:rsidR="00B026E0" w14:paraId="64EC48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B6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8EF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1 (-29, 1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C79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, 2.6)</w:t>
            </w:r>
          </w:p>
        </w:tc>
      </w:tr>
      <w:tr w:rsidR="00B026E0" w14:paraId="4FBDAA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038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63B4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D05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2A6BB8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39E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92D4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9D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3217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9F6B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B237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21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CB4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79, 1.58)</w:t>
            </w:r>
          </w:p>
        </w:tc>
      </w:tr>
      <w:tr w:rsidR="00B026E0" w14:paraId="7DB89D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165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D9B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0.77, 16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1E8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 (0, 11.66)</w:t>
            </w:r>
          </w:p>
        </w:tc>
      </w:tr>
      <w:tr w:rsidR="00B026E0" w14:paraId="236BE5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F5E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542A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 (-2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9F8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 (0, 3.76)</w:t>
            </w:r>
          </w:p>
        </w:tc>
      </w:tr>
      <w:tr w:rsidR="00B026E0" w14:paraId="239E85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DAB7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7FB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BCC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7410E7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355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38D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120B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836A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D06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89D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8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D3F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8, 1.24)</w:t>
            </w:r>
          </w:p>
        </w:tc>
      </w:tr>
      <w:tr w:rsidR="00B026E0" w14:paraId="2A3667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342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AC0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2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D2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 (0.25, 2.7)</w:t>
            </w:r>
          </w:p>
        </w:tc>
      </w:tr>
      <w:tr w:rsidR="00B026E0" w14:paraId="58A4A6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ED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4CB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BCB5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C997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F79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840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DA3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63532E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939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10E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FDC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3DF0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7A9E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E4B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490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 (1.03, 1.58)</w:t>
            </w:r>
          </w:p>
        </w:tc>
      </w:tr>
      <w:tr w:rsidR="00B026E0" w14:paraId="2E41FC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108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0E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.1 (-35.8, -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7A5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 (0, 1.11)</w:t>
            </w:r>
          </w:p>
        </w:tc>
      </w:tr>
      <w:tr w:rsidR="00B026E0" w14:paraId="2CBD34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FB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8B6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0.9, 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2784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CE12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4045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66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4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2B5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8 (5.4, 53)</w:t>
            </w:r>
          </w:p>
        </w:tc>
      </w:tr>
      <w:tr w:rsidR="00B026E0" w14:paraId="3F1990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78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3479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EFE2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14A6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A0E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8FB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31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D11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 (0.67, 1.46)</w:t>
            </w:r>
          </w:p>
        </w:tc>
      </w:tr>
      <w:tr w:rsidR="00B026E0" w14:paraId="615687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272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EDB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5.8, 15.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ECB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 (0.09, 6.5)</w:t>
            </w:r>
          </w:p>
        </w:tc>
      </w:tr>
      <w:tr w:rsidR="00B026E0" w14:paraId="519DE7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7D3F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B87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2 (-13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E42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4 (1, 4.12)</w:t>
            </w:r>
          </w:p>
        </w:tc>
      </w:tr>
      <w:tr w:rsidR="00B026E0" w14:paraId="10A9DF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DD9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FB9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 (-9.3, 9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80DE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 (0.81, 3.95)</w:t>
            </w:r>
          </w:p>
        </w:tc>
      </w:tr>
      <w:tr w:rsidR="00B026E0" w14:paraId="6E386C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FBFB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9BF2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-21, 34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7B4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5 (0.11, 31.03)</w:t>
            </w:r>
          </w:p>
        </w:tc>
      </w:tr>
      <w:tr w:rsidR="00B026E0" w14:paraId="211919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470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9F9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72F9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D690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500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399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1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E94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33 (6.8, 48)</w:t>
            </w:r>
          </w:p>
        </w:tc>
      </w:tr>
      <w:tr w:rsidR="00B026E0" w14:paraId="0AE853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0305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C8E4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84, 75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BAE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06, 9.82)</w:t>
            </w:r>
          </w:p>
        </w:tc>
      </w:tr>
      <w:tr w:rsidR="00B026E0" w14:paraId="654ED7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960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561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4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222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 (3.23, 23)</w:t>
            </w:r>
          </w:p>
        </w:tc>
      </w:tr>
      <w:tr w:rsidR="00B026E0" w14:paraId="37C0AE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A92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859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209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7, 2)</w:t>
            </w:r>
          </w:p>
        </w:tc>
      </w:tr>
      <w:tr w:rsidR="00B026E0" w14:paraId="7AC4C42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F77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B053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0, 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312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2 (5.5, 53)</w:t>
            </w:r>
          </w:p>
        </w:tc>
      </w:tr>
      <w:tr w:rsidR="00B026E0" w14:paraId="7FF190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6708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89D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00 (-33500, 2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66E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1.5)</w:t>
            </w:r>
          </w:p>
        </w:tc>
      </w:tr>
      <w:tr w:rsidR="00B026E0" w14:paraId="2DC180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36D9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09A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-68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1FC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9 (0.25, 9.3)</w:t>
            </w:r>
          </w:p>
        </w:tc>
      </w:tr>
    </w:tbl>
    <w:p w14:paraId="736245C1" w14:textId="77777777" w:rsidR="00B026E0" w:rsidRDefault="00000000">
      <w:r>
        <w:br w:type="page"/>
      </w:r>
    </w:p>
    <w:p w14:paraId="1C1AFEE4" w14:textId="55974F68" w:rsidR="00B026E0" w:rsidRDefault="00000000">
      <w:pPr>
        <w:pStyle w:val="Heading2"/>
      </w:pPr>
      <w:bookmarkStart w:id="17" w:name="_Toc182281398"/>
      <w:bookmarkStart w:id="18" w:name="Xf51cd7a86e0b53de469f038db14f0764109c766"/>
      <w:bookmarkEnd w:id="16"/>
      <w:r>
        <w:lastRenderedPageBreak/>
        <w:t>Table S8. Absolute and relative differences in outcomes after training, comparing standard care with PTC</w:t>
      </w:r>
      <w:r w:rsidR="00C9416C">
        <w:t xml:space="preserve"> </w:t>
      </w:r>
      <w:r>
        <w:t>(95% CI)</w:t>
      </w:r>
      <w:bookmarkEnd w:id="17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014"/>
        <w:gridCol w:w="1649"/>
      </w:tblGrid>
      <w:tr w:rsidR="00B026E0" w14:paraId="641A5FA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2B13B6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3FEE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3A10A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47291D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451E6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6C24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873A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ADB8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26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21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1 (-5.3, 22.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7FB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7 (0.61, 18.82)</w:t>
            </w:r>
          </w:p>
        </w:tc>
      </w:tr>
      <w:tr w:rsidR="00B026E0" w14:paraId="025755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16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967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 (-22.4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1CC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78, 1.05)</w:t>
            </w:r>
          </w:p>
        </w:tc>
      </w:tr>
      <w:tr w:rsidR="00B026E0" w14:paraId="721E05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B0B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2F7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-24.07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B0B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7 (0, 12)</w:t>
            </w:r>
          </w:p>
        </w:tc>
      </w:tr>
      <w:tr w:rsidR="00B026E0" w14:paraId="51AED6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C14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4D65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EDD5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DE2D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8FD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2903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256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7491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0182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BDDF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0583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B5F1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2D78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2F78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6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F24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, 3.33)</w:t>
            </w:r>
          </w:p>
        </w:tc>
      </w:tr>
      <w:tr w:rsidR="00B026E0" w14:paraId="00BFE1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0228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9AEB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B7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041C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DE2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469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9 (-3.6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EB5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3 (0.74, 17.86)</w:t>
            </w:r>
          </w:p>
        </w:tc>
      </w:tr>
      <w:tr w:rsidR="00B026E0" w14:paraId="53B42E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FA7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92E3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4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FA5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8, 1.03)</w:t>
            </w:r>
          </w:p>
        </w:tc>
      </w:tr>
      <w:tr w:rsidR="00B026E0" w14:paraId="1629AD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3DF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BE8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933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357FA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03E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CCF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1EEE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1A27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8E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2AE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3568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14)</w:t>
            </w:r>
          </w:p>
        </w:tc>
      </w:tr>
      <w:tr w:rsidR="00B026E0" w14:paraId="685F2C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A3D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112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 (-12, 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260F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2147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ADB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7B7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-1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6F6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25, 46)</w:t>
            </w:r>
          </w:p>
        </w:tc>
      </w:tr>
      <w:tr w:rsidR="00B026E0" w14:paraId="4DA2C1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DE3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DD3E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84C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29BF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F65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B20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41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59A3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 (0.42, 0.98)</w:t>
            </w:r>
          </w:p>
        </w:tc>
      </w:tr>
      <w:tr w:rsidR="00B026E0" w14:paraId="1CB4BC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B6F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6BB8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5C2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7 (1.05, 6.48)</w:t>
            </w:r>
          </w:p>
        </w:tc>
      </w:tr>
      <w:tr w:rsidR="00B026E0" w14:paraId="07B4F8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338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BC41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-36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DAF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0.18, 12.99)</w:t>
            </w:r>
          </w:p>
        </w:tc>
      </w:tr>
      <w:tr w:rsidR="00B026E0" w14:paraId="491C2E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413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0B6D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3E60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3026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9FE3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9880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523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2FCE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94E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A35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443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3C5C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284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A82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2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98E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.12, 14.65)</w:t>
            </w:r>
          </w:p>
        </w:tc>
      </w:tr>
      <w:tr w:rsidR="00B026E0" w14:paraId="518BB7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DB0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9E58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6DC3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BCD4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FEB5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4D5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8.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643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D696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CCE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449B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D3C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1)</w:t>
            </w:r>
          </w:p>
        </w:tc>
      </w:tr>
      <w:tr w:rsidR="00B026E0" w14:paraId="06B1C5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7AC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F81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2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268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0.13, 15)</w:t>
            </w:r>
          </w:p>
        </w:tc>
      </w:tr>
      <w:tr w:rsidR="00B026E0" w14:paraId="0CBB76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B67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09D8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765D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3BB5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9F9D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2EF0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86F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5376C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C17F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063C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1A01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3E47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72B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AA7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20, 39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459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.13, 14.5)</w:t>
            </w:r>
          </w:p>
        </w:tc>
      </w:tr>
      <w:tr w:rsidR="00B026E0" w14:paraId="6DA8B1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EA00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D79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E82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162F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3E8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C2C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.31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1A07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0BA7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3710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3F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4EB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3, 1)</w:t>
            </w:r>
          </w:p>
        </w:tc>
      </w:tr>
      <w:tr w:rsidR="00B026E0" w14:paraId="3108A8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7B77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67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20, 39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FB6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 (0.13, 14.5)</w:t>
            </w:r>
          </w:p>
        </w:tc>
      </w:tr>
      <w:tr w:rsidR="00B026E0" w14:paraId="3BA472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67F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1141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D63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13B5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7F5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538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-5.32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040D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6472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F1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3A48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5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ACD5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 (0.95, 1.04)</w:t>
            </w:r>
          </w:p>
        </w:tc>
      </w:tr>
      <w:tr w:rsidR="00B026E0" w14:paraId="2C4F82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10C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025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21.3, 51.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26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0.17, 17.75)</w:t>
            </w:r>
          </w:p>
        </w:tc>
      </w:tr>
      <w:tr w:rsidR="00B026E0" w14:paraId="5002B9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8E1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9B4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5073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561AF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55C0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73D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22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148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7, 1.09)</w:t>
            </w:r>
          </w:p>
        </w:tc>
      </w:tr>
      <w:tr w:rsidR="00B026E0" w14:paraId="587E23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9AB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57E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-8.4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4EF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 (0.26, 17)</w:t>
            </w:r>
          </w:p>
        </w:tc>
      </w:tr>
      <w:tr w:rsidR="00B026E0" w14:paraId="565A23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4A4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0AF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5.17,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7B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7 (0, 20.5)</w:t>
            </w:r>
          </w:p>
        </w:tc>
      </w:tr>
      <w:tr w:rsidR="00B026E0" w14:paraId="411EF8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CEC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A170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1C2E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494A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3056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23C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0 (-50, -1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06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 (0.5, 1)</w:t>
            </w:r>
          </w:p>
        </w:tc>
      </w:tr>
      <w:tr w:rsidR="00B026E0" w14:paraId="31F42F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206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092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0.84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7585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 (2.06, 16.11)</w:t>
            </w:r>
          </w:p>
        </w:tc>
      </w:tr>
      <w:tr w:rsidR="00B026E0" w14:paraId="311688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D3F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03C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7 (-15.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FB24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D57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775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FF2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13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62B178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2496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77F7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1B9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E8FF9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9C2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4E44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5 (-52, -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579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.44, 0.73)</w:t>
            </w:r>
          </w:p>
        </w:tc>
      </w:tr>
      <w:tr w:rsidR="00B026E0" w14:paraId="518A37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5F9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31B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7 (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11B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3 (1.21, 20.62)</w:t>
            </w:r>
          </w:p>
        </w:tc>
      </w:tr>
      <w:tr w:rsidR="00B026E0" w14:paraId="38EAC7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934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D52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3 (-5.5, 4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D47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4 (0.88, 20)</w:t>
            </w:r>
          </w:p>
        </w:tc>
      </w:tr>
      <w:tr w:rsidR="00B026E0" w14:paraId="46A4F0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DE7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9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42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742652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116D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64FA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9DA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721A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8E7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CC8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8 (-61, -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496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 (0.35, 0.69)</w:t>
            </w:r>
          </w:p>
        </w:tc>
      </w:tr>
      <w:tr w:rsidR="00B026E0" w14:paraId="6DE72C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9C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6B5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.7 (17, 46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BE18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8 (2.2, 26.47)</w:t>
            </w:r>
          </w:p>
        </w:tc>
      </w:tr>
      <w:tr w:rsidR="00B026E0" w14:paraId="5F48B6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67A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5B6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-6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7C5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4 (0.76, 18.12)</w:t>
            </w:r>
          </w:p>
        </w:tc>
      </w:tr>
      <w:tr w:rsidR="00B026E0" w14:paraId="0AFA3D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2AF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8529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506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09A49C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7FF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8EA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B95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FB69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F1D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C4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 (-62, -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F01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 (0.21, 0.57)</w:t>
            </w:r>
          </w:p>
        </w:tc>
      </w:tr>
      <w:tr w:rsidR="00B026E0" w14:paraId="729162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A33C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0431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6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98F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 (0.69, 4.46)</w:t>
            </w:r>
          </w:p>
        </w:tc>
      </w:tr>
      <w:tr w:rsidR="00B026E0" w14:paraId="4A0E64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66B7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691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36.75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79A7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151E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1AF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710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E81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602B51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8E6A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5F5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499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D4E9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1C2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931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4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2BC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59, 1.13)</w:t>
            </w:r>
          </w:p>
        </w:tc>
      </w:tr>
      <w:tr w:rsidR="00B026E0" w14:paraId="10573D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8B1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6B4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 (-11.4, 39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5D4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 (0.43, 19.33)</w:t>
            </w:r>
          </w:p>
        </w:tc>
      </w:tr>
      <w:tr w:rsidR="00B026E0" w14:paraId="1A9B9C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A65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E11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, 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F4F8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11D4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3AB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BA6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-10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F22A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1 (0.35, 13.38)</w:t>
            </w:r>
          </w:p>
        </w:tc>
      </w:tr>
      <w:tr w:rsidR="00B026E0" w14:paraId="52746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FD4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78DB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451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F967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4FA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F9D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 (-50, -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B95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 (0.5, 0.86)</w:t>
            </w:r>
          </w:p>
        </w:tc>
      </w:tr>
      <w:tr w:rsidR="00B026E0" w14:paraId="2D755B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C79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DE8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27B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611B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64E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A80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-3.7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030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AC31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D9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CE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F96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4606A7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DD2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C7E2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F7D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4209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63A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6DD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39, -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025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 (0.61, 0.9)</w:t>
            </w:r>
          </w:p>
        </w:tc>
      </w:tr>
      <w:tr w:rsidR="00B026E0" w14:paraId="3AE98E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DB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07A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6662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23D3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D13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2DA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-7, 25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456D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4 (0.58, 11.76)</w:t>
            </w:r>
          </w:p>
        </w:tc>
      </w:tr>
      <w:tr w:rsidR="00B026E0" w14:paraId="5FC80C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AFF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AC3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2266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459005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D63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025A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82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FC34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7E3C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9CF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46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7D1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 (0.52, 1.03)</w:t>
            </w:r>
          </w:p>
        </w:tc>
      </w:tr>
      <w:tr w:rsidR="00B026E0" w14:paraId="139BAA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E88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1F4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-1, 4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584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06 (4.78, 23.89)</w:t>
            </w:r>
          </w:p>
        </w:tc>
      </w:tr>
      <w:tr w:rsidR="00B026E0" w14:paraId="64699D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70A1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AE0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 (-5.6, 2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87D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3 (0.84, 11.76)</w:t>
            </w:r>
          </w:p>
        </w:tc>
      </w:tr>
      <w:tr w:rsidR="00B026E0" w14:paraId="5D5B0F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C3D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E9DB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5E3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143A85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1E2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8487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0C10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1F72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618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9635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8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4CBE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 (0.72, 1.09)</w:t>
            </w:r>
          </w:p>
        </w:tc>
      </w:tr>
      <w:tr w:rsidR="00B026E0" w14:paraId="17F6EB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EDB7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32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0, 26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9E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6 (0.61, 14.5)</w:t>
            </w:r>
          </w:p>
        </w:tc>
      </w:tr>
      <w:tr w:rsidR="00B026E0" w14:paraId="3ED8E2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60C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4C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4B5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3F65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233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CA2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79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044980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ECD7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D3B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DEA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EABA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5C97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F5CC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42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844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 (0.57, 1.09)</w:t>
            </w:r>
          </w:p>
        </w:tc>
      </w:tr>
      <w:tr w:rsidR="00B026E0" w14:paraId="5A3599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C58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F225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-11, 42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672F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 (0.31, 27.27)</w:t>
            </w:r>
          </w:p>
        </w:tc>
      </w:tr>
      <w:tr w:rsidR="00B026E0" w14:paraId="120786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BAF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394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, 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E19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3342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63D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E12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3.29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5881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3 (0.16, 15.75)</w:t>
            </w:r>
          </w:p>
        </w:tc>
      </w:tr>
      <w:tr w:rsidR="00B026E0" w14:paraId="3DB49D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1BEA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B32D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9D1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1C584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D116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A2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4 (-39, -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707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 (0.6, 0.84)</w:t>
            </w:r>
          </w:p>
        </w:tc>
      </w:tr>
      <w:tr w:rsidR="00B026E0" w14:paraId="46335F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DB1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A46A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-1.09, 3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679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6 (1.09, 19.33)</w:t>
            </w:r>
          </w:p>
        </w:tc>
      </w:tr>
      <w:tr w:rsidR="00B026E0" w14:paraId="1A56DC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FEB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C1C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 (4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911A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38E99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3A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C33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8 (0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DA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B1FD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5BE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F54C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-1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3F6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7 (1.25, 45)</w:t>
            </w:r>
          </w:p>
        </w:tc>
      </w:tr>
      <w:tr w:rsidR="00B026E0" w14:paraId="15BC3E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AF1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980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57E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DAB6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A44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2E9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27, 42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CD9C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9 (0, 15.5)</w:t>
            </w:r>
          </w:p>
        </w:tc>
      </w:tr>
      <w:tr w:rsidR="00B026E0" w14:paraId="008026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644D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C286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 (-89, -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6BCA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 (0.06, 0.83)</w:t>
            </w:r>
          </w:p>
        </w:tc>
      </w:tr>
      <w:tr w:rsidR="00B026E0" w14:paraId="711214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6D3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6BA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-32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F64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3 (0.18, 8.62)</w:t>
            </w:r>
          </w:p>
        </w:tc>
      </w:tr>
      <w:tr w:rsidR="00B026E0" w14:paraId="68A9DF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AD6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4C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9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83C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09, 1.1)</w:t>
            </w:r>
          </w:p>
        </w:tc>
      </w:tr>
      <w:tr w:rsidR="00B026E0" w14:paraId="5B93CD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542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ED70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-47, 69.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C1D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9 (0.14, 14.75)</w:t>
            </w:r>
          </w:p>
        </w:tc>
      </w:tr>
      <w:tr w:rsidR="00B026E0" w14:paraId="15A536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A19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D4E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0 (-5000, 27188.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B591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7 (0.4, 26.67)</w:t>
            </w:r>
          </w:p>
        </w:tc>
      </w:tr>
      <w:tr w:rsidR="00B026E0" w14:paraId="118808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E44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2B6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-5, 98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F5B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9 (0.78, 10.67)</w:t>
            </w:r>
          </w:p>
        </w:tc>
      </w:tr>
    </w:tbl>
    <w:p w14:paraId="2AA81AB5" w14:textId="77777777" w:rsidR="00B026E0" w:rsidRDefault="00000000">
      <w:r>
        <w:br w:type="page"/>
      </w:r>
    </w:p>
    <w:p w14:paraId="0E154D66" w14:textId="28CE2937" w:rsidR="00B026E0" w:rsidRDefault="00000000">
      <w:pPr>
        <w:pStyle w:val="Heading2"/>
      </w:pPr>
      <w:bookmarkStart w:id="19" w:name="_Toc182281399"/>
      <w:bookmarkStart w:id="20" w:name="X032c534a5a5d79c6ddb7d80bc0adf1cf849fe17"/>
      <w:bookmarkEnd w:id="18"/>
      <w:r>
        <w:lastRenderedPageBreak/>
        <w:t>Table S9. Absolute and relative differences in outcomes after training, comparing ATLS with PTC</w:t>
      </w:r>
      <w:r w:rsidR="00C9416C">
        <w:t xml:space="preserve"> </w:t>
      </w:r>
      <w:r>
        <w:t>(95% CI)</w:t>
      </w:r>
      <w:bookmarkEnd w:id="19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1719"/>
        <w:gridCol w:w="1649"/>
      </w:tblGrid>
      <w:tr w:rsidR="00B026E0" w14:paraId="4DE8441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2470C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A48D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5CCD3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51E5EE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8DD6D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8BD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8B0D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D333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B3A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896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 (-22, 11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A65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 (0, 4.44)</w:t>
            </w:r>
          </w:p>
        </w:tc>
      </w:tr>
      <w:tr w:rsidR="00B026E0" w14:paraId="15750D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F91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480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12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282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 (0.88, 1.28)</w:t>
            </w:r>
          </w:p>
        </w:tc>
      </w:tr>
      <w:tr w:rsidR="00B026E0" w14:paraId="298E86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170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8D7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37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50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 (0, 3.17)</w:t>
            </w:r>
          </w:p>
        </w:tc>
      </w:tr>
      <w:tr w:rsidR="00B026E0" w14:paraId="45D027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FBF99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45B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C93D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A225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679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09F2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7ACE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B1C3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DC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950C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BE87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C2C5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0D8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6B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15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F3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 (0, 0.88)</w:t>
            </w:r>
          </w:p>
        </w:tc>
      </w:tr>
      <w:tr w:rsidR="00B026E0" w14:paraId="1DB242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A9E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81A9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1D9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E5CAF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D3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63A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 (-17, 9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5D51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 (0, 3.94)</w:t>
            </w:r>
          </w:p>
        </w:tc>
      </w:tr>
      <w:tr w:rsidR="00B026E0" w14:paraId="49338E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1C4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4ED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1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84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9, 1.19)</w:t>
            </w:r>
          </w:p>
        </w:tc>
      </w:tr>
      <w:tr w:rsidR="00B026E0" w14:paraId="65064E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2E41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5FF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88F1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0BB0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ED7A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4F22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B52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EE134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C10A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774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FA4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 (1, 1.16)</w:t>
            </w:r>
          </w:p>
        </w:tc>
      </w:tr>
      <w:tr w:rsidR="00B026E0" w14:paraId="696E69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49B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EAF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 (-14, -1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4C03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CFF1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639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257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8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3B7D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, 13)</w:t>
            </w:r>
          </w:p>
        </w:tc>
      </w:tr>
      <w:tr w:rsidR="00B026E0" w14:paraId="71F88D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6BE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058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006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3048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9117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FAA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40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CC5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42, 1.16)</w:t>
            </w:r>
          </w:p>
        </w:tc>
      </w:tr>
      <w:tr w:rsidR="00B026E0" w14:paraId="1DCBC0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312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A55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-9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8770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 (0.86, 4.93)</w:t>
            </w:r>
          </w:p>
        </w:tc>
      </w:tr>
      <w:tr w:rsidR="00B026E0" w14:paraId="469590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BAB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880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59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181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 (0.05, 2.11)</w:t>
            </w:r>
          </w:p>
        </w:tc>
      </w:tr>
      <w:tr w:rsidR="00B026E0" w14:paraId="5B86B9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977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6B3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53B0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DA31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856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D7D4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C746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A1EB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6D5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E0C6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E7D1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C755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6524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019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4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3D9C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15E6EE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158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774E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D8F7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B56CE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6A0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F9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2 (-8.2, -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B396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34D8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394A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A29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A75C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 (1, 1.09)</w:t>
            </w:r>
          </w:p>
        </w:tc>
      </w:tr>
      <w:tr w:rsidR="00B026E0" w14:paraId="5FF53A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2546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29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41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F89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6881E2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9F2A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E62F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721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0319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9C7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48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3B6A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9B41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564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7439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88D2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828B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321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FBA8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3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458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4FA0EB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5CA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DCAB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6D1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D764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C05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C9D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17D0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41C6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3362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170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996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 (0.84, 1)</w:t>
            </w:r>
          </w:p>
        </w:tc>
      </w:tr>
      <w:tr w:rsidR="00B026E0" w14:paraId="315F23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A83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EAD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3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E9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0, 2.2)</w:t>
            </w:r>
          </w:p>
        </w:tc>
      </w:tr>
      <w:tr w:rsidR="00B026E0" w14:paraId="2F2BD2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4B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742C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A75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3FB27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608E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13B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 (-7.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4B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E187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78D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D07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A0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 (1, 1.09)</w:t>
            </w:r>
          </w:p>
        </w:tc>
      </w:tr>
      <w:tr w:rsidR="00B026E0" w14:paraId="1CDA76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D15C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97A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46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BF4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 (0, 2.4)</w:t>
            </w:r>
          </w:p>
        </w:tc>
      </w:tr>
      <w:tr w:rsidR="00B026E0" w14:paraId="051B4E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DD7F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1EFB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573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348C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A9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60A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26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D69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 (0.73, 0.99)</w:t>
            </w:r>
          </w:p>
        </w:tc>
      </w:tr>
      <w:tr w:rsidR="00B026E0" w14:paraId="0343C8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ECC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D18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 (0.9, 2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1DF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6, 27.14)</w:t>
            </w:r>
          </w:p>
        </w:tc>
      </w:tr>
      <w:tr w:rsidR="00B026E0" w14:paraId="6F8AB8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CD5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715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52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6A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 (0, 3)</w:t>
            </w:r>
          </w:p>
        </w:tc>
      </w:tr>
      <w:tr w:rsidR="00B026E0" w14:paraId="6901072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B8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4584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B23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AEA5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94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09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37.88, 35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A50E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 (0.61, 1.59)</w:t>
            </w:r>
          </w:p>
        </w:tc>
      </w:tr>
      <w:tr w:rsidR="00B026E0" w14:paraId="407D58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D3B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12A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14, 25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82B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.45, 14.67)</w:t>
            </w:r>
          </w:p>
        </w:tc>
      </w:tr>
      <w:tr w:rsidR="00B026E0" w14:paraId="3D7F4D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D9A8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F27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3 (-26, 3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5AB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4526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81AA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3CD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C820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275535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515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5BA3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4FF5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D7D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5E7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EDF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5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D84A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 (0.41, 1.49)</w:t>
            </w:r>
          </w:p>
        </w:tc>
      </w:tr>
      <w:tr w:rsidR="00B026E0" w14:paraId="7582D2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D9E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131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 (-30, 29.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9B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, 8)</w:t>
            </w:r>
          </w:p>
        </w:tc>
      </w:tr>
      <w:tr w:rsidR="00B026E0" w14:paraId="30EE32E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84EF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B6F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3 (4, 42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157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8 (1.16, 20)</w:t>
            </w:r>
          </w:p>
        </w:tc>
      </w:tr>
      <w:tr w:rsidR="00B026E0" w14:paraId="6C9BBD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305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80EC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C5A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6AAEA9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657C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321A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DBBE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FE5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2BE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43F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4 (-63, 10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2E2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.28, 1.39)</w:t>
            </w:r>
          </w:p>
        </w:tc>
      </w:tr>
      <w:tr w:rsidR="00B026E0" w14:paraId="69DC4D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135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C9B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7 (-21.15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BA4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5 (0.74, 23.16)</w:t>
            </w:r>
          </w:p>
        </w:tc>
      </w:tr>
      <w:tr w:rsidR="00B026E0" w14:paraId="36993F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0EA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0640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-1, 5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AD9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4 (1.09, 18.33)</w:t>
            </w:r>
          </w:p>
        </w:tc>
      </w:tr>
      <w:tr w:rsidR="00B026E0" w14:paraId="3C68A8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1C8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63F6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B56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747CA2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3305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120D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59F4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A9F0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DEF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DA2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53, 33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AC23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3, 2.35)</w:t>
            </w:r>
          </w:p>
        </w:tc>
      </w:tr>
      <w:tr w:rsidR="00B026E0" w14:paraId="56F4B5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4B3E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AC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634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7 (1.12, 4.46)</w:t>
            </w:r>
          </w:p>
        </w:tc>
      </w:tr>
      <w:tr w:rsidR="00B026E0" w14:paraId="565298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1BD7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688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49, 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FB9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1E94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36BB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7DC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B29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43E9E5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871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F9B9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0B5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3398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22C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550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43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C1F2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 (0.55, 0.96)</w:t>
            </w:r>
          </w:p>
        </w:tc>
      </w:tr>
      <w:tr w:rsidR="00B026E0" w14:paraId="686932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E5E5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09D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7, 42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38B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1.17, 22.31)</w:t>
            </w:r>
          </w:p>
        </w:tc>
      </w:tr>
      <w:tr w:rsidR="00B026E0" w14:paraId="422855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00B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3179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DBA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351D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782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162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51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D9F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 (0.11, 2.25)</w:t>
            </w:r>
          </w:p>
        </w:tc>
      </w:tr>
      <w:tr w:rsidR="00B026E0" w14:paraId="42E4E5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E5D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280A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D612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E1C14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AA1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FB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55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24D4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 (0.45, 0.98)</w:t>
            </w:r>
          </w:p>
        </w:tc>
      </w:tr>
      <w:tr w:rsidR="00B026E0" w14:paraId="1A048F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006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82C2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1.9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1F72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DED1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3613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C2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12, 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26FF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EF93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A2D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2E5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A0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0D2C28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038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AF18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FC5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E76A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6A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5E0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38, -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105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 (0.61, 0.94)</w:t>
            </w:r>
          </w:p>
        </w:tc>
      </w:tr>
      <w:tr w:rsidR="00B026E0" w14:paraId="35614A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5B1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C49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6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A2D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BB07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D08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AFE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2.4, 2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88D2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4 (1.65, 13.89)</w:t>
            </w:r>
          </w:p>
        </w:tc>
      </w:tr>
      <w:tr w:rsidR="00B026E0" w14:paraId="7571FD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9A62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855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4EA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65C3F0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122D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370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5F3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55CB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CC7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6D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0 (-46, -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38D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 (0.53, 0.88)</w:t>
            </w:r>
          </w:p>
        </w:tc>
      </w:tr>
      <w:tr w:rsidR="00B026E0" w14:paraId="07D8FE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B55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D454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3 (5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7857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82 (9.31, 21.11)</w:t>
            </w:r>
          </w:p>
        </w:tc>
      </w:tr>
      <w:tr w:rsidR="00B026E0" w14:paraId="04BA16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0AD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95C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1.8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C4B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4 (1.7, 13.89)</w:t>
            </w:r>
          </w:p>
        </w:tc>
      </w:tr>
      <w:tr w:rsidR="00B026E0" w14:paraId="3F196F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CE3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0DF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CF5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479F36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4D35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C266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A95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6D1F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4C1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216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29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8F0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 (0.69, 1.11)</w:t>
            </w:r>
          </w:p>
        </w:tc>
      </w:tr>
      <w:tr w:rsidR="00B026E0" w14:paraId="6BFD22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1F2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DAA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8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04FA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3 (0.67, 12)</w:t>
            </w:r>
          </w:p>
        </w:tc>
      </w:tr>
      <w:tr w:rsidR="00B026E0" w14:paraId="188CC8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D5D4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0258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6.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BFFB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14C6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0B3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564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44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4A46CC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594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F63F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A33E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7BA78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F47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229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34, -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330F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 (0.65, 0.98)</w:t>
            </w:r>
          </w:p>
        </w:tc>
      </w:tr>
      <w:tr w:rsidR="00B026E0" w14:paraId="04C13A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F62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930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6 (-0.06, 34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2C2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1 (0.87, 23.75)</w:t>
            </w:r>
          </w:p>
        </w:tc>
      </w:tr>
      <w:tr w:rsidR="00B026E0" w14:paraId="6F889A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700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F933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44B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7D8B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8931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F0D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6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75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5, 2.14)</w:t>
            </w:r>
          </w:p>
        </w:tc>
      </w:tr>
      <w:tr w:rsidR="00B026E0" w14:paraId="108ED1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8A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66E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669A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A1CA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70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976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 (-35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286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 (0.65, 1.16)</w:t>
            </w:r>
          </w:p>
        </w:tc>
      </w:tr>
      <w:tr w:rsidR="00B026E0" w14:paraId="437B0D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B68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537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-2.4, 26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838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8 (0.93, 12.14)</w:t>
            </w:r>
          </w:p>
        </w:tc>
      </w:tr>
      <w:tr w:rsidR="00B026E0" w14:paraId="549728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07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AB02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-7.79, 15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43B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3EEC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507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0A11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-3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FDD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2B27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2A7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ABA7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7.21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FF3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3 (0, 13)</w:t>
            </w:r>
          </w:p>
        </w:tc>
      </w:tr>
      <w:tr w:rsidR="00B026E0" w14:paraId="2F677E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E47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68C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C6A5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5083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EA5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1E5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44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1010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7 (0, 2.75)</w:t>
            </w:r>
          </w:p>
        </w:tc>
      </w:tr>
      <w:tr w:rsidR="00B026E0" w14:paraId="75C343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282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CF8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8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9A6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 (0.06, 1.39)</w:t>
            </w:r>
          </w:p>
        </w:tc>
      </w:tr>
      <w:tr w:rsidR="00B026E0" w14:paraId="3F5A54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18CC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289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55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90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 (0.08, 1.92)</w:t>
            </w:r>
          </w:p>
        </w:tc>
      </w:tr>
      <w:tr w:rsidR="00B026E0" w14:paraId="764A75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D71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6E7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9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9D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 (0.09, 1)</w:t>
            </w:r>
          </w:p>
        </w:tc>
      </w:tr>
      <w:tr w:rsidR="00B026E0" w14:paraId="73B444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34B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5A2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67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A2BF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 (0.04, 2.25)</w:t>
            </w:r>
          </w:p>
        </w:tc>
      </w:tr>
      <w:tr w:rsidR="00B026E0" w14:paraId="723200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2D8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06C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00 (0, 330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6E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3 (1, 55.56)</w:t>
            </w:r>
          </w:p>
        </w:tc>
      </w:tr>
      <w:tr w:rsidR="00B026E0" w14:paraId="6B7515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8456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A4F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95.49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A73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1, 4.45)</w:t>
            </w:r>
          </w:p>
        </w:tc>
      </w:tr>
    </w:tbl>
    <w:p w14:paraId="05BE1E43" w14:textId="77777777" w:rsidR="00B026E0" w:rsidRDefault="00000000">
      <w:r>
        <w:br w:type="page"/>
      </w:r>
    </w:p>
    <w:p w14:paraId="699B9F2B" w14:textId="080FF40E" w:rsidR="00B026E0" w:rsidRDefault="00000000">
      <w:pPr>
        <w:pStyle w:val="Heading2"/>
      </w:pPr>
      <w:bookmarkStart w:id="21" w:name="_Toc182281400"/>
      <w:bookmarkStart w:id="22" w:name="X6644fe2169d601b57ee0741b77fadcedadddfab"/>
      <w:bookmarkEnd w:id="20"/>
      <w:r>
        <w:lastRenderedPageBreak/>
        <w:t>Table S10. Absolute and relative differences in changes from baseline for all outcomes, comparing standard care with ATLS</w:t>
      </w:r>
      <w:r w:rsidR="00C9416C">
        <w:t xml:space="preserve"> </w:t>
      </w:r>
      <w:r>
        <w:t>(95% CI)</w:t>
      </w:r>
      <w:bookmarkEnd w:id="21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329"/>
        <w:gridCol w:w="1649"/>
      </w:tblGrid>
      <w:tr w:rsidR="00B026E0" w14:paraId="56F9FA7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23622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DAD3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2FA4A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45BF77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9E54C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E651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8B39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366E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512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396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6 (-25.64, 31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FFE2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3B4B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4A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E0E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31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CB36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3304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22E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7940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-9.51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65F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B1C9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E3760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F345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7DEF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74239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E10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BFA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9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17AD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621A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615C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E91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3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AEC9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DDBE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C46F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C93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-1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1BBC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84567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0BC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9159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1B8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25EBF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07D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9B0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-16.6, 21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12E6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75AD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C0C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9E8E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22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950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A776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E4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B023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3.52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088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, 5)</w:t>
            </w:r>
          </w:p>
        </w:tc>
      </w:tr>
      <w:tr w:rsidR="00B026E0" w14:paraId="0A7C9D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804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277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D44F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0A03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50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49F4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38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018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89B4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8106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96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-3.7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DF26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12621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1C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1C8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31, 39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2CAA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44E9F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105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34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15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E611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D5A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073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, 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D08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700A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CF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BC07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7 (-86, -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AE3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4552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3BD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691E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-39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76E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FE95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6433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D460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5865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CF206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0076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89D6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B986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B3EB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6E6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B0E9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0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AC63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44974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8EE1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19B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3, 51.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BE6F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81E8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AA84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6D3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A62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B356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17B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9E3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12.85, 5.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D7E4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A2BA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3556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0A43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8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9A5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4312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C12E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D49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36, 53.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DF2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EE63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BAD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E01E0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AE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00D7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0B8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897B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1DB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A505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3F0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052F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B33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E40A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7AB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028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-34, 50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1C0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0D0BF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4EE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22E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858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4C5A9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065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44B6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EBC9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415A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35ED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A872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F67E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0590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2A0A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A0E9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4, 51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EB4A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3A414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1E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D806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3DF2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3A0F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213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D35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-3.8, 10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AD35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9204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C7C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C4B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1, 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423E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4493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C02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070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-43, 63.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9F3A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.5 (7.8, 58)</w:t>
            </w:r>
          </w:p>
        </w:tc>
      </w:tr>
      <w:tr w:rsidR="00B026E0" w14:paraId="6A4C47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B18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8228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1EF7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320F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D42B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491F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0686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0D520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365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F8D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3 (-26, -1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2DDD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C75A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12CF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754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3, 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5735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9A44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9F8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B10C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FBD9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C744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5A2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509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2 (-78, -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99C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5D6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6AE8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182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 (-26.99, 2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1CB3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859A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6746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D581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.18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A69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DC83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616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F46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5F17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E581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E6E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384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BD4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57D3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8131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1C9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56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EF3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AA21E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112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0AE1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-5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39B8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7688B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A7F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DBB1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42.7, 17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0123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2C8F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313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9998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33D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B5048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4AB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117D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B6E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28E01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ADFF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F1C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6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A2BC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5F57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B88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30A0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21.42, 46.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54BF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0851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592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026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12.9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AD5C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CB0A4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FEC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06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66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AE2A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BF5F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7FD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E22E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00B0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EF8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BBB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5 (-66.11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0F34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6384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5499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A36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43, 52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AE6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B6B2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7D5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7E2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-8, 37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0735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68CF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C01F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51FA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B195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B7F8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42C4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4ACE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A5B2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B299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EDB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B50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0 (-73, -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CA77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 (-30, 1.56)</w:t>
            </w:r>
          </w:p>
        </w:tc>
      </w:tr>
      <w:tr w:rsidR="00B026E0" w14:paraId="6A22B0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58E4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EF4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6, 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12F5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 (-264, 1.29)</w:t>
            </w:r>
          </w:p>
        </w:tc>
      </w:tr>
      <w:tr w:rsidR="00B026E0" w14:paraId="5D9CC2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104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107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 (-9.42, 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F12B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EB1C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CFC8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038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51.8, 60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1C4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7A607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A355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DD4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8AA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D122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77F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50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42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9A44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D434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76D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CD0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33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771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F2D6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5820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AD7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 (-29.57, 36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7855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3F8B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CC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76F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0642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BB15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A52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BEB4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EA7E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9C86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CE6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21D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6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AC1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63C2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C587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B62B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5 (-8.77, 58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5EB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BA05B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F0AA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986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.1 (-60.9, -19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4467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A3D98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21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1769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FC6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EE4ABB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E947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2002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BD19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4178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CF3E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5F65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4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8CA3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8F3B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7FB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554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2 (-64, -9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5F32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54A8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5E64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F7A6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.8 (-38.4, -6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852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B76F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2DC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072B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D9B3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4AB5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DE2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7640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501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14DE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A34B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75D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74.56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8B50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6C96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E66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831B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18, 58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8C1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DBA14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C98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C6CC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6.57, 11.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6438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6618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78C2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98B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1BE8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BA11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C60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3A3C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DD6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78AE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B9F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7332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14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15D6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CE42D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96B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DA65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.3 (-39.4, 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2D8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BFFF5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234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082E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5.8, 9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A970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67DB0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2AD3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C6C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-4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825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F07A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60D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25AA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C337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08613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711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A67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 (-45.57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58D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8903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834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AA4F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16, 5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6A37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 (-27.05, 2.55)</w:t>
            </w:r>
          </w:p>
        </w:tc>
      </w:tr>
      <w:tr w:rsidR="00B026E0" w14:paraId="5ECA55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799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0A5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 (-17.13, 1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F6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CB29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0D69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54C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21.48, 17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4F36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2B2DB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FDD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A5BA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-29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ABA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6061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523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5F9C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C5B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CDA2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95EB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4607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9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472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8760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F87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5F4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68.92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2A95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F7D9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525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E21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38, 62.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C564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9356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0DAD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94C5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6, 1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3843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1EB2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7220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2757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-35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10B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A982E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E61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99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500 (-74630.2, 10549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C9C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E4E7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E0F3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BBE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-66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8B9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7 (0.05, 94)</w:t>
            </w:r>
          </w:p>
        </w:tc>
      </w:tr>
    </w:tbl>
    <w:p w14:paraId="4A8FB11E" w14:textId="77777777" w:rsidR="00B026E0" w:rsidRDefault="00000000">
      <w:r>
        <w:lastRenderedPageBreak/>
        <w:br w:type="page"/>
      </w:r>
    </w:p>
    <w:p w14:paraId="058AA84A" w14:textId="67128517" w:rsidR="00B026E0" w:rsidRDefault="00000000">
      <w:pPr>
        <w:pStyle w:val="Heading2"/>
      </w:pPr>
      <w:bookmarkStart w:id="23" w:name="_Toc182281401"/>
      <w:bookmarkStart w:id="24" w:name="X2683907611b28b7560b72c51f2506569fbf876a"/>
      <w:bookmarkEnd w:id="22"/>
      <w:r>
        <w:lastRenderedPageBreak/>
        <w:t>Table S11. Absolute and relative differences in changes from baseline for all outcomes, comparing standard care with PTC</w:t>
      </w:r>
      <w:r w:rsidR="00C9416C">
        <w:t xml:space="preserve"> </w:t>
      </w:r>
      <w:r>
        <w:t>(95% CI)</w:t>
      </w:r>
      <w:bookmarkEnd w:id="23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430"/>
        <w:gridCol w:w="1649"/>
      </w:tblGrid>
      <w:tr w:rsidR="00B026E0" w14:paraId="1EB1438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66D0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6A47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A47C7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241FFD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913CD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4CF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A10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5765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A21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D7E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5 (14.1, 4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D4B8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E643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038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AE18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44, -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A5ED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9F30D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0432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FDC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-14.83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036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4BF2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6FA3A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A45F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B8FE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73575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A362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D58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9.8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A651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437A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628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1371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BA4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7822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E458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F2B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1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1D5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7471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358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739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216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1F3A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183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9F4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8, 2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12CC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07A8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2EE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794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26, -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B4C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8D6C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86E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1B2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1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9C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AF4A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B10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69BD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4E5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FBEA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130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16CB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10, 4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579B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12239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D3C3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C54D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40.06, 1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E7DF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BCD0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3307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773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5.73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A35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3C5F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E4BA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E29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7BF2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B02E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E392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30A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-61,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E28C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A661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23E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D0EE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 (-56, 57.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2AF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FE40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D43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C525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-6, 69.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EC9B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4945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E53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7930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14A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4EEF0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EBF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C3BD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174E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A404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D40E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E48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22BB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263A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A36C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4CCE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3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4CA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4568A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4CF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AF73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EE6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7292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AB9E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B392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 (-7.44, 7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D2D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6C28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3475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5F89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9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E23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91D9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011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4B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-2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B25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C2EE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D5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9B35A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2690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DB925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A6BB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3064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5820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6126D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152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D79E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986B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F6C1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34E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51CE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-2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2684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55083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6ED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F3D6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3131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F220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38B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88F4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.31, 4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D062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3ED0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DCF6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BCE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7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2F99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3964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20C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98C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-2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1BBA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F821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47F5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51B0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A6B6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701E4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A0EB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41E6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-0.1, 1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E78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869C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786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A99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1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98CA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0ABF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1F6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83C9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-1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8A76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9997C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9151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A9DF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C118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696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1C7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5D57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27, 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04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1362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1F4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3BA7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-4.1, 27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4E3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6091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BF4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192E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-42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CD12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31D8B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CB7E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7E67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1635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8643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F282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394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45, 3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74D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CEFD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62D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CE99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-10.76, 43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A0F7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B25F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17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8FC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 (-71.7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9B2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58CF3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DF7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62A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D381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02AD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595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78C9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9E13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312D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BD8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C43F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67.77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3D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C534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FD3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D2E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7 (-9.7, 62.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A3A8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319B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0AC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B04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4 (-47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067F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42770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CB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AA05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6D71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6580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CF09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498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F081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C2CB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D4A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022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 (-72.97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5BA2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3052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E02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C0E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7 (-15, 65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868F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C521D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8589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B13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 (-34, 32.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C2C7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618A1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DF7C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6F8D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5137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12D84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40EA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420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2687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42A1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DE2B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07E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9 (-78.7, -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94D2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CCDE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942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253F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0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B3D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07A77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412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C574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4 (-3.77, 36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DCDB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0C438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83FC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480D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007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CD11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78EA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8C2D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8471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6E69F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6664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DDDF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45.55, 37.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9F3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, 9.18)</w:t>
            </w:r>
          </w:p>
        </w:tc>
      </w:tr>
      <w:tr w:rsidR="00B026E0" w14:paraId="375A14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DC3C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D6E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-42.26, 43.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CEA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 (0.03, 12.41)</w:t>
            </w:r>
          </w:p>
        </w:tc>
      </w:tr>
      <w:tr w:rsidR="00B026E0" w14:paraId="2025AC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D58D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5EB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-2, 1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66F3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DB22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FAC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C64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3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883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3B93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4C0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BDDE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CCA5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03654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A113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2A95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35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76A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907E0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8EF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E51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16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8948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FDB6B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3013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19E0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.5 (-82.9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740B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A7115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D5E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A35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906A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EABE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2F61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7DE1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183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8172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5BB1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7623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65.02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05B7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2657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88D1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979A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-14.34, 87.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CF4C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0812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9A65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F9BB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5.8 (-44.79, 21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4BCB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55D7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4825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97C0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70CE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71CF9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555B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662BE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6BFE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60B9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E80F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78A4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70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FD4B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EFBCE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53D0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2EE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21.6, 47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6ECE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C865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5DFB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3D01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5 (-17, 36.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2B1B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89457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DD2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F59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52F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75A7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7918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7AC1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2788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8FFA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8EED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061A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61.12, 34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068C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632FB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C60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16F9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8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2062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ED1E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AF4C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E041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2.1, 1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0836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A086E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8E35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52C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3E1C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928F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6BF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D003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D33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C02D6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94A5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5E80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 (-60, 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7C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63CB7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9E4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00B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-11.4, 6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C365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ED36D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A04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FB7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 (2, 1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2DA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08FC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CA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CEF8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-7, 76.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F3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8CCA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3F8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547E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60A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2282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33B9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11A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 (-66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A895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FCFCF1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CAAD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209A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 (-41.15, 30.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899C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8DB9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88BD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A3CF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6 (-3.77, 19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23CA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17F12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F71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099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3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CEE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0E1FD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1109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6CA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5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285C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9E2F9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7ACE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2022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-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A386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F81CD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3A2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A90D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-33.53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430D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CB430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62A1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9150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90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8D6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C3A8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65A9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D91B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-3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D05C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FC6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D47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6A2E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5, 1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934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B9595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3E10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CBA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-8, 73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A107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5C1C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77B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81D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975 (-81672.96, 7582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617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C4F16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B6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F1B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-2, 1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90E1C" w14:textId="77777777" w:rsidR="00B026E0" w:rsidRDefault="00B026E0">
            <w:pPr>
              <w:keepNext/>
              <w:spacing w:after="60"/>
              <w:jc w:val="center"/>
            </w:pPr>
          </w:p>
        </w:tc>
      </w:tr>
    </w:tbl>
    <w:p w14:paraId="512C5208" w14:textId="77777777" w:rsidR="00B026E0" w:rsidRDefault="00000000">
      <w:r>
        <w:br w:type="page"/>
      </w:r>
    </w:p>
    <w:p w14:paraId="2C53D686" w14:textId="450E17F4" w:rsidR="00B026E0" w:rsidRDefault="00000000">
      <w:pPr>
        <w:pStyle w:val="Heading2"/>
      </w:pPr>
      <w:bookmarkStart w:id="25" w:name="_Toc182281402"/>
      <w:bookmarkStart w:id="26" w:name="Xd08005063094cdc056ebf610c6fc90d6c185ef8"/>
      <w:bookmarkEnd w:id="24"/>
      <w:r>
        <w:lastRenderedPageBreak/>
        <w:t xml:space="preserve">Table S12. Absolute and relative differences in changes from baseline for all outcomes, comparing ATLS with </w:t>
      </w:r>
      <w:r w:rsidR="00C9416C">
        <w:t>PTC (</w:t>
      </w:r>
      <w:r>
        <w:t>95% CI)</w:t>
      </w:r>
      <w:bookmarkEnd w:id="25"/>
    </w:p>
    <w:tbl>
      <w:tblPr>
        <w:tblStyle w:val="Table"/>
        <w:tblW w:w="0" w:type="auto"/>
        <w:jc w:val="center"/>
        <w:tblInd w:w="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2"/>
        <w:gridCol w:w="2329"/>
        <w:gridCol w:w="1649"/>
      </w:tblGrid>
      <w:tr w:rsidR="00B026E0" w14:paraId="17AAF38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7598F7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E0EE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bsolute 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1DB4B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lative difference</w:t>
            </w:r>
          </w:p>
        </w:tc>
      </w:tr>
      <w:tr w:rsidR="00B026E0" w14:paraId="0C4649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D3F1D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AF06F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6B5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90D3A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4127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4EAE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9 (-12.57, 32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5201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B39C3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8A57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0AE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32.63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74B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DF4FE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9334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170F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37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11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F882B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66043" w14:textId="77777777" w:rsidR="00B026E0" w:rsidRDefault="00000000">
            <w:pPr>
              <w:keepNext/>
              <w:spacing w:after="60"/>
            </w:pPr>
            <w:proofErr w:type="gramStart"/>
            <w:r>
              <w:rPr>
                <w:rFonts w:ascii="Calibri" w:hAnsi="Calibri"/>
                <w:b/>
                <w:sz w:val="20"/>
              </w:rPr>
              <w:t>24 hour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7C10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2FD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9790A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CD7F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6A4C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2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B618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3A21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B18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721B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1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54D10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62579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9B80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6569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15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3A09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1CB9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CCF5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-hospital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AD12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5FCB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3702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5F0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4F7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6 (-4.2, 2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CB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A757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35D5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FED6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 (-25, 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26C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2D875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8C4C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1AED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2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CDF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21A5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106D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lf-ambulator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067A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5740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A1098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796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0C2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F648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AB2D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B856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93CB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1 (-41.1, -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C490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9A9F7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D1D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1E01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25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E10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C4E4E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32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turn to wo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E343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7059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D5153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C78F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875E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 (-89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6CF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9AB64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FA3B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771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-12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3B24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4F7D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2FA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261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66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4E70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130F6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9EB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ulmonary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744F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CF00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75B43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ED63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DAE4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0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420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1C304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9DBC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0C53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 (-1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9E49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FF206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6D41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414A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47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94CB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2B7F4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18C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ptic compli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4AD2D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47C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77CB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36E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4F17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-3.75, 13.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0F87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FAAB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9C20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47F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 (-14, 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FE54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33742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ECD3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391B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44.28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186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199CE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CE22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nal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C2093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A624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65933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7F7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6CE1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C50E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BD5F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8078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4F041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1A1E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C41DB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98FB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CB4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41.9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2548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44E6E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5B53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agul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EB7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95B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62CB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405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D9F2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 (0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FEFE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5015E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E422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BE12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16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A587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8EFD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012C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C3CD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-42.61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716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9D687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678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Need f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exploration</w:t>
            </w:r>
            <w:proofErr w:type="spellEnd"/>
            <w:r>
              <w:rPr>
                <w:rFonts w:ascii="Calibri" w:hAnsi="Calibri"/>
                <w:b/>
                <w:sz w:val="20"/>
              </w:rPr>
              <w:t xml:space="preserve"> or </w:t>
            </w:r>
            <w:proofErr w:type="spellStart"/>
            <w:r>
              <w:rPr>
                <w:rFonts w:ascii="Calibri" w:hAnsi="Calibri"/>
                <w:b/>
                <w:sz w:val="20"/>
              </w:rPr>
              <w:t>resurge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CA3B2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0D4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1CECF0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80BE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EC69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 (-6.1, 5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53E9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84DB8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8B41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1452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5, 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598A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D1B40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70A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713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46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951F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742F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2CC6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ilure of conservative manag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806C5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8A9B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3DE08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1B6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7AB4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28, -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29A1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0F5E3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F1A8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29DC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6 (2.1, 28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B129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D06BD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6B1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CCD7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 (-67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31E1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E7CD3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D49A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mobility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E48DB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DC93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F807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394D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1710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-12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984C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2107C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7783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213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7 (-7.7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6B31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B4C45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468B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1C9D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3.4 (-57.5, -1.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8E7A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5AD01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739E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40E6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88E6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7EF38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F446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self-car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082C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5F83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B13F6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07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2CB2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32.19, 58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79E6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AE990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51DCA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4CEF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50.44, 25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4818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FAD5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058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38601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4 (-38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8AC6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34525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3CA5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5BD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D424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E182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8479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usual activities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04D98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D87D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2F716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A123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9D49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36, 56.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AF4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E89AE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BDE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A2D3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 (-34.93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498D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DE67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12D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975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9 (-51.52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152B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F529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46F9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A804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6E32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DDB6E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5E3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pain/discomfort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CA356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2E8D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E224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2A6C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469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65.85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3D57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8892B9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E572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15BA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-23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657F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C127B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B2F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33C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6 (-30, 6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EE6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64EE5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9634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18FE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9675A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2D674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597B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anxiety/depression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A4369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8FD9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71F46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35E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6B36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-15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E408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5, 35)</w:t>
            </w:r>
          </w:p>
        </w:tc>
      </w:tr>
      <w:tr w:rsidR="00B026E0" w14:paraId="62DBE3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FD20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17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 (-67.3, 8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762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4 (0.56, 28.5)</w:t>
            </w:r>
          </w:p>
        </w:tc>
      </w:tr>
      <w:tr w:rsidR="00B026E0" w14:paraId="246A3D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AE0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B653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 (0, 11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6AF9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01C03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7DE9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3A36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-39, 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F3CC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B1E33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05C3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mobility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0DBC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1ACC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31394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A1F2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98D9B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-34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A51D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 (0.3, 44)</w:t>
            </w:r>
          </w:p>
        </w:tc>
      </w:tr>
      <w:tr w:rsidR="00B026E0" w14:paraId="54ABCB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E3CD3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 have some problems in walk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02A1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-16, 87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94F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6E99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486E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confined to b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812F3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.4 (-101.8, 2.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BD59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2FEC8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BC55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F705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6184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8A68E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9DB8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self-car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7A45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825F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9302A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BE03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with self-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6146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 (-93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36A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54BFE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16A7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bathing or dressing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EE85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 (-39.42, 30.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454F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F8AF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CFAC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bathe or dress mysel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EB52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3 (-7.7, 62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8B7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711BA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9BBF4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C232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D931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BFE85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4F00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usual activities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7EA9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FA4B5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C0185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EA01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1713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9 (-66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2494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A875E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FEB0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some problems in performing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7CB1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-1.3, 4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7655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C832A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9A7D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unable to perform my usual activ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7B0C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3 (1.1, 34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5907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E4AFC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6B6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8F8B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A16D7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C102A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2899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pain/discomfort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441C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BB79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E904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ED6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no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29B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39.62, 56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C342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5FD70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2D81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moderat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7DF3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62.71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B0F0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70AF9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8B4E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have extreme pain or discomf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1A1DE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B9D36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4E396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36E8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321B4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0E44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5ED01A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F74E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anxiety/depression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5B17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82C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84DD0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A574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not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E88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6 (-49, -17.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F63A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DE27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96E5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moderat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B3827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12.2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618B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84C1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D4E2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am extremely anxious or depres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6CF4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A7CD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D2DDA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F039F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AC2A6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 (-72, 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A5CFB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683D7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93D56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tient satisfa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2E6D4" w14:textId="77777777" w:rsidR="00B026E0" w:rsidRDefault="00B026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E440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DE511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6440B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0288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 (-47.26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6FF82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22D312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A495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D299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.7 (-57.2, 2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221AF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6616E9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A009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4470A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 (0.9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62359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FA4A9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B5085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dissatis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CC6ED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2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825F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336800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4A5C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7607C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-22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558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E43F3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CE460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hospitalizations for this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2001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-1, -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EADC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46AFB7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DFA29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2D12F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 (-55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FCD31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187AAB8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C107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Q-5D health state at dischar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16865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 (-78.91, 41.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D47E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96171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35E5E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80D72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-44.02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8AB54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410C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E9A6C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EQ-5D health state at </w:t>
            </w:r>
            <w:proofErr w:type="gramStart"/>
            <w:r>
              <w:rPr>
                <w:rFonts w:ascii="Calibri" w:hAnsi="Calibri"/>
                <w:b/>
                <w:sz w:val="20"/>
              </w:rPr>
              <w:t>30 day</w:t>
            </w:r>
            <w:proofErr w:type="gramEnd"/>
            <w:r>
              <w:rPr>
                <w:rFonts w:ascii="Calibri" w:hAnsi="Calibri"/>
                <w:b/>
                <w:sz w:val="20"/>
              </w:rPr>
              <w:t xml:space="preserve"> follow-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253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 (-109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A50F8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7B2416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E76D1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10BC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 (-71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E1263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3C6EA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C01E7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st of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1DAC0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75 (-33639.83, 2992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1DDCD" w14:textId="77777777" w:rsidR="00B026E0" w:rsidRDefault="00B026E0">
            <w:pPr>
              <w:keepNext/>
              <w:spacing w:after="60"/>
              <w:jc w:val="center"/>
            </w:pPr>
          </w:p>
        </w:tc>
      </w:tr>
      <w:tr w:rsidR="00B026E0" w14:paraId="04D487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D039D" w14:textId="77777777" w:rsidR="00B026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05C99" w14:textId="77777777" w:rsidR="00B026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-75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D4D1F" w14:textId="77777777" w:rsidR="00B026E0" w:rsidRDefault="00B026E0">
            <w:pPr>
              <w:keepNext/>
              <w:spacing w:after="60"/>
              <w:jc w:val="center"/>
            </w:pPr>
          </w:p>
        </w:tc>
      </w:tr>
    </w:tbl>
    <w:p w14:paraId="684C5561" w14:textId="77777777" w:rsidR="00B026E0" w:rsidRDefault="00000000">
      <w:r>
        <w:br w:type="page"/>
      </w:r>
    </w:p>
    <w:p w14:paraId="53745B87" w14:textId="77777777" w:rsidR="00B026E0" w:rsidRDefault="00000000">
      <w:pPr>
        <w:pStyle w:val="Heading1"/>
      </w:pPr>
      <w:bookmarkStart w:id="27" w:name="_Toc182281403"/>
      <w:bookmarkStart w:id="28" w:name="s13-protocol-deviations"/>
      <w:bookmarkEnd w:id="4"/>
      <w:bookmarkEnd w:id="26"/>
      <w:r>
        <w:lastRenderedPageBreak/>
        <w:t>S13 Protocol Deviations</w:t>
      </w:r>
      <w:bookmarkEnd w:id="27"/>
    </w:p>
    <w:p w14:paraId="31E83C76" w14:textId="77777777" w:rsidR="00B026E0" w:rsidRDefault="00000000">
      <w:pPr>
        <w:pStyle w:val="Heading2"/>
      </w:pPr>
      <w:bookmarkStart w:id="29" w:name="_Toc182281404"/>
      <w:bookmarkStart w:id="30" w:name="trial-registration"/>
      <w:r>
        <w:t>Trial Registration</w:t>
      </w:r>
      <w:bookmarkEnd w:id="29"/>
    </w:p>
    <w:p w14:paraId="35643C5B" w14:textId="77777777" w:rsidR="00B026E0" w:rsidRDefault="00000000">
      <w:pPr>
        <w:pStyle w:val="FirstParagraph"/>
      </w:pPr>
      <w:r>
        <w:t>We intended to register our trial with Clinical Trials Registry - India and will do so with the full-scale trial.</w:t>
      </w:r>
    </w:p>
    <w:p w14:paraId="616C3F74" w14:textId="77777777" w:rsidR="00B026E0" w:rsidRDefault="00000000">
      <w:pPr>
        <w:pStyle w:val="Heading2"/>
      </w:pPr>
      <w:bookmarkStart w:id="31" w:name="_Toc182281405"/>
      <w:bookmarkStart w:id="32" w:name="outcomes-across-subgroups"/>
      <w:bookmarkEnd w:id="30"/>
      <w:r>
        <w:t>Outcomes across subgroups</w:t>
      </w:r>
      <w:bookmarkEnd w:id="31"/>
    </w:p>
    <w:p w14:paraId="10CB4186" w14:textId="77777777" w:rsidR="00B026E0" w:rsidRDefault="00000000">
      <w:pPr>
        <w:pStyle w:val="FirstParagraph"/>
      </w:pPr>
      <w:r>
        <w:t>Because of small numbers in the pre-specified subgroups men, women, blunt multisystem trauma, penetrating trauma, shock, severe traumatic brain injury and elderly we decided to report only descriptive data on these subgroups.</w:t>
      </w:r>
    </w:p>
    <w:p w14:paraId="609D793C" w14:textId="77777777" w:rsidR="00B026E0" w:rsidRDefault="00000000">
      <w:pPr>
        <w:pStyle w:val="Heading2"/>
      </w:pPr>
      <w:bookmarkStart w:id="33" w:name="_Toc182281406"/>
      <w:bookmarkStart w:id="34" w:name="number-of-participating-centres"/>
      <w:bookmarkEnd w:id="32"/>
      <w:r>
        <w:t xml:space="preserve">Number of Participating </w:t>
      </w:r>
      <w:proofErr w:type="spellStart"/>
      <w:r>
        <w:t>Centres</w:t>
      </w:r>
      <w:bookmarkEnd w:id="33"/>
      <w:proofErr w:type="spellEnd"/>
    </w:p>
    <w:p w14:paraId="1440DE8C" w14:textId="77777777" w:rsidR="00B026E0" w:rsidRDefault="00000000">
      <w:pPr>
        <w:pStyle w:val="FirstParagraph"/>
      </w:pPr>
      <w:r>
        <w:t xml:space="preserve">We recruited seven </w:t>
      </w:r>
      <w:proofErr w:type="spellStart"/>
      <w:r>
        <w:t>centres</w:t>
      </w:r>
      <w:proofErr w:type="spellEnd"/>
      <w:r>
        <w:t xml:space="preserve"> instead of six and therefore assigned two </w:t>
      </w:r>
      <w:proofErr w:type="spellStart"/>
      <w:r>
        <w:t>centres</w:t>
      </w:r>
      <w:proofErr w:type="spellEnd"/>
      <w:r>
        <w:t xml:space="preserve"> each to the intervention arms and three </w:t>
      </w:r>
      <w:proofErr w:type="spellStart"/>
      <w:r>
        <w:t>centres</w:t>
      </w:r>
      <w:proofErr w:type="spellEnd"/>
      <w:r>
        <w:t xml:space="preserve"> to the control arm.</w:t>
      </w:r>
    </w:p>
    <w:p w14:paraId="17A65BFB" w14:textId="77777777" w:rsidR="00B026E0" w:rsidRDefault="00000000">
      <w:pPr>
        <w:pStyle w:val="Heading2"/>
      </w:pPr>
      <w:bookmarkStart w:id="35" w:name="_Toc182281407"/>
      <w:bookmarkStart w:id="36" w:name="resident-participants"/>
      <w:bookmarkEnd w:id="34"/>
      <w:r>
        <w:t>Resident Participants</w:t>
      </w:r>
      <w:bookmarkEnd w:id="35"/>
    </w:p>
    <w:p w14:paraId="64236BB9" w14:textId="77777777" w:rsidR="00B026E0" w:rsidRDefault="00000000">
      <w:pPr>
        <w:pStyle w:val="FirstParagraph"/>
      </w:pPr>
      <w:r>
        <w:t>We included emergency medicine residents in addition to surgical residents.</w:t>
      </w:r>
    </w:p>
    <w:p w14:paraId="3DE8733F" w14:textId="77777777" w:rsidR="00B026E0" w:rsidRDefault="00000000">
      <w:pPr>
        <w:pStyle w:val="Heading2"/>
      </w:pPr>
      <w:bookmarkStart w:id="37" w:name="_Toc182281408"/>
      <w:bookmarkStart w:id="38" w:name="periodic-surveys-of-residents"/>
      <w:bookmarkEnd w:id="36"/>
      <w:r>
        <w:t>Periodic surveys of residents</w:t>
      </w:r>
      <w:bookmarkEnd w:id="37"/>
    </w:p>
    <w:p w14:paraId="199A05F7" w14:textId="77777777" w:rsidR="00B026E0" w:rsidRDefault="00000000">
      <w:pPr>
        <w:pStyle w:val="FirstParagraph"/>
      </w:pPr>
      <w:r>
        <w:t>We did not distribute periodic surveys to the participating residents but discussed challenges and suggestions that they had regarding the scheduling or implementation of the training programs.</w:t>
      </w:r>
    </w:p>
    <w:p w14:paraId="44E3928C" w14:textId="77777777" w:rsidR="00B026E0" w:rsidRDefault="00000000">
      <w:pPr>
        <w:pStyle w:val="Heading2"/>
      </w:pPr>
      <w:bookmarkStart w:id="39" w:name="_Toc182281409"/>
      <w:bookmarkStart w:id="40" w:name="follow-up-of-residents"/>
      <w:bookmarkEnd w:id="38"/>
      <w:r>
        <w:t>Follow up of residents</w:t>
      </w:r>
      <w:bookmarkEnd w:id="39"/>
    </w:p>
    <w:p w14:paraId="6979D914" w14:textId="77777777" w:rsidR="00B026E0" w:rsidRDefault="00000000">
      <w:pPr>
        <w:pStyle w:val="FirstParagraph"/>
      </w:pPr>
      <w:r>
        <w:t xml:space="preserve">We stated that resident participants would be followed up 30 days after </w:t>
      </w:r>
      <w:proofErr w:type="gramStart"/>
      <w:r>
        <w:t>training, but</w:t>
      </w:r>
      <w:proofErr w:type="gramEnd"/>
      <w:r>
        <w:t xml:space="preserve"> revised this to follow them up after the end of the study period.</w:t>
      </w:r>
    </w:p>
    <w:p w14:paraId="0289B467" w14:textId="77777777" w:rsidR="00B026E0" w:rsidRDefault="00000000">
      <w:pPr>
        <w:pStyle w:val="Heading2"/>
      </w:pPr>
      <w:bookmarkStart w:id="41" w:name="_Toc182281410"/>
      <w:bookmarkStart w:id="42" w:name="data-collection-from-records"/>
      <w:bookmarkEnd w:id="40"/>
      <w:r>
        <w:t>Data collection from records</w:t>
      </w:r>
      <w:bookmarkEnd w:id="41"/>
    </w:p>
    <w:p w14:paraId="77DA889D" w14:textId="77777777" w:rsidR="00B026E0" w:rsidRDefault="00000000">
      <w:pPr>
        <w:pStyle w:val="FirstParagraph"/>
      </w:pPr>
      <w:r>
        <w:t>We decided to extract data from medical records only for a convenience sample of patients to reduce the research officers’ workload.</w:t>
      </w:r>
    </w:p>
    <w:p w14:paraId="15B7EDE5" w14:textId="77777777" w:rsidR="00B026E0" w:rsidRDefault="00000000">
      <w:pPr>
        <w:pStyle w:val="Heading2"/>
      </w:pPr>
      <w:bookmarkStart w:id="43" w:name="_Toc182281411"/>
      <w:bookmarkStart w:id="44" w:name="selection-of-units-for-training"/>
      <w:bookmarkEnd w:id="42"/>
      <w:r>
        <w:t>Selection of units for training</w:t>
      </w:r>
      <w:bookmarkEnd w:id="43"/>
    </w:p>
    <w:p w14:paraId="4C2E222A" w14:textId="77777777" w:rsidR="00B026E0" w:rsidRDefault="00000000">
      <w:pPr>
        <w:pStyle w:val="FirstParagraph"/>
      </w:pPr>
      <w:r>
        <w:t>We planned to use simple random sampling to select units if there were more than two eligible units in a hospital but instead the hospital principal investigator decided which units to train.</w:t>
      </w:r>
    </w:p>
    <w:p w14:paraId="20E17309" w14:textId="77777777" w:rsidR="00B026E0" w:rsidRDefault="00000000">
      <w:pPr>
        <w:pStyle w:val="Heading2"/>
      </w:pPr>
      <w:bookmarkStart w:id="45" w:name="_Toc182281412"/>
      <w:bookmarkStart w:id="46" w:name="timing-of-resident-consent"/>
      <w:bookmarkEnd w:id="44"/>
      <w:r>
        <w:t>Timing of resident consent</w:t>
      </w:r>
      <w:bookmarkEnd w:id="45"/>
    </w:p>
    <w:p w14:paraId="0406E894" w14:textId="77777777" w:rsidR="00B026E0" w:rsidRDefault="00000000">
      <w:pPr>
        <w:pStyle w:val="FirstParagraph"/>
      </w:pPr>
      <w:r>
        <w:t xml:space="preserve">We had initially planned to ask residents for consent before </w:t>
      </w:r>
      <w:proofErr w:type="spellStart"/>
      <w:r>
        <w:t>randomisation</w:t>
      </w:r>
      <w:proofErr w:type="spellEnd"/>
      <w:r>
        <w:t xml:space="preserve">, but because of logistical issues the units were only </w:t>
      </w:r>
      <w:proofErr w:type="spellStart"/>
      <w:r>
        <w:t>finalised</w:t>
      </w:r>
      <w:proofErr w:type="spellEnd"/>
      <w:r>
        <w:t xml:space="preserve"> after the hospitals had been </w:t>
      </w:r>
      <w:proofErr w:type="spellStart"/>
      <w:r>
        <w:t>randomised</w:t>
      </w:r>
      <w:proofErr w:type="spellEnd"/>
      <w:r>
        <w:t xml:space="preserve">. Residents were therefore approached for consent after </w:t>
      </w:r>
      <w:proofErr w:type="spellStart"/>
      <w:r>
        <w:t>randomisation</w:t>
      </w:r>
      <w:proofErr w:type="spellEnd"/>
      <w:r>
        <w:t xml:space="preserve"> but before training.</w:t>
      </w:r>
    </w:p>
    <w:p w14:paraId="1815341C" w14:textId="77777777" w:rsidR="00B026E0" w:rsidRDefault="00000000">
      <w:pPr>
        <w:pStyle w:val="Heading2"/>
      </w:pPr>
      <w:bookmarkStart w:id="47" w:name="_Toc182281413"/>
      <w:bookmarkStart w:id="48" w:name="analysis-level-of-feasibility-outcomes"/>
      <w:bookmarkEnd w:id="46"/>
      <w:r>
        <w:lastRenderedPageBreak/>
        <w:t>Analysis level of feasibility outcomes</w:t>
      </w:r>
      <w:bookmarkEnd w:id="47"/>
    </w:p>
    <w:p w14:paraId="007CCE72" w14:textId="77777777" w:rsidR="00B026E0" w:rsidRDefault="00000000">
      <w:pPr>
        <w:pStyle w:val="FirstParagraph"/>
      </w:pPr>
      <w:r>
        <w:t xml:space="preserve">We had planned to </w:t>
      </w:r>
      <w:proofErr w:type="spellStart"/>
      <w:r>
        <w:t>analyse</w:t>
      </w:r>
      <w:proofErr w:type="spellEnd"/>
      <w:r>
        <w:t xml:space="preserve"> feasibility outcomes on both an overall and individual cluster level, but we only </w:t>
      </w:r>
      <w:proofErr w:type="spellStart"/>
      <w:r>
        <w:t>analysed</w:t>
      </w:r>
      <w:proofErr w:type="spellEnd"/>
      <w:r>
        <w:t xml:space="preserve"> them on an overall level, because the sample sizes in individual clusters were too small to generate meaningful results.</w:t>
      </w:r>
      <w:bookmarkEnd w:id="28"/>
      <w:bookmarkEnd w:id="48"/>
    </w:p>
    <w:sectPr w:rsidR="00B026E0" w:rsidSect="00302399">
      <w:footerReference w:type="even" r:id="rId7"/>
      <w:footerReference w:type="default" r:id="rId8"/>
      <w:pgSz w:w="12240" w:h="15840"/>
      <w:pgMar w:top="1440" w:right="1440" w:bottom="1440" w:left="1440" w:header="0" w:footer="567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405AF4" w14:textId="77777777" w:rsidR="006450E4" w:rsidRDefault="006450E4">
      <w:pPr>
        <w:spacing w:after="0"/>
      </w:pPr>
      <w:r>
        <w:separator/>
      </w:r>
    </w:p>
  </w:endnote>
  <w:endnote w:type="continuationSeparator" w:id="0">
    <w:p w14:paraId="4D88B1BB" w14:textId="77777777" w:rsidR="006450E4" w:rsidRDefault="006450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AR PL KaitiM GB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07126424"/>
      <w:docPartObj>
        <w:docPartGallery w:val="Page Numbers (Bottom of Page)"/>
        <w:docPartUnique/>
      </w:docPartObj>
    </w:sdtPr>
    <w:sdtContent>
      <w:p w14:paraId="04DC69CE" w14:textId="52F5AC31" w:rsidR="00302399" w:rsidRDefault="00302399" w:rsidP="00BB44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E0D873" w14:textId="77777777" w:rsidR="00302399" w:rsidRDefault="00302399" w:rsidP="003023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00243261"/>
      <w:docPartObj>
        <w:docPartGallery w:val="Page Numbers (Bottom of Page)"/>
        <w:docPartUnique/>
      </w:docPartObj>
    </w:sdtPr>
    <w:sdtContent>
      <w:p w14:paraId="4576AC20" w14:textId="1120FCAF" w:rsidR="00302399" w:rsidRDefault="00302399" w:rsidP="00BB44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C472D9" w14:textId="77777777" w:rsidR="00302399" w:rsidRDefault="00302399" w:rsidP="0030239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34C03" w14:textId="77777777" w:rsidR="006450E4" w:rsidRDefault="006450E4">
      <w:r>
        <w:separator/>
      </w:r>
    </w:p>
  </w:footnote>
  <w:footnote w:type="continuationSeparator" w:id="0">
    <w:p w14:paraId="08DACB91" w14:textId="77777777" w:rsidR="006450E4" w:rsidRDefault="00645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83CF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9624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26E0"/>
    <w:rsid w:val="00097CAB"/>
    <w:rsid w:val="000E553C"/>
    <w:rsid w:val="00275F62"/>
    <w:rsid w:val="00302399"/>
    <w:rsid w:val="003955BD"/>
    <w:rsid w:val="004339C4"/>
    <w:rsid w:val="00603123"/>
    <w:rsid w:val="006450E4"/>
    <w:rsid w:val="008C1833"/>
    <w:rsid w:val="00A219ED"/>
    <w:rsid w:val="00A7565C"/>
    <w:rsid w:val="00AB0B27"/>
    <w:rsid w:val="00B026E0"/>
    <w:rsid w:val="00C208DD"/>
    <w:rsid w:val="00C84136"/>
    <w:rsid w:val="00C9416C"/>
    <w:rsid w:val="00E34E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C2F3124"/>
  <w15:docId w15:val="{02535A7C-6BB6-3F47-8DE5-684CD98D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character" w:customStyle="1" w:styleId="hl">
    <w:name w:val="hl"/>
    <w:qFormat/>
    <w:rPr>
      <w:shd w:val="clear" w:color="auto" w:fill="FFFF00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KaitiM GB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219E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19ED"/>
    <w:pPr>
      <w:spacing w:after="100"/>
      <w:ind w:left="240"/>
    </w:pPr>
  </w:style>
  <w:style w:type="paragraph" w:styleId="Footer">
    <w:name w:val="footer"/>
    <w:basedOn w:val="Normal"/>
    <w:link w:val="FooterChar"/>
    <w:rsid w:val="0030239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02399"/>
  </w:style>
  <w:style w:type="character" w:styleId="PageNumber">
    <w:name w:val="page number"/>
    <w:basedOn w:val="DefaultParagraphFont"/>
    <w:rsid w:val="00302399"/>
  </w:style>
  <w:style w:type="paragraph" w:styleId="Header">
    <w:name w:val="header"/>
    <w:basedOn w:val="Normal"/>
    <w:link w:val="HeaderChar"/>
    <w:rsid w:val="0030239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02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10216</Words>
  <Characters>58235</Characters>
  <Application>Microsoft Office Word</Application>
  <DocSecurity>0</DocSecurity>
  <Lines>485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lementary Materials</vt:lpstr>
    </vt:vector>
  </TitlesOfParts>
  <Company/>
  <LinksUpToDate>false</LinksUpToDate>
  <CharactersWithSpaces>6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>Martin Gerdin Wärnberg</dc:creator>
  <cp:keywords/>
  <cp:lastModifiedBy>Martin Gerdin Wärnberg</cp:lastModifiedBy>
  <cp:revision>3</cp:revision>
  <cp:lastPrinted>2024-12-22T20:12:00Z</cp:lastPrinted>
  <dcterms:created xsi:type="dcterms:W3CDTF">2024-12-22T20:12:00Z</dcterms:created>
  <dcterms:modified xsi:type="dcterms:W3CDTF">2024-12-23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ssessing the Feasibility of a Pilot Cluster Randomised Trial of the Effect of Trauma Life Support Training: A Pilot Study</vt:lpwstr>
  </property>
</Properties>
</file>